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28C6B" w14:textId="1DDBA1DF" w:rsidR="001C155C" w:rsidRDefault="002E4B5D" w:rsidP="0007587A">
      <w:pPr>
        <w:pStyle w:val="Title"/>
        <w:jc w:val="center"/>
      </w:pPr>
      <w:r>
        <w:t>Nourish</w:t>
      </w:r>
    </w:p>
    <w:p w14:paraId="7C0DEAF4" w14:textId="1E5F80C1" w:rsidR="0007587A" w:rsidRDefault="004E74BE" w:rsidP="0007587A">
      <w:pPr>
        <w:pStyle w:val="Title"/>
        <w:jc w:val="center"/>
      </w:pPr>
      <w:r>
        <w:rPr>
          <w:rStyle w:val="Heading2Char"/>
        </w:rPr>
        <w:t>The Mindful eating experience</w:t>
      </w:r>
    </w:p>
    <w:p w14:paraId="633FA7B3" w14:textId="77777777" w:rsidR="006536B1" w:rsidRPr="006536B1" w:rsidRDefault="006536B1" w:rsidP="00E40360">
      <w:pPr>
        <w:spacing w:after="0"/>
      </w:pPr>
    </w:p>
    <w:p w14:paraId="4FC375BA" w14:textId="77777777" w:rsidR="00862335" w:rsidRDefault="00862335" w:rsidP="00E40360">
      <w:pPr>
        <w:widowControl w:val="0"/>
        <w:autoSpaceDE w:val="0"/>
        <w:autoSpaceDN w:val="0"/>
        <w:adjustRightInd w:val="0"/>
        <w:spacing w:after="0"/>
        <w:rPr>
          <w:rFonts w:ascii="Arial" w:hAnsi="Arial" w:cs="Arial"/>
          <w:color w:val="000000" w:themeColor="text1"/>
        </w:rPr>
      </w:pPr>
      <w:r w:rsidRPr="00864133">
        <w:rPr>
          <w:rFonts w:ascii="Arial" w:hAnsi="Arial" w:cs="Arial"/>
          <w:color w:val="000000" w:themeColor="text1"/>
        </w:rPr>
        <w:t>Date: _____________________</w:t>
      </w:r>
    </w:p>
    <w:p w14:paraId="18884CFF" w14:textId="77777777" w:rsidR="00862335" w:rsidRDefault="00862335" w:rsidP="00E40360">
      <w:pPr>
        <w:widowControl w:val="0"/>
        <w:autoSpaceDE w:val="0"/>
        <w:autoSpaceDN w:val="0"/>
        <w:adjustRightInd w:val="0"/>
        <w:spacing w:after="0"/>
        <w:rPr>
          <w:rFonts w:ascii="Arial" w:hAnsi="Arial" w:cs="Arial"/>
          <w:b/>
        </w:rPr>
      </w:pPr>
    </w:p>
    <w:p w14:paraId="3FFE7FBE" w14:textId="77777777" w:rsidR="00862335" w:rsidRPr="00864133" w:rsidRDefault="00862335" w:rsidP="00E40360">
      <w:pPr>
        <w:widowControl w:val="0"/>
        <w:autoSpaceDE w:val="0"/>
        <w:autoSpaceDN w:val="0"/>
        <w:adjustRightInd w:val="0"/>
        <w:spacing w:after="0"/>
        <w:rPr>
          <w:rFonts w:ascii="Arial" w:hAnsi="Arial" w:cs="Arial"/>
          <w:b/>
          <w:color w:val="000000" w:themeColor="text1"/>
        </w:rPr>
      </w:pPr>
      <w:r>
        <w:rPr>
          <w:rFonts w:ascii="Arial" w:hAnsi="Arial" w:cs="Arial"/>
          <w:b/>
        </w:rPr>
        <w:t>Summary:</w:t>
      </w:r>
      <w:r w:rsidRPr="00864133">
        <w:rPr>
          <w:rFonts w:ascii="Arial" w:hAnsi="Arial" w:cs="Arial"/>
          <w:b/>
          <w:color w:val="ED7D31" w:themeColor="accent2"/>
        </w:rPr>
        <w:tab/>
      </w:r>
    </w:p>
    <w:p w14:paraId="3C7CE0EF" w14:textId="43968444" w:rsidR="00862335" w:rsidRDefault="002E4B5D" w:rsidP="00E40360">
      <w:pPr>
        <w:spacing w:after="0"/>
      </w:pPr>
      <w:r w:rsidRPr="002E4B5D">
        <w:t>Today’s course discussed the dining experience, including the social environment and sensory changes that occur with age. It also looked at mindful eating and eating with complete awareness of internal cues (hunger, emotions, etc.) and external ones (location, people, etc.). Participants learned about the benefits of savoring and how it fosters wellbeing, boosts our immune system, and is a social connecter. Last, participants practiced</w:t>
      </w:r>
      <w:r>
        <w:t xml:space="preserve"> a</w:t>
      </w:r>
      <w:r w:rsidRPr="002E4B5D">
        <w:t xml:space="preserve"> mindful eating </w:t>
      </w:r>
      <w:r>
        <w:t>experience.</w:t>
      </w:r>
    </w:p>
    <w:p w14:paraId="005D0F7B" w14:textId="77777777" w:rsidR="002E4B5D" w:rsidRPr="00864133" w:rsidRDefault="002E4B5D" w:rsidP="00E40360">
      <w:pPr>
        <w:spacing w:after="0"/>
      </w:pPr>
    </w:p>
    <w:p w14:paraId="258AB02A" w14:textId="2B8C8383" w:rsidR="00862335" w:rsidRDefault="26DFFE5C" w:rsidP="00E40360">
      <w:pPr>
        <w:spacing w:after="0"/>
        <w:rPr>
          <w:rFonts w:ascii="Calibri Light" w:hAnsi="Calibri Light"/>
          <w:sz w:val="28"/>
          <w:szCs w:val="28"/>
        </w:rPr>
      </w:pPr>
      <w:r w:rsidRPr="32D01B56">
        <w:rPr>
          <w:i/>
          <w:iCs/>
        </w:rPr>
        <w:t>“</w:t>
      </w:r>
      <w:r w:rsidR="002E4B5D" w:rsidRPr="32D01B56">
        <w:rPr>
          <w:i/>
          <w:iCs/>
        </w:rPr>
        <w:t>Food is our common ground, a universal experience.</w:t>
      </w:r>
      <w:r w:rsidR="2EAB62E7" w:rsidRPr="32D01B56">
        <w:rPr>
          <w:i/>
          <w:iCs/>
        </w:rPr>
        <w:t>”</w:t>
      </w:r>
      <w:r w:rsidR="002E4B5D" w:rsidRPr="32D01B56">
        <w:rPr>
          <w:i/>
          <w:iCs/>
        </w:rPr>
        <w:t xml:space="preserve"> </w:t>
      </w:r>
      <w:r w:rsidR="00862335">
        <w:t xml:space="preserve">– </w:t>
      </w:r>
      <w:r w:rsidR="002E4B5D">
        <w:t>James Beard</w:t>
      </w:r>
    </w:p>
    <w:p w14:paraId="237D1F38" w14:textId="77777777" w:rsidR="00984247" w:rsidRDefault="00984247" w:rsidP="00984247">
      <w:pPr>
        <w:pStyle w:val="Heading1"/>
      </w:pPr>
      <w:r>
        <w:t>NO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E40360" w14:paraId="0CC82B64" w14:textId="77777777" w:rsidTr="00D615ED">
        <w:tc>
          <w:tcPr>
            <w:tcW w:w="10790" w:type="dxa"/>
            <w:tcBorders>
              <w:bottom w:val="single" w:sz="4" w:space="0" w:color="auto"/>
            </w:tcBorders>
          </w:tcPr>
          <w:p w14:paraId="6D3E9F88" w14:textId="77777777" w:rsidR="00E40360" w:rsidRDefault="00E40360" w:rsidP="00D615ED">
            <w:pPr>
              <w:widowControl w:val="0"/>
              <w:autoSpaceDE w:val="0"/>
              <w:autoSpaceDN w:val="0"/>
              <w:adjustRightInd w:val="0"/>
              <w:spacing w:line="240" w:lineRule="auto"/>
              <w:rPr>
                <w:rFonts w:ascii="Arial" w:hAnsi="Arial" w:cs="Arial"/>
              </w:rPr>
            </w:pPr>
          </w:p>
          <w:p w14:paraId="167B21B0" w14:textId="77777777" w:rsidR="00E40360" w:rsidRDefault="00E40360" w:rsidP="00D615ED">
            <w:pPr>
              <w:widowControl w:val="0"/>
              <w:autoSpaceDE w:val="0"/>
              <w:autoSpaceDN w:val="0"/>
              <w:adjustRightInd w:val="0"/>
              <w:spacing w:line="240" w:lineRule="auto"/>
              <w:rPr>
                <w:rFonts w:ascii="Arial" w:hAnsi="Arial" w:cs="Arial"/>
              </w:rPr>
            </w:pPr>
          </w:p>
        </w:tc>
      </w:tr>
      <w:tr w:rsidR="00E40360" w14:paraId="059726BF" w14:textId="77777777" w:rsidTr="00D615ED">
        <w:tc>
          <w:tcPr>
            <w:tcW w:w="10790" w:type="dxa"/>
            <w:tcBorders>
              <w:top w:val="single" w:sz="4" w:space="0" w:color="auto"/>
              <w:bottom w:val="single" w:sz="4" w:space="0" w:color="auto"/>
            </w:tcBorders>
          </w:tcPr>
          <w:p w14:paraId="7635559F" w14:textId="77777777" w:rsidR="00E40360" w:rsidRDefault="00E40360" w:rsidP="00D615ED">
            <w:pPr>
              <w:widowControl w:val="0"/>
              <w:autoSpaceDE w:val="0"/>
              <w:autoSpaceDN w:val="0"/>
              <w:adjustRightInd w:val="0"/>
              <w:spacing w:line="240" w:lineRule="auto"/>
              <w:rPr>
                <w:rFonts w:ascii="Arial" w:hAnsi="Arial" w:cs="Arial"/>
              </w:rPr>
            </w:pPr>
          </w:p>
          <w:p w14:paraId="77229ABC" w14:textId="77777777" w:rsidR="00E40360" w:rsidRDefault="00E40360" w:rsidP="00D615ED">
            <w:pPr>
              <w:widowControl w:val="0"/>
              <w:autoSpaceDE w:val="0"/>
              <w:autoSpaceDN w:val="0"/>
              <w:adjustRightInd w:val="0"/>
              <w:spacing w:line="240" w:lineRule="auto"/>
              <w:rPr>
                <w:rFonts w:ascii="Arial" w:hAnsi="Arial" w:cs="Arial"/>
              </w:rPr>
            </w:pPr>
          </w:p>
        </w:tc>
      </w:tr>
      <w:tr w:rsidR="00E40360" w14:paraId="7E85B44B" w14:textId="77777777" w:rsidTr="00D615ED">
        <w:tc>
          <w:tcPr>
            <w:tcW w:w="10790" w:type="dxa"/>
            <w:tcBorders>
              <w:top w:val="single" w:sz="4" w:space="0" w:color="auto"/>
              <w:bottom w:val="single" w:sz="4" w:space="0" w:color="auto"/>
            </w:tcBorders>
          </w:tcPr>
          <w:p w14:paraId="12B61806" w14:textId="77777777" w:rsidR="00E40360" w:rsidRDefault="00E40360" w:rsidP="00D615ED">
            <w:pPr>
              <w:widowControl w:val="0"/>
              <w:autoSpaceDE w:val="0"/>
              <w:autoSpaceDN w:val="0"/>
              <w:adjustRightInd w:val="0"/>
              <w:spacing w:line="240" w:lineRule="auto"/>
              <w:rPr>
                <w:rFonts w:ascii="Arial" w:hAnsi="Arial" w:cs="Arial"/>
              </w:rPr>
            </w:pPr>
          </w:p>
          <w:p w14:paraId="6EC45F37" w14:textId="77777777" w:rsidR="00E40360" w:rsidRDefault="00E40360" w:rsidP="00D615ED">
            <w:pPr>
              <w:widowControl w:val="0"/>
              <w:autoSpaceDE w:val="0"/>
              <w:autoSpaceDN w:val="0"/>
              <w:adjustRightInd w:val="0"/>
              <w:spacing w:line="240" w:lineRule="auto"/>
              <w:rPr>
                <w:rFonts w:ascii="Arial" w:hAnsi="Arial" w:cs="Arial"/>
              </w:rPr>
            </w:pPr>
          </w:p>
        </w:tc>
      </w:tr>
      <w:tr w:rsidR="00E40360" w14:paraId="72772067" w14:textId="77777777" w:rsidTr="00D615ED">
        <w:tc>
          <w:tcPr>
            <w:tcW w:w="10790" w:type="dxa"/>
            <w:tcBorders>
              <w:top w:val="single" w:sz="4" w:space="0" w:color="auto"/>
              <w:bottom w:val="single" w:sz="4" w:space="0" w:color="auto"/>
            </w:tcBorders>
          </w:tcPr>
          <w:p w14:paraId="6A629010" w14:textId="77777777" w:rsidR="00E40360" w:rsidRDefault="00E40360" w:rsidP="00D615ED">
            <w:pPr>
              <w:widowControl w:val="0"/>
              <w:autoSpaceDE w:val="0"/>
              <w:autoSpaceDN w:val="0"/>
              <w:adjustRightInd w:val="0"/>
              <w:spacing w:line="240" w:lineRule="auto"/>
              <w:rPr>
                <w:rFonts w:ascii="Arial" w:hAnsi="Arial" w:cs="Arial"/>
              </w:rPr>
            </w:pPr>
          </w:p>
          <w:p w14:paraId="623DA887" w14:textId="77777777" w:rsidR="00E40360" w:rsidRDefault="00E40360" w:rsidP="00D615ED">
            <w:pPr>
              <w:widowControl w:val="0"/>
              <w:autoSpaceDE w:val="0"/>
              <w:autoSpaceDN w:val="0"/>
              <w:adjustRightInd w:val="0"/>
              <w:spacing w:line="240" w:lineRule="auto"/>
              <w:rPr>
                <w:rFonts w:ascii="Arial" w:hAnsi="Arial" w:cs="Arial"/>
              </w:rPr>
            </w:pPr>
          </w:p>
        </w:tc>
      </w:tr>
      <w:tr w:rsidR="00E40360" w14:paraId="225CF56B" w14:textId="77777777" w:rsidTr="00D615ED">
        <w:tc>
          <w:tcPr>
            <w:tcW w:w="10790" w:type="dxa"/>
            <w:tcBorders>
              <w:top w:val="single" w:sz="4" w:space="0" w:color="auto"/>
              <w:bottom w:val="single" w:sz="4" w:space="0" w:color="auto"/>
            </w:tcBorders>
          </w:tcPr>
          <w:p w14:paraId="5F22F5B2" w14:textId="77777777" w:rsidR="00E40360" w:rsidRDefault="00E40360" w:rsidP="00D615ED">
            <w:pPr>
              <w:widowControl w:val="0"/>
              <w:autoSpaceDE w:val="0"/>
              <w:autoSpaceDN w:val="0"/>
              <w:adjustRightInd w:val="0"/>
              <w:spacing w:line="240" w:lineRule="auto"/>
              <w:rPr>
                <w:rFonts w:ascii="Arial" w:hAnsi="Arial" w:cs="Arial"/>
              </w:rPr>
            </w:pPr>
          </w:p>
          <w:p w14:paraId="5B388541" w14:textId="77777777" w:rsidR="00E40360" w:rsidRDefault="00E40360" w:rsidP="00D615ED">
            <w:pPr>
              <w:widowControl w:val="0"/>
              <w:autoSpaceDE w:val="0"/>
              <w:autoSpaceDN w:val="0"/>
              <w:adjustRightInd w:val="0"/>
              <w:spacing w:line="240" w:lineRule="auto"/>
              <w:rPr>
                <w:rFonts w:ascii="Arial" w:hAnsi="Arial" w:cs="Arial"/>
              </w:rPr>
            </w:pPr>
          </w:p>
        </w:tc>
      </w:tr>
      <w:tr w:rsidR="00E40360" w14:paraId="59C698F1" w14:textId="77777777" w:rsidTr="00D615ED">
        <w:tc>
          <w:tcPr>
            <w:tcW w:w="10790" w:type="dxa"/>
            <w:tcBorders>
              <w:top w:val="single" w:sz="4" w:space="0" w:color="auto"/>
              <w:bottom w:val="single" w:sz="4" w:space="0" w:color="auto"/>
            </w:tcBorders>
          </w:tcPr>
          <w:p w14:paraId="633FC570" w14:textId="77777777" w:rsidR="00E40360" w:rsidRDefault="00E40360" w:rsidP="00D615ED">
            <w:pPr>
              <w:widowControl w:val="0"/>
              <w:autoSpaceDE w:val="0"/>
              <w:autoSpaceDN w:val="0"/>
              <w:adjustRightInd w:val="0"/>
              <w:spacing w:line="240" w:lineRule="auto"/>
              <w:rPr>
                <w:rFonts w:ascii="Arial" w:hAnsi="Arial" w:cs="Arial"/>
              </w:rPr>
            </w:pPr>
          </w:p>
          <w:p w14:paraId="2086430A" w14:textId="77777777" w:rsidR="00E40360" w:rsidRDefault="00E40360" w:rsidP="00D615ED">
            <w:pPr>
              <w:widowControl w:val="0"/>
              <w:autoSpaceDE w:val="0"/>
              <w:autoSpaceDN w:val="0"/>
              <w:adjustRightInd w:val="0"/>
              <w:spacing w:line="240" w:lineRule="auto"/>
              <w:rPr>
                <w:rFonts w:ascii="Arial" w:hAnsi="Arial" w:cs="Arial"/>
              </w:rPr>
            </w:pPr>
          </w:p>
        </w:tc>
      </w:tr>
      <w:tr w:rsidR="00E40360" w14:paraId="650DD64B" w14:textId="77777777" w:rsidTr="00D615ED">
        <w:tc>
          <w:tcPr>
            <w:tcW w:w="10790" w:type="dxa"/>
            <w:tcBorders>
              <w:top w:val="single" w:sz="4" w:space="0" w:color="auto"/>
              <w:bottom w:val="single" w:sz="4" w:space="0" w:color="auto"/>
            </w:tcBorders>
          </w:tcPr>
          <w:p w14:paraId="32E64C3D" w14:textId="77777777" w:rsidR="00E40360" w:rsidRDefault="00E40360" w:rsidP="00D615ED">
            <w:pPr>
              <w:widowControl w:val="0"/>
              <w:autoSpaceDE w:val="0"/>
              <w:autoSpaceDN w:val="0"/>
              <w:adjustRightInd w:val="0"/>
              <w:spacing w:line="240" w:lineRule="auto"/>
              <w:rPr>
                <w:rFonts w:ascii="Arial" w:hAnsi="Arial" w:cs="Arial"/>
              </w:rPr>
            </w:pPr>
          </w:p>
          <w:p w14:paraId="48078F36" w14:textId="77777777" w:rsidR="00E40360" w:rsidRDefault="00E40360" w:rsidP="00D615ED">
            <w:pPr>
              <w:widowControl w:val="0"/>
              <w:autoSpaceDE w:val="0"/>
              <w:autoSpaceDN w:val="0"/>
              <w:adjustRightInd w:val="0"/>
              <w:spacing w:line="240" w:lineRule="auto"/>
              <w:rPr>
                <w:rFonts w:ascii="Arial" w:hAnsi="Arial" w:cs="Arial"/>
              </w:rPr>
            </w:pPr>
          </w:p>
        </w:tc>
      </w:tr>
      <w:tr w:rsidR="00E40360" w14:paraId="0305E391" w14:textId="77777777" w:rsidTr="00D615ED">
        <w:tc>
          <w:tcPr>
            <w:tcW w:w="10790" w:type="dxa"/>
            <w:tcBorders>
              <w:top w:val="single" w:sz="4" w:space="0" w:color="auto"/>
              <w:bottom w:val="single" w:sz="4" w:space="0" w:color="auto"/>
            </w:tcBorders>
          </w:tcPr>
          <w:p w14:paraId="5EE2E69E" w14:textId="77777777" w:rsidR="00E40360" w:rsidRDefault="00E40360" w:rsidP="00D615ED">
            <w:pPr>
              <w:widowControl w:val="0"/>
              <w:autoSpaceDE w:val="0"/>
              <w:autoSpaceDN w:val="0"/>
              <w:adjustRightInd w:val="0"/>
              <w:spacing w:line="240" w:lineRule="auto"/>
              <w:rPr>
                <w:rFonts w:ascii="Arial" w:hAnsi="Arial" w:cs="Arial"/>
              </w:rPr>
            </w:pPr>
          </w:p>
          <w:p w14:paraId="41B62067" w14:textId="77777777" w:rsidR="00E40360" w:rsidRDefault="00E40360" w:rsidP="00D615ED">
            <w:pPr>
              <w:widowControl w:val="0"/>
              <w:autoSpaceDE w:val="0"/>
              <w:autoSpaceDN w:val="0"/>
              <w:adjustRightInd w:val="0"/>
              <w:spacing w:line="240" w:lineRule="auto"/>
              <w:rPr>
                <w:rFonts w:ascii="Arial" w:hAnsi="Arial" w:cs="Arial"/>
              </w:rPr>
            </w:pPr>
          </w:p>
        </w:tc>
      </w:tr>
      <w:tr w:rsidR="00E40360" w14:paraId="6244A17B" w14:textId="77777777" w:rsidTr="00D615ED">
        <w:tc>
          <w:tcPr>
            <w:tcW w:w="10790" w:type="dxa"/>
            <w:tcBorders>
              <w:top w:val="single" w:sz="4" w:space="0" w:color="auto"/>
              <w:bottom w:val="single" w:sz="4" w:space="0" w:color="auto"/>
            </w:tcBorders>
          </w:tcPr>
          <w:p w14:paraId="13F7E47B" w14:textId="77777777" w:rsidR="00E40360" w:rsidRDefault="00E40360" w:rsidP="00D615ED">
            <w:pPr>
              <w:widowControl w:val="0"/>
              <w:autoSpaceDE w:val="0"/>
              <w:autoSpaceDN w:val="0"/>
              <w:adjustRightInd w:val="0"/>
              <w:spacing w:line="240" w:lineRule="auto"/>
              <w:rPr>
                <w:rFonts w:ascii="Arial" w:hAnsi="Arial" w:cs="Arial"/>
              </w:rPr>
            </w:pPr>
          </w:p>
          <w:p w14:paraId="2804FC02" w14:textId="77777777" w:rsidR="00E40360" w:rsidRDefault="00E40360" w:rsidP="00D615ED">
            <w:pPr>
              <w:widowControl w:val="0"/>
              <w:autoSpaceDE w:val="0"/>
              <w:autoSpaceDN w:val="0"/>
              <w:adjustRightInd w:val="0"/>
              <w:spacing w:line="240" w:lineRule="auto"/>
              <w:rPr>
                <w:rFonts w:ascii="Arial" w:hAnsi="Arial" w:cs="Arial"/>
              </w:rPr>
            </w:pPr>
          </w:p>
        </w:tc>
      </w:tr>
      <w:tr w:rsidR="00E40360" w14:paraId="76919246" w14:textId="77777777" w:rsidTr="00D615ED">
        <w:tc>
          <w:tcPr>
            <w:tcW w:w="10790" w:type="dxa"/>
            <w:tcBorders>
              <w:top w:val="single" w:sz="4" w:space="0" w:color="auto"/>
              <w:bottom w:val="single" w:sz="4" w:space="0" w:color="auto"/>
            </w:tcBorders>
          </w:tcPr>
          <w:p w14:paraId="7DF3D3D5" w14:textId="77777777" w:rsidR="00E40360" w:rsidRDefault="00E40360" w:rsidP="00D615ED">
            <w:pPr>
              <w:widowControl w:val="0"/>
              <w:autoSpaceDE w:val="0"/>
              <w:autoSpaceDN w:val="0"/>
              <w:adjustRightInd w:val="0"/>
              <w:spacing w:line="240" w:lineRule="auto"/>
              <w:rPr>
                <w:rFonts w:ascii="Arial" w:hAnsi="Arial" w:cs="Arial"/>
              </w:rPr>
            </w:pPr>
          </w:p>
          <w:p w14:paraId="0E127EA7" w14:textId="77777777" w:rsidR="00E40360" w:rsidRDefault="00E40360" w:rsidP="00D615ED">
            <w:pPr>
              <w:widowControl w:val="0"/>
              <w:autoSpaceDE w:val="0"/>
              <w:autoSpaceDN w:val="0"/>
              <w:adjustRightInd w:val="0"/>
              <w:spacing w:line="240" w:lineRule="auto"/>
              <w:rPr>
                <w:rFonts w:ascii="Arial" w:hAnsi="Arial" w:cs="Arial"/>
              </w:rPr>
            </w:pPr>
          </w:p>
        </w:tc>
      </w:tr>
      <w:tr w:rsidR="002E4B5D" w14:paraId="0BD84267" w14:textId="77777777" w:rsidTr="00895C36">
        <w:tc>
          <w:tcPr>
            <w:tcW w:w="10790" w:type="dxa"/>
            <w:tcBorders>
              <w:top w:val="single" w:sz="4" w:space="0" w:color="auto"/>
              <w:bottom w:val="single" w:sz="4" w:space="0" w:color="auto"/>
            </w:tcBorders>
          </w:tcPr>
          <w:p w14:paraId="325E9613" w14:textId="77777777" w:rsidR="002E4B5D" w:rsidRDefault="002E4B5D" w:rsidP="00895C36">
            <w:pPr>
              <w:widowControl w:val="0"/>
              <w:autoSpaceDE w:val="0"/>
              <w:autoSpaceDN w:val="0"/>
              <w:adjustRightInd w:val="0"/>
              <w:spacing w:line="240" w:lineRule="auto"/>
              <w:rPr>
                <w:rFonts w:ascii="Arial" w:hAnsi="Arial" w:cs="Arial"/>
              </w:rPr>
            </w:pPr>
          </w:p>
          <w:p w14:paraId="71B019BC" w14:textId="77777777" w:rsidR="002E4B5D" w:rsidRDefault="002E4B5D" w:rsidP="00895C36">
            <w:pPr>
              <w:widowControl w:val="0"/>
              <w:autoSpaceDE w:val="0"/>
              <w:autoSpaceDN w:val="0"/>
              <w:adjustRightInd w:val="0"/>
              <w:spacing w:line="240" w:lineRule="auto"/>
              <w:rPr>
                <w:rFonts w:ascii="Arial" w:hAnsi="Arial" w:cs="Arial"/>
              </w:rPr>
            </w:pPr>
          </w:p>
        </w:tc>
      </w:tr>
      <w:tr w:rsidR="002E4B5D" w14:paraId="16ECAF6E" w14:textId="77777777" w:rsidTr="00895C36">
        <w:tc>
          <w:tcPr>
            <w:tcW w:w="10790" w:type="dxa"/>
            <w:tcBorders>
              <w:top w:val="single" w:sz="4" w:space="0" w:color="auto"/>
              <w:bottom w:val="single" w:sz="4" w:space="0" w:color="auto"/>
            </w:tcBorders>
          </w:tcPr>
          <w:p w14:paraId="02781BB3" w14:textId="77777777" w:rsidR="002E4B5D" w:rsidRDefault="002E4B5D" w:rsidP="00895C36">
            <w:pPr>
              <w:widowControl w:val="0"/>
              <w:autoSpaceDE w:val="0"/>
              <w:autoSpaceDN w:val="0"/>
              <w:adjustRightInd w:val="0"/>
              <w:spacing w:line="240" w:lineRule="auto"/>
              <w:rPr>
                <w:rFonts w:ascii="Arial" w:hAnsi="Arial" w:cs="Arial"/>
              </w:rPr>
            </w:pPr>
          </w:p>
          <w:p w14:paraId="54CB50EE" w14:textId="77777777" w:rsidR="002E4B5D" w:rsidRDefault="002E4B5D" w:rsidP="00895C36">
            <w:pPr>
              <w:widowControl w:val="0"/>
              <w:autoSpaceDE w:val="0"/>
              <w:autoSpaceDN w:val="0"/>
              <w:adjustRightInd w:val="0"/>
              <w:spacing w:line="240" w:lineRule="auto"/>
              <w:rPr>
                <w:rFonts w:ascii="Arial" w:hAnsi="Arial" w:cs="Arial"/>
              </w:rPr>
            </w:pPr>
          </w:p>
        </w:tc>
      </w:tr>
    </w:tbl>
    <w:p w14:paraId="281BD24D" w14:textId="36F44AC2" w:rsidR="00FD304F" w:rsidRDefault="00FD304F" w:rsidP="00FD304F"/>
    <w:p w14:paraId="54E4C10D" w14:textId="66CF01FC" w:rsidR="00B030D7" w:rsidRDefault="00B030D7" w:rsidP="00FD304F"/>
    <w:p w14:paraId="2E8C20D3" w14:textId="50D4174B" w:rsidR="00B030D7" w:rsidRDefault="00B030D7" w:rsidP="00FD304F"/>
    <w:p w14:paraId="738E6D83" w14:textId="1D7310EC" w:rsidR="00B030D7" w:rsidRDefault="008B78E8" w:rsidP="008B78E8">
      <w:pPr>
        <w:pStyle w:val="Heading1"/>
        <w:jc w:val="center"/>
      </w:pPr>
      <w:r>
        <w:lastRenderedPageBreak/>
        <w:t>The Mindful Eating Cycle</w:t>
      </w:r>
    </w:p>
    <w:p w14:paraId="434C0E3B" w14:textId="625CE75A" w:rsidR="00510B56" w:rsidRPr="008D6554" w:rsidRDefault="00BE50BD" w:rsidP="00B4300C">
      <w:pPr>
        <w:pStyle w:val="Heading1"/>
        <w:ind w:firstLine="720"/>
        <w:rPr>
          <w:sz w:val="32"/>
          <w:szCs w:val="32"/>
        </w:rPr>
      </w:pPr>
      <w:r>
        <w:rPr>
          <w:noProof/>
        </w:rPr>
        <mc:AlternateContent>
          <mc:Choice Requires="wpg">
            <w:drawing>
              <wp:anchor distT="0" distB="0" distL="114300" distR="114300" simplePos="0" relativeHeight="251655168" behindDoc="0" locked="0" layoutInCell="1" allowOverlap="1" wp14:anchorId="7FC32564" wp14:editId="3BFDE0AB">
                <wp:simplePos x="0" y="0"/>
                <wp:positionH relativeFrom="column">
                  <wp:posOffset>-215595</wp:posOffset>
                </wp:positionH>
                <wp:positionV relativeFrom="paragraph">
                  <wp:posOffset>261620</wp:posOffset>
                </wp:positionV>
                <wp:extent cx="575945" cy="575945"/>
                <wp:effectExtent l="0" t="0" r="0" b="0"/>
                <wp:wrapNone/>
                <wp:docPr id="10" name="Group 10"/>
                <wp:cNvGraphicFramePr/>
                <a:graphic xmlns:a="http://schemas.openxmlformats.org/drawingml/2006/main">
                  <a:graphicData uri="http://schemas.microsoft.com/office/word/2010/wordprocessingGroup">
                    <wpg:wgp>
                      <wpg:cNvGrpSpPr/>
                      <wpg:grpSpPr>
                        <a:xfrm>
                          <a:off x="0" y="0"/>
                          <a:ext cx="575945" cy="575945"/>
                          <a:chOff x="0" y="0"/>
                          <a:chExt cx="762000" cy="754380"/>
                        </a:xfrm>
                      </wpg:grpSpPr>
                      <wpg:grpSp>
                        <wpg:cNvPr id="5" name="Group 125"/>
                        <wpg:cNvGrpSpPr/>
                        <wpg:grpSpPr>
                          <a:xfrm>
                            <a:off x="0" y="0"/>
                            <a:ext cx="762000" cy="754380"/>
                            <a:chOff x="0" y="0"/>
                            <a:chExt cx="980440" cy="980440"/>
                          </a:xfrm>
                          <a:solidFill>
                            <a:srgbClr val="14BD54"/>
                          </a:solidFill>
                        </wpg:grpSpPr>
                        <wps:wsp>
                          <wps:cNvPr id="6" name="Rounded Rectangle 2"/>
                          <wps:cNvSpPr>
                            <a:spLocks noChangeAspect="1"/>
                          </wps:cNvSpPr>
                          <wps:spPr>
                            <a:xfrm>
                              <a:off x="0" y="0"/>
                              <a:ext cx="980440" cy="980440"/>
                            </a:xfrm>
                            <a:prstGeom prst="flowChartAlternateProcess">
                              <a:avLst/>
                            </a:prstGeom>
                            <a:grpFill/>
                            <a:ln w="12700" cap="flat" cmpd="sng" algn="ctr">
                              <a:noFill/>
                              <a:prstDash val="solid"/>
                              <a:miter lim="800000"/>
                            </a:ln>
                            <a:effectLst/>
                          </wps:spPr>
                          <wps:bodyPr rtlCol="0" anchor="ctr"/>
                        </wps:wsp>
                        <wps:wsp>
                          <wps:cNvPr id="7" name="Freeform 17"/>
                          <wps:cNvSpPr>
                            <a:spLocks noEditPoints="1"/>
                          </wps:cNvSpPr>
                          <wps:spPr bwMode="auto">
                            <a:xfrm>
                              <a:off x="299601" y="245581"/>
                              <a:ext cx="381237" cy="466726"/>
                            </a:xfrm>
                            <a:custGeom>
                              <a:avLst/>
                              <a:gdLst>
                                <a:gd name="T0" fmla="*/ 28 w 144"/>
                                <a:gd name="T1" fmla="*/ 88 h 176"/>
                                <a:gd name="T2" fmla="*/ 76 w 144"/>
                                <a:gd name="T3" fmla="*/ 88 h 176"/>
                                <a:gd name="T4" fmla="*/ 80 w 144"/>
                                <a:gd name="T5" fmla="*/ 84 h 176"/>
                                <a:gd name="T6" fmla="*/ 76 w 144"/>
                                <a:gd name="T7" fmla="*/ 80 h 176"/>
                                <a:gd name="T8" fmla="*/ 28 w 144"/>
                                <a:gd name="T9" fmla="*/ 80 h 176"/>
                                <a:gd name="T10" fmla="*/ 24 w 144"/>
                                <a:gd name="T11" fmla="*/ 84 h 176"/>
                                <a:gd name="T12" fmla="*/ 28 w 144"/>
                                <a:gd name="T13" fmla="*/ 88 h 176"/>
                                <a:gd name="T14" fmla="*/ 28 w 144"/>
                                <a:gd name="T15" fmla="*/ 112 h 176"/>
                                <a:gd name="T16" fmla="*/ 116 w 144"/>
                                <a:gd name="T17" fmla="*/ 112 h 176"/>
                                <a:gd name="T18" fmla="*/ 120 w 144"/>
                                <a:gd name="T19" fmla="*/ 108 h 176"/>
                                <a:gd name="T20" fmla="*/ 116 w 144"/>
                                <a:gd name="T21" fmla="*/ 104 h 176"/>
                                <a:gd name="T22" fmla="*/ 28 w 144"/>
                                <a:gd name="T23" fmla="*/ 104 h 176"/>
                                <a:gd name="T24" fmla="*/ 24 w 144"/>
                                <a:gd name="T25" fmla="*/ 108 h 176"/>
                                <a:gd name="T26" fmla="*/ 28 w 144"/>
                                <a:gd name="T27" fmla="*/ 112 h 176"/>
                                <a:gd name="T28" fmla="*/ 28 w 144"/>
                                <a:gd name="T29" fmla="*/ 136 h 176"/>
                                <a:gd name="T30" fmla="*/ 100 w 144"/>
                                <a:gd name="T31" fmla="*/ 136 h 176"/>
                                <a:gd name="T32" fmla="*/ 104 w 144"/>
                                <a:gd name="T33" fmla="*/ 132 h 176"/>
                                <a:gd name="T34" fmla="*/ 100 w 144"/>
                                <a:gd name="T35" fmla="*/ 128 h 176"/>
                                <a:gd name="T36" fmla="*/ 28 w 144"/>
                                <a:gd name="T37" fmla="*/ 128 h 176"/>
                                <a:gd name="T38" fmla="*/ 24 w 144"/>
                                <a:gd name="T39" fmla="*/ 132 h 176"/>
                                <a:gd name="T40" fmla="*/ 28 w 144"/>
                                <a:gd name="T41" fmla="*/ 136 h 176"/>
                                <a:gd name="T42" fmla="*/ 136 w 144"/>
                                <a:gd name="T43" fmla="*/ 24 h 176"/>
                                <a:gd name="T44" fmla="*/ 104 w 144"/>
                                <a:gd name="T45" fmla="*/ 24 h 176"/>
                                <a:gd name="T46" fmla="*/ 104 w 144"/>
                                <a:gd name="T47" fmla="*/ 16 h 176"/>
                                <a:gd name="T48" fmla="*/ 96 w 144"/>
                                <a:gd name="T49" fmla="*/ 8 h 176"/>
                                <a:gd name="T50" fmla="*/ 80 w 144"/>
                                <a:gd name="T51" fmla="*/ 8 h 176"/>
                                <a:gd name="T52" fmla="*/ 72 w 144"/>
                                <a:gd name="T53" fmla="*/ 0 h 176"/>
                                <a:gd name="T54" fmla="*/ 64 w 144"/>
                                <a:gd name="T55" fmla="*/ 8 h 176"/>
                                <a:gd name="T56" fmla="*/ 48 w 144"/>
                                <a:gd name="T57" fmla="*/ 8 h 176"/>
                                <a:gd name="T58" fmla="*/ 40 w 144"/>
                                <a:gd name="T59" fmla="*/ 16 h 176"/>
                                <a:gd name="T60" fmla="*/ 40 w 144"/>
                                <a:gd name="T61" fmla="*/ 24 h 176"/>
                                <a:gd name="T62" fmla="*/ 8 w 144"/>
                                <a:gd name="T63" fmla="*/ 24 h 176"/>
                                <a:gd name="T64" fmla="*/ 0 w 144"/>
                                <a:gd name="T65" fmla="*/ 32 h 176"/>
                                <a:gd name="T66" fmla="*/ 0 w 144"/>
                                <a:gd name="T67" fmla="*/ 168 h 176"/>
                                <a:gd name="T68" fmla="*/ 8 w 144"/>
                                <a:gd name="T69" fmla="*/ 176 h 176"/>
                                <a:gd name="T70" fmla="*/ 136 w 144"/>
                                <a:gd name="T71" fmla="*/ 176 h 176"/>
                                <a:gd name="T72" fmla="*/ 144 w 144"/>
                                <a:gd name="T73" fmla="*/ 168 h 176"/>
                                <a:gd name="T74" fmla="*/ 144 w 144"/>
                                <a:gd name="T75" fmla="*/ 32 h 176"/>
                                <a:gd name="T76" fmla="*/ 136 w 144"/>
                                <a:gd name="T77" fmla="*/ 24 h 176"/>
                                <a:gd name="T78" fmla="*/ 48 w 144"/>
                                <a:gd name="T79" fmla="*/ 16 h 176"/>
                                <a:gd name="T80" fmla="*/ 96 w 144"/>
                                <a:gd name="T81" fmla="*/ 16 h 176"/>
                                <a:gd name="T82" fmla="*/ 96 w 144"/>
                                <a:gd name="T83" fmla="*/ 32 h 176"/>
                                <a:gd name="T84" fmla="*/ 48 w 144"/>
                                <a:gd name="T85" fmla="*/ 32 h 176"/>
                                <a:gd name="T86" fmla="*/ 48 w 144"/>
                                <a:gd name="T87" fmla="*/ 16 h 176"/>
                                <a:gd name="T88" fmla="*/ 136 w 144"/>
                                <a:gd name="T89" fmla="*/ 168 h 176"/>
                                <a:gd name="T90" fmla="*/ 8 w 144"/>
                                <a:gd name="T91" fmla="*/ 168 h 176"/>
                                <a:gd name="T92" fmla="*/ 8 w 144"/>
                                <a:gd name="T93" fmla="*/ 56 h 176"/>
                                <a:gd name="T94" fmla="*/ 136 w 144"/>
                                <a:gd name="T95" fmla="*/ 56 h 176"/>
                                <a:gd name="T96" fmla="*/ 136 w 144"/>
                                <a:gd name="T97" fmla="*/ 168 h 176"/>
                                <a:gd name="T98" fmla="*/ 136 w 144"/>
                                <a:gd name="T99" fmla="*/ 48 h 176"/>
                                <a:gd name="T100" fmla="*/ 8 w 144"/>
                                <a:gd name="T101" fmla="*/ 48 h 176"/>
                                <a:gd name="T102" fmla="*/ 8 w 144"/>
                                <a:gd name="T103" fmla="*/ 32 h 176"/>
                                <a:gd name="T104" fmla="*/ 40 w 144"/>
                                <a:gd name="T105" fmla="*/ 32 h 176"/>
                                <a:gd name="T106" fmla="*/ 48 w 144"/>
                                <a:gd name="T107" fmla="*/ 40 h 176"/>
                                <a:gd name="T108" fmla="*/ 96 w 144"/>
                                <a:gd name="T109" fmla="*/ 40 h 176"/>
                                <a:gd name="T110" fmla="*/ 104 w 144"/>
                                <a:gd name="T111" fmla="*/ 32 h 176"/>
                                <a:gd name="T112" fmla="*/ 136 w 144"/>
                                <a:gd name="T113" fmla="*/ 32 h 176"/>
                                <a:gd name="T114" fmla="*/ 136 w 144"/>
                                <a:gd name="T115" fmla="*/ 48 h 1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144" h="176">
                                  <a:moveTo>
                                    <a:pt x="28" y="88"/>
                                  </a:moveTo>
                                  <a:cubicBezTo>
                                    <a:pt x="76" y="88"/>
                                    <a:pt x="76" y="88"/>
                                    <a:pt x="76" y="88"/>
                                  </a:cubicBezTo>
                                  <a:cubicBezTo>
                                    <a:pt x="78" y="88"/>
                                    <a:pt x="80" y="86"/>
                                    <a:pt x="80" y="84"/>
                                  </a:cubicBezTo>
                                  <a:cubicBezTo>
                                    <a:pt x="80" y="82"/>
                                    <a:pt x="78" y="80"/>
                                    <a:pt x="76" y="80"/>
                                  </a:cubicBezTo>
                                  <a:cubicBezTo>
                                    <a:pt x="28" y="80"/>
                                    <a:pt x="28" y="80"/>
                                    <a:pt x="28" y="80"/>
                                  </a:cubicBezTo>
                                  <a:cubicBezTo>
                                    <a:pt x="26" y="80"/>
                                    <a:pt x="24" y="82"/>
                                    <a:pt x="24" y="84"/>
                                  </a:cubicBezTo>
                                  <a:cubicBezTo>
                                    <a:pt x="24" y="86"/>
                                    <a:pt x="26" y="88"/>
                                    <a:pt x="28" y="88"/>
                                  </a:cubicBezTo>
                                  <a:moveTo>
                                    <a:pt x="28" y="112"/>
                                  </a:moveTo>
                                  <a:cubicBezTo>
                                    <a:pt x="116" y="112"/>
                                    <a:pt x="116" y="112"/>
                                    <a:pt x="116" y="112"/>
                                  </a:cubicBezTo>
                                  <a:cubicBezTo>
                                    <a:pt x="118" y="112"/>
                                    <a:pt x="120" y="110"/>
                                    <a:pt x="120" y="108"/>
                                  </a:cubicBezTo>
                                  <a:cubicBezTo>
                                    <a:pt x="120" y="106"/>
                                    <a:pt x="118" y="104"/>
                                    <a:pt x="116" y="104"/>
                                  </a:cubicBezTo>
                                  <a:cubicBezTo>
                                    <a:pt x="28" y="104"/>
                                    <a:pt x="28" y="104"/>
                                    <a:pt x="28" y="104"/>
                                  </a:cubicBezTo>
                                  <a:cubicBezTo>
                                    <a:pt x="26" y="104"/>
                                    <a:pt x="24" y="106"/>
                                    <a:pt x="24" y="108"/>
                                  </a:cubicBezTo>
                                  <a:cubicBezTo>
                                    <a:pt x="24" y="110"/>
                                    <a:pt x="26" y="112"/>
                                    <a:pt x="28" y="112"/>
                                  </a:cubicBezTo>
                                  <a:moveTo>
                                    <a:pt x="28" y="136"/>
                                  </a:moveTo>
                                  <a:cubicBezTo>
                                    <a:pt x="100" y="136"/>
                                    <a:pt x="100" y="136"/>
                                    <a:pt x="100" y="136"/>
                                  </a:cubicBezTo>
                                  <a:cubicBezTo>
                                    <a:pt x="102" y="136"/>
                                    <a:pt x="104" y="134"/>
                                    <a:pt x="104" y="132"/>
                                  </a:cubicBezTo>
                                  <a:cubicBezTo>
                                    <a:pt x="104" y="130"/>
                                    <a:pt x="102" y="128"/>
                                    <a:pt x="100" y="128"/>
                                  </a:cubicBezTo>
                                  <a:cubicBezTo>
                                    <a:pt x="28" y="128"/>
                                    <a:pt x="28" y="128"/>
                                    <a:pt x="28" y="128"/>
                                  </a:cubicBezTo>
                                  <a:cubicBezTo>
                                    <a:pt x="26" y="128"/>
                                    <a:pt x="24" y="130"/>
                                    <a:pt x="24" y="132"/>
                                  </a:cubicBezTo>
                                  <a:cubicBezTo>
                                    <a:pt x="24" y="134"/>
                                    <a:pt x="26" y="136"/>
                                    <a:pt x="28" y="136"/>
                                  </a:cubicBezTo>
                                  <a:moveTo>
                                    <a:pt x="136" y="24"/>
                                  </a:moveTo>
                                  <a:cubicBezTo>
                                    <a:pt x="104" y="24"/>
                                    <a:pt x="104" y="24"/>
                                    <a:pt x="104" y="24"/>
                                  </a:cubicBezTo>
                                  <a:cubicBezTo>
                                    <a:pt x="104" y="16"/>
                                    <a:pt x="104" y="16"/>
                                    <a:pt x="104" y="16"/>
                                  </a:cubicBezTo>
                                  <a:cubicBezTo>
                                    <a:pt x="104" y="12"/>
                                    <a:pt x="100" y="8"/>
                                    <a:pt x="96" y="8"/>
                                  </a:cubicBezTo>
                                  <a:cubicBezTo>
                                    <a:pt x="80" y="8"/>
                                    <a:pt x="80" y="8"/>
                                    <a:pt x="80" y="8"/>
                                  </a:cubicBezTo>
                                  <a:cubicBezTo>
                                    <a:pt x="80" y="4"/>
                                    <a:pt x="76" y="0"/>
                                    <a:pt x="72" y="0"/>
                                  </a:cubicBezTo>
                                  <a:cubicBezTo>
                                    <a:pt x="68" y="0"/>
                                    <a:pt x="64" y="4"/>
                                    <a:pt x="64" y="8"/>
                                  </a:cubicBezTo>
                                  <a:cubicBezTo>
                                    <a:pt x="48" y="8"/>
                                    <a:pt x="48" y="8"/>
                                    <a:pt x="48" y="8"/>
                                  </a:cubicBezTo>
                                  <a:cubicBezTo>
                                    <a:pt x="44" y="8"/>
                                    <a:pt x="40" y="12"/>
                                    <a:pt x="40" y="16"/>
                                  </a:cubicBezTo>
                                  <a:cubicBezTo>
                                    <a:pt x="40" y="24"/>
                                    <a:pt x="40" y="24"/>
                                    <a:pt x="40" y="24"/>
                                  </a:cubicBezTo>
                                  <a:cubicBezTo>
                                    <a:pt x="8" y="24"/>
                                    <a:pt x="8" y="24"/>
                                    <a:pt x="8" y="24"/>
                                  </a:cubicBezTo>
                                  <a:cubicBezTo>
                                    <a:pt x="4" y="24"/>
                                    <a:pt x="0" y="28"/>
                                    <a:pt x="0" y="32"/>
                                  </a:cubicBezTo>
                                  <a:cubicBezTo>
                                    <a:pt x="0" y="168"/>
                                    <a:pt x="0" y="168"/>
                                    <a:pt x="0" y="168"/>
                                  </a:cubicBezTo>
                                  <a:cubicBezTo>
                                    <a:pt x="0" y="172"/>
                                    <a:pt x="4" y="176"/>
                                    <a:pt x="8" y="176"/>
                                  </a:cubicBezTo>
                                  <a:cubicBezTo>
                                    <a:pt x="136" y="176"/>
                                    <a:pt x="136" y="176"/>
                                    <a:pt x="136" y="176"/>
                                  </a:cubicBezTo>
                                  <a:cubicBezTo>
                                    <a:pt x="140" y="176"/>
                                    <a:pt x="144" y="172"/>
                                    <a:pt x="144" y="168"/>
                                  </a:cubicBezTo>
                                  <a:cubicBezTo>
                                    <a:pt x="144" y="32"/>
                                    <a:pt x="144" y="32"/>
                                    <a:pt x="144" y="32"/>
                                  </a:cubicBezTo>
                                  <a:cubicBezTo>
                                    <a:pt x="144" y="28"/>
                                    <a:pt x="140" y="24"/>
                                    <a:pt x="136" y="24"/>
                                  </a:cubicBezTo>
                                  <a:moveTo>
                                    <a:pt x="48" y="16"/>
                                  </a:moveTo>
                                  <a:cubicBezTo>
                                    <a:pt x="96" y="16"/>
                                    <a:pt x="96" y="16"/>
                                    <a:pt x="96" y="16"/>
                                  </a:cubicBezTo>
                                  <a:cubicBezTo>
                                    <a:pt x="96" y="32"/>
                                    <a:pt x="96" y="32"/>
                                    <a:pt x="96" y="32"/>
                                  </a:cubicBezTo>
                                  <a:cubicBezTo>
                                    <a:pt x="48" y="32"/>
                                    <a:pt x="48" y="32"/>
                                    <a:pt x="48" y="32"/>
                                  </a:cubicBezTo>
                                  <a:lnTo>
                                    <a:pt x="48" y="16"/>
                                  </a:lnTo>
                                  <a:close/>
                                  <a:moveTo>
                                    <a:pt x="136" y="168"/>
                                  </a:moveTo>
                                  <a:cubicBezTo>
                                    <a:pt x="8" y="168"/>
                                    <a:pt x="8" y="168"/>
                                    <a:pt x="8" y="168"/>
                                  </a:cubicBezTo>
                                  <a:cubicBezTo>
                                    <a:pt x="8" y="56"/>
                                    <a:pt x="8" y="56"/>
                                    <a:pt x="8" y="56"/>
                                  </a:cubicBezTo>
                                  <a:cubicBezTo>
                                    <a:pt x="136" y="56"/>
                                    <a:pt x="136" y="56"/>
                                    <a:pt x="136" y="56"/>
                                  </a:cubicBezTo>
                                  <a:lnTo>
                                    <a:pt x="136" y="168"/>
                                  </a:lnTo>
                                  <a:close/>
                                  <a:moveTo>
                                    <a:pt x="136" y="48"/>
                                  </a:moveTo>
                                  <a:cubicBezTo>
                                    <a:pt x="8" y="48"/>
                                    <a:pt x="8" y="48"/>
                                    <a:pt x="8" y="48"/>
                                  </a:cubicBezTo>
                                  <a:cubicBezTo>
                                    <a:pt x="8" y="32"/>
                                    <a:pt x="8" y="32"/>
                                    <a:pt x="8" y="32"/>
                                  </a:cubicBezTo>
                                  <a:cubicBezTo>
                                    <a:pt x="40" y="32"/>
                                    <a:pt x="40" y="32"/>
                                    <a:pt x="40" y="32"/>
                                  </a:cubicBezTo>
                                  <a:cubicBezTo>
                                    <a:pt x="40" y="36"/>
                                    <a:pt x="44" y="40"/>
                                    <a:pt x="48" y="40"/>
                                  </a:cubicBezTo>
                                  <a:cubicBezTo>
                                    <a:pt x="96" y="40"/>
                                    <a:pt x="96" y="40"/>
                                    <a:pt x="96" y="40"/>
                                  </a:cubicBezTo>
                                  <a:cubicBezTo>
                                    <a:pt x="100" y="40"/>
                                    <a:pt x="104" y="36"/>
                                    <a:pt x="104" y="32"/>
                                  </a:cubicBezTo>
                                  <a:cubicBezTo>
                                    <a:pt x="136" y="32"/>
                                    <a:pt x="136" y="32"/>
                                    <a:pt x="136" y="32"/>
                                  </a:cubicBezTo>
                                  <a:lnTo>
                                    <a:pt x="136" y="48"/>
                                  </a:lnTo>
                                  <a:close/>
                                </a:path>
                              </a:pathLst>
                            </a:custGeom>
                            <a:grpFill/>
                            <a:ln>
                              <a:noFill/>
                            </a:ln>
                          </wps:spPr>
                          <wps:bodyPr vert="horz" wrap="square" lIns="91440" tIns="45720" rIns="91440" bIns="45720" numCol="1" anchor="t" anchorCtr="0" compatLnSpc="1">
                            <a:prstTxWarp prst="textNoShape">
                              <a:avLst/>
                            </a:prstTxWarp>
                          </wps:bodyPr>
                        </wps:wsp>
                      </wpg:grpSp>
                      <pic:pic xmlns:pic="http://schemas.openxmlformats.org/drawingml/2006/picture">
                        <pic:nvPicPr>
                          <pic:cNvPr id="8" name="Picture 8"/>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114300" y="114300"/>
                            <a:ext cx="544830" cy="539115"/>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4868F862" id="Group 10" o:spid="_x0000_s1026" style="position:absolute;margin-left:-17pt;margin-top:20.6pt;width:45.35pt;height:45.35pt;z-index:251655168;mso-width-relative:margin;mso-height-relative:margin" coordsize="7620,75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">
                <v:group id="Group 125" o:spid="_x0000_s1027" style="position:absolute;width:7620;height:7543" coordsize="9804,9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Rounded Rectangle 2" o:spid="_x0000_s1028" type="#_x0000_t176" style="position:absolute;width:9804;height:9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" filled="f" stroked="f" strokeweight="1pt">
                    <o:lock v:ext="edit" aspectratio="t"/>
                  </v:shape>
                  <v:shape id="Freeform 17" o:spid="_x0000_s1029" style="position:absolute;left:2996;top:2455;width:3812;height:4668;visibility:visible;mso-wrap-style:square;v-text-anchor:top" coordsize="144,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" path="m28,88v48,,48,,48,c78,88,80,86,80,84v,-2,-2,-4,-4,-4c28,80,28,80,28,80v-2,,-4,2,-4,4c24,86,26,88,28,88t,24c116,112,116,112,116,112v2,,4,-2,4,-4c120,106,118,104,116,104v-88,,-88,,-88,c26,104,24,106,24,108v,2,2,4,4,4m28,136v72,,72,,72,c102,136,104,134,104,132v,-2,-2,-4,-4,-4c28,128,28,128,28,128v-2,,-4,2,-4,4c24,134,26,136,28,136m136,24v-32,,-32,,-32,c104,16,104,16,104,16v,-4,-4,-8,-8,-8c80,8,80,8,80,8,80,4,76,,72,,68,,64,4,64,8,48,8,48,8,48,8v-4,,-8,4,-8,8c40,24,40,24,40,24,8,24,8,24,8,24,4,24,,28,,32,,168,,168,,168v,4,4,8,8,8c136,176,136,176,136,176v4,,8,-4,8,-8c144,32,144,32,144,32v,-4,-4,-8,-8,-8m48,16v48,,48,,48,c96,32,96,32,96,32v-48,,-48,,-48,l48,16xm136,168c8,168,8,168,8,168,8,56,8,56,8,56v128,,128,,128,l136,168xm136,48c8,48,8,48,8,48,8,32,8,32,8,32v32,,32,,32,c40,36,44,40,48,40v48,,48,,48,c100,40,104,36,104,32v32,,32,,32,l136,48xe" filled="f" stroked="f">
                    <v:path arrowok="t" o:connecttype="custom" o:connectlocs="74129,233363;201208,233363;211798,222756;201208,212148;74129,212148;63540,222756;74129,233363;74129,297007;307108,297007;317698,286400;307108,275793;74129,275793;63540,286400;74129,297007;74129,360652;264748,360652;275338,350045;264748,339437;74129,339437;63540,350045;74129,360652;360057,63644;275338,63644;275338,42430;254158,21215;211798,21215;190619,0;169439,21215;127079,21215;105899,42430;105899,63644;21180,63644;0,84859;0,445511;21180,466726;360057,466726;381237,445511;381237,84859;360057,63644;127079,42430;254158,42430;254158,84859;127079,84859;127079,42430;360057,445511;21180,445511;21180,148504;360057,148504;360057,445511;360057,127289;21180,127289;21180,84859;105899,84859;127079,106074;254158,106074;275338,84859;360057,84859;360057,127289" o:connectangles="0,0,0,0,0,0,0,0,0,0,0,0,0,0,0,0,0,0,0,0,0,0,0,0,0,0,0,0,0,0,0,0,0,0,0,0,0,0,0,0,0,0,0,0,0,0,0,0,0,0,0,0,0,0,0,0,0,0"/>
                    <o:lock v:ext="edit" verticies="t"/>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0" type="#_x0000_t75" style="position:absolute;left:1143;top:1143;width:5448;height:53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">
                  <v:imagedata r:id="rId11" o:title=""/>
                </v:shape>
              </v:group>
            </w:pict>
          </mc:Fallback>
        </mc:AlternateContent>
      </w:r>
      <w:r w:rsidR="00510B56" w:rsidRPr="008D6554">
        <w:rPr>
          <w:sz w:val="32"/>
          <w:szCs w:val="32"/>
        </w:rPr>
        <w:t>Why Do I Ea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0"/>
      </w:tblGrid>
      <w:tr w:rsidR="00B4300C" w14:paraId="639CD68D" w14:textId="77777777" w:rsidTr="00581855">
        <w:tc>
          <w:tcPr>
            <w:tcW w:w="10070" w:type="dxa"/>
            <w:tcBorders>
              <w:bottom w:val="single" w:sz="4" w:space="0" w:color="auto"/>
            </w:tcBorders>
          </w:tcPr>
          <w:p w14:paraId="3ADF9268" w14:textId="77777777" w:rsidR="00B4300C" w:rsidRDefault="00B4300C" w:rsidP="00EB6D11">
            <w:pPr>
              <w:widowControl w:val="0"/>
              <w:autoSpaceDE w:val="0"/>
              <w:autoSpaceDN w:val="0"/>
              <w:adjustRightInd w:val="0"/>
              <w:spacing w:line="240" w:lineRule="auto"/>
              <w:rPr>
                <w:rFonts w:ascii="Arial" w:hAnsi="Arial" w:cs="Arial"/>
              </w:rPr>
            </w:pPr>
          </w:p>
          <w:p w14:paraId="2E007BDF" w14:textId="77777777" w:rsidR="00B4300C" w:rsidRDefault="00B4300C" w:rsidP="00EB6D11">
            <w:pPr>
              <w:widowControl w:val="0"/>
              <w:autoSpaceDE w:val="0"/>
              <w:autoSpaceDN w:val="0"/>
              <w:adjustRightInd w:val="0"/>
              <w:spacing w:line="240" w:lineRule="auto"/>
              <w:rPr>
                <w:rFonts w:ascii="Arial" w:hAnsi="Arial" w:cs="Arial"/>
              </w:rPr>
            </w:pPr>
          </w:p>
        </w:tc>
      </w:tr>
      <w:tr w:rsidR="00B4300C" w14:paraId="11DFCF94" w14:textId="77777777" w:rsidTr="00581855">
        <w:tc>
          <w:tcPr>
            <w:tcW w:w="10070" w:type="dxa"/>
            <w:tcBorders>
              <w:top w:val="single" w:sz="4" w:space="0" w:color="auto"/>
              <w:bottom w:val="single" w:sz="4" w:space="0" w:color="auto"/>
            </w:tcBorders>
          </w:tcPr>
          <w:p w14:paraId="12DFD670" w14:textId="77777777" w:rsidR="00B4300C" w:rsidRDefault="00B4300C" w:rsidP="00EB6D11">
            <w:pPr>
              <w:widowControl w:val="0"/>
              <w:autoSpaceDE w:val="0"/>
              <w:autoSpaceDN w:val="0"/>
              <w:adjustRightInd w:val="0"/>
              <w:spacing w:line="240" w:lineRule="auto"/>
              <w:rPr>
                <w:rFonts w:ascii="Arial" w:hAnsi="Arial" w:cs="Arial"/>
              </w:rPr>
            </w:pPr>
          </w:p>
          <w:p w14:paraId="303239CA" w14:textId="77777777" w:rsidR="00B4300C" w:rsidRDefault="00B4300C" w:rsidP="00EB6D11">
            <w:pPr>
              <w:widowControl w:val="0"/>
              <w:autoSpaceDE w:val="0"/>
              <w:autoSpaceDN w:val="0"/>
              <w:adjustRightInd w:val="0"/>
              <w:spacing w:line="240" w:lineRule="auto"/>
              <w:rPr>
                <w:rFonts w:ascii="Arial" w:hAnsi="Arial" w:cs="Arial"/>
              </w:rPr>
            </w:pPr>
          </w:p>
        </w:tc>
      </w:tr>
    </w:tbl>
    <w:p w14:paraId="1DAE61D2" w14:textId="7CEC138D" w:rsidR="006578E7" w:rsidRDefault="00EA126D" w:rsidP="00B4300C">
      <w:r>
        <w:tab/>
      </w:r>
    </w:p>
    <w:p w14:paraId="75805D74" w14:textId="07B70B5A" w:rsidR="006578E7" w:rsidRDefault="00BE50BD" w:rsidP="00EA126D">
      <w:pPr>
        <w:pStyle w:val="Heading1"/>
      </w:pPr>
      <w:r>
        <w:rPr>
          <w:noProof/>
        </w:rPr>
        <mc:AlternateContent>
          <mc:Choice Requires="wpg">
            <w:drawing>
              <wp:anchor distT="0" distB="0" distL="114300" distR="114300" simplePos="0" relativeHeight="251659264" behindDoc="0" locked="0" layoutInCell="1" allowOverlap="1" wp14:anchorId="58270089" wp14:editId="15A0D491">
                <wp:simplePos x="0" y="0"/>
                <wp:positionH relativeFrom="column">
                  <wp:posOffset>-217805</wp:posOffset>
                </wp:positionH>
                <wp:positionV relativeFrom="paragraph">
                  <wp:posOffset>171450</wp:posOffset>
                </wp:positionV>
                <wp:extent cx="575945" cy="575945"/>
                <wp:effectExtent l="0" t="0" r="0" b="0"/>
                <wp:wrapNone/>
                <wp:docPr id="12" name="Group 12"/>
                <wp:cNvGraphicFramePr/>
                <a:graphic xmlns:a="http://schemas.openxmlformats.org/drawingml/2006/main">
                  <a:graphicData uri="http://schemas.microsoft.com/office/word/2010/wordprocessingGroup">
                    <wpg:wgp>
                      <wpg:cNvGrpSpPr/>
                      <wpg:grpSpPr>
                        <a:xfrm>
                          <a:off x="0" y="0"/>
                          <a:ext cx="575945" cy="575945"/>
                          <a:chOff x="0" y="0"/>
                          <a:chExt cx="981710" cy="981710"/>
                        </a:xfrm>
                      </wpg:grpSpPr>
                      <pic:pic xmlns:pic="http://schemas.openxmlformats.org/drawingml/2006/picture">
                        <pic:nvPicPr>
                          <pic:cNvPr id="11" name="Picture 11"/>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81710" cy="981710"/>
                          </a:xfrm>
                          <a:prstGeom prst="rect">
                            <a:avLst/>
                          </a:prstGeom>
                          <a:noFill/>
                        </pic:spPr>
                      </pic:pic>
                      <pic:pic xmlns:pic="http://schemas.openxmlformats.org/drawingml/2006/picture">
                        <pic:nvPicPr>
                          <pic:cNvPr id="23" name="Picture 22">
                            <a:extLst>
                              <a:ext uri="{FF2B5EF4-FFF2-40B4-BE49-F238E27FC236}">
                                <a16:creationId xmlns:a16="http://schemas.microsoft.com/office/drawing/2014/main" id="{9C084FC3-4226-DC41-AF06-0981C37B7F47}"/>
                              </a:ext>
                            </a:extLst>
                          </pic:cNvPr>
                          <pic:cNvPicPr>
                            <a:picLocks noChangeAspect="1"/>
                          </pic:cNvPicPr>
                        </pic:nvPicPr>
                        <pic:blipFill>
                          <a:blip r:embed="rId13" cstate="print">
                            <a:extLst>
                              <a:ext uri="{28A0092B-C50C-407E-A947-70E740481C1C}">
                                <a14:useLocalDpi xmlns:a14="http://schemas.microsoft.com/office/drawing/2010/main" val="0"/>
                              </a:ext>
                              <a:ext uri="{837473B0-CC2E-450A-ABE3-18F120FF3D39}">
                                <a1611:picAttrSrcUrl xmlns:a1611="http://schemas.microsoft.com/office/drawing/2016/11/main" r:id="rId14"/>
                              </a:ext>
                            </a:extLst>
                          </a:blip>
                          <a:stretch>
                            <a:fillRect/>
                          </a:stretch>
                        </pic:blipFill>
                        <pic:spPr>
                          <a:xfrm>
                            <a:off x="60960" y="99060"/>
                            <a:ext cx="853440" cy="81597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9636651" id="Group 12" o:spid="_x0000_s1026" style="position:absolute;margin-left:-17.15pt;margin-top:13.5pt;width:45.35pt;height:45.35pt;z-index:251659264;mso-width-relative:margin;mso-height-relative:margin" coordsize="9817,9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">
                <v:shape id="Picture 11" o:spid="_x0000_s1027" type="#_x0000_t75" style="position:absolute;width:9817;height:9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">
                  <v:imagedata r:id="rId15" o:title=""/>
                </v:shape>
                <v:shape id="Picture 22" o:spid="_x0000_s1028" type="#_x0000_t75" style="position:absolute;left:609;top:990;width:8535;height:8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">
                  <v:imagedata r:id="rId16" o:title=""/>
                </v:shape>
              </v:group>
            </w:pict>
          </mc:Fallback>
        </mc:AlternateContent>
      </w:r>
      <w:r w:rsidR="00EA126D">
        <w:tab/>
      </w:r>
      <w:r w:rsidR="00EA126D" w:rsidRPr="008D6554">
        <w:rPr>
          <w:sz w:val="32"/>
          <w:szCs w:val="32"/>
        </w:rPr>
        <w:t>When</w:t>
      </w:r>
      <w:r w:rsidR="001F0DAD" w:rsidRPr="008D6554">
        <w:rPr>
          <w:sz w:val="32"/>
          <w:szCs w:val="32"/>
        </w:rPr>
        <w:t xml:space="preserve"> Do I Want to Ea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0"/>
      </w:tblGrid>
      <w:tr w:rsidR="001F0DAD" w14:paraId="79A1D944" w14:textId="77777777" w:rsidTr="00EB6D11">
        <w:tc>
          <w:tcPr>
            <w:tcW w:w="10070" w:type="dxa"/>
            <w:tcBorders>
              <w:bottom w:val="single" w:sz="4" w:space="0" w:color="auto"/>
            </w:tcBorders>
          </w:tcPr>
          <w:p w14:paraId="5CD41A91" w14:textId="77777777" w:rsidR="001F0DAD" w:rsidRDefault="001F0DAD" w:rsidP="00EB6D11">
            <w:pPr>
              <w:widowControl w:val="0"/>
              <w:autoSpaceDE w:val="0"/>
              <w:autoSpaceDN w:val="0"/>
              <w:adjustRightInd w:val="0"/>
              <w:spacing w:line="240" w:lineRule="auto"/>
              <w:rPr>
                <w:rFonts w:ascii="Arial" w:hAnsi="Arial" w:cs="Arial"/>
              </w:rPr>
            </w:pPr>
          </w:p>
          <w:p w14:paraId="500C0ED5" w14:textId="77777777" w:rsidR="001F0DAD" w:rsidRDefault="001F0DAD" w:rsidP="00EB6D11">
            <w:pPr>
              <w:widowControl w:val="0"/>
              <w:autoSpaceDE w:val="0"/>
              <w:autoSpaceDN w:val="0"/>
              <w:adjustRightInd w:val="0"/>
              <w:spacing w:line="240" w:lineRule="auto"/>
              <w:rPr>
                <w:rFonts w:ascii="Arial" w:hAnsi="Arial" w:cs="Arial"/>
              </w:rPr>
            </w:pPr>
          </w:p>
        </w:tc>
      </w:tr>
      <w:tr w:rsidR="001F0DAD" w14:paraId="23021E6D" w14:textId="77777777" w:rsidTr="00EB6D11">
        <w:tc>
          <w:tcPr>
            <w:tcW w:w="10070" w:type="dxa"/>
            <w:tcBorders>
              <w:top w:val="single" w:sz="4" w:space="0" w:color="auto"/>
              <w:bottom w:val="single" w:sz="4" w:space="0" w:color="auto"/>
            </w:tcBorders>
          </w:tcPr>
          <w:p w14:paraId="51190861" w14:textId="77777777" w:rsidR="001F0DAD" w:rsidRDefault="001F0DAD" w:rsidP="00EB6D11">
            <w:pPr>
              <w:widowControl w:val="0"/>
              <w:autoSpaceDE w:val="0"/>
              <w:autoSpaceDN w:val="0"/>
              <w:adjustRightInd w:val="0"/>
              <w:spacing w:line="240" w:lineRule="auto"/>
              <w:rPr>
                <w:rFonts w:ascii="Arial" w:hAnsi="Arial" w:cs="Arial"/>
              </w:rPr>
            </w:pPr>
          </w:p>
          <w:p w14:paraId="486342AF" w14:textId="77777777" w:rsidR="001F0DAD" w:rsidRDefault="001F0DAD" w:rsidP="00EB6D11">
            <w:pPr>
              <w:widowControl w:val="0"/>
              <w:autoSpaceDE w:val="0"/>
              <w:autoSpaceDN w:val="0"/>
              <w:adjustRightInd w:val="0"/>
              <w:spacing w:line="240" w:lineRule="auto"/>
              <w:rPr>
                <w:rFonts w:ascii="Arial" w:hAnsi="Arial" w:cs="Arial"/>
              </w:rPr>
            </w:pPr>
          </w:p>
        </w:tc>
      </w:tr>
    </w:tbl>
    <w:p w14:paraId="60169161" w14:textId="3134717E" w:rsidR="001F0DAD" w:rsidRDefault="001F0DAD" w:rsidP="001F0DAD"/>
    <w:p w14:paraId="0A3C86CA" w14:textId="43F2AB51" w:rsidR="00D91505" w:rsidRPr="008D6554" w:rsidRDefault="002D489A" w:rsidP="00D91505">
      <w:pPr>
        <w:pStyle w:val="Heading1"/>
        <w:ind w:firstLine="720"/>
        <w:rPr>
          <w:sz w:val="32"/>
          <w:szCs w:val="32"/>
        </w:rPr>
      </w:pPr>
      <w:r>
        <w:rPr>
          <w:noProof/>
        </w:rPr>
        <mc:AlternateContent>
          <mc:Choice Requires="wpg">
            <w:drawing>
              <wp:anchor distT="0" distB="0" distL="114300" distR="114300" simplePos="0" relativeHeight="251679744" behindDoc="0" locked="0" layoutInCell="1" allowOverlap="1" wp14:anchorId="086DD977" wp14:editId="56078D59">
                <wp:simplePos x="0" y="0"/>
                <wp:positionH relativeFrom="column">
                  <wp:posOffset>-182880</wp:posOffset>
                </wp:positionH>
                <wp:positionV relativeFrom="paragraph">
                  <wp:posOffset>152157</wp:posOffset>
                </wp:positionV>
                <wp:extent cx="576072" cy="576072"/>
                <wp:effectExtent l="0" t="0" r="0" b="0"/>
                <wp:wrapNone/>
                <wp:docPr id="28" name="Group 28"/>
                <wp:cNvGraphicFramePr/>
                <a:graphic xmlns:a="http://schemas.openxmlformats.org/drawingml/2006/main">
                  <a:graphicData uri="http://schemas.microsoft.com/office/word/2010/wordprocessingGroup">
                    <wpg:wgp>
                      <wpg:cNvGrpSpPr/>
                      <wpg:grpSpPr>
                        <a:xfrm>
                          <a:off x="0" y="0"/>
                          <a:ext cx="576072" cy="576072"/>
                          <a:chOff x="0" y="0"/>
                          <a:chExt cx="980440" cy="980440"/>
                        </a:xfrm>
                      </wpg:grpSpPr>
                      <wpg:grpSp>
                        <wpg:cNvPr id="22" name="Group 126"/>
                        <wpg:cNvGrpSpPr/>
                        <wpg:grpSpPr>
                          <a:xfrm>
                            <a:off x="0" y="0"/>
                            <a:ext cx="980440" cy="980440"/>
                            <a:chOff x="0" y="0"/>
                            <a:chExt cx="980440" cy="980440"/>
                          </a:xfrm>
                          <a:solidFill>
                            <a:srgbClr val="008066"/>
                          </a:solidFill>
                        </wpg:grpSpPr>
                        <wps:wsp>
                          <wps:cNvPr id="24" name="Rounded Rectangle 4"/>
                          <wps:cNvSpPr>
                            <a:spLocks noChangeAspect="1"/>
                          </wps:cNvSpPr>
                          <wps:spPr>
                            <a:xfrm>
                              <a:off x="0" y="0"/>
                              <a:ext cx="980440" cy="980440"/>
                            </a:xfrm>
                            <a:prstGeom prst="flowChartAlternateProcess">
                              <a:avLst/>
                            </a:prstGeom>
                            <a:grpFill/>
                            <a:ln w="12700" cap="flat" cmpd="sng" algn="ctr">
                              <a:noFill/>
                              <a:prstDash val="solid"/>
                              <a:miter lim="800000"/>
                            </a:ln>
                            <a:effectLst/>
                          </wps:spPr>
                          <wps:bodyPr rtlCol="0" anchor="ctr"/>
                        </wps:wsp>
                        <wps:wsp>
                          <wps:cNvPr id="25" name="Freeform 30"/>
                          <wps:cNvSpPr>
                            <a:spLocks noEditPoints="1"/>
                          </wps:cNvSpPr>
                          <wps:spPr bwMode="auto">
                            <a:xfrm>
                              <a:off x="256856" y="256857"/>
                              <a:ext cx="466726" cy="466726"/>
                            </a:xfrm>
                            <a:custGeom>
                              <a:avLst/>
                              <a:gdLst>
                                <a:gd name="T0" fmla="*/ 144 w 176"/>
                                <a:gd name="T1" fmla="*/ 0 h 176"/>
                                <a:gd name="T2" fmla="*/ 121 w 176"/>
                                <a:gd name="T3" fmla="*/ 9 h 176"/>
                                <a:gd name="T4" fmla="*/ 13 w 176"/>
                                <a:gd name="T5" fmla="*/ 117 h 176"/>
                                <a:gd name="T6" fmla="*/ 0 w 176"/>
                                <a:gd name="T7" fmla="*/ 176 h 176"/>
                                <a:gd name="T8" fmla="*/ 59 w 176"/>
                                <a:gd name="T9" fmla="*/ 163 h 176"/>
                                <a:gd name="T10" fmla="*/ 167 w 176"/>
                                <a:gd name="T11" fmla="*/ 55 h 176"/>
                                <a:gd name="T12" fmla="*/ 176 w 176"/>
                                <a:gd name="T13" fmla="*/ 32 h 176"/>
                                <a:gd name="T14" fmla="*/ 144 w 176"/>
                                <a:gd name="T15" fmla="*/ 0 h 176"/>
                                <a:gd name="T16" fmla="*/ 52 w 176"/>
                                <a:gd name="T17" fmla="*/ 155 h 176"/>
                                <a:gd name="T18" fmla="*/ 24 w 176"/>
                                <a:gd name="T19" fmla="*/ 162 h 176"/>
                                <a:gd name="T20" fmla="*/ 24 w 176"/>
                                <a:gd name="T21" fmla="*/ 152 h 176"/>
                                <a:gd name="T22" fmla="*/ 14 w 176"/>
                                <a:gd name="T23" fmla="*/ 152 h 176"/>
                                <a:gd name="T24" fmla="*/ 21 w 176"/>
                                <a:gd name="T25" fmla="*/ 124 h 176"/>
                                <a:gd name="T26" fmla="*/ 52 w 176"/>
                                <a:gd name="T27" fmla="*/ 124 h 176"/>
                                <a:gd name="T28" fmla="*/ 52 w 176"/>
                                <a:gd name="T29" fmla="*/ 155 h 176"/>
                                <a:gd name="T30" fmla="*/ 60 w 176"/>
                                <a:gd name="T31" fmla="*/ 150 h 176"/>
                                <a:gd name="T32" fmla="*/ 60 w 176"/>
                                <a:gd name="T33" fmla="*/ 120 h 176"/>
                                <a:gd name="T34" fmla="*/ 56 w 176"/>
                                <a:gd name="T35" fmla="*/ 116 h 176"/>
                                <a:gd name="T36" fmla="*/ 26 w 176"/>
                                <a:gd name="T37" fmla="*/ 116 h 176"/>
                                <a:gd name="T38" fmla="*/ 112 w 176"/>
                                <a:gd name="T39" fmla="*/ 30 h 176"/>
                                <a:gd name="T40" fmla="*/ 146 w 176"/>
                                <a:gd name="T41" fmla="*/ 64 h 176"/>
                                <a:gd name="T42" fmla="*/ 60 w 176"/>
                                <a:gd name="T43" fmla="*/ 150 h 176"/>
                                <a:gd name="T44" fmla="*/ 161 w 176"/>
                                <a:gd name="T45" fmla="*/ 49 h 176"/>
                                <a:gd name="T46" fmla="*/ 152 w 176"/>
                                <a:gd name="T47" fmla="*/ 58 h 176"/>
                                <a:gd name="T48" fmla="*/ 118 w 176"/>
                                <a:gd name="T49" fmla="*/ 24 h 176"/>
                                <a:gd name="T50" fmla="*/ 127 w 176"/>
                                <a:gd name="T51" fmla="*/ 15 h 176"/>
                                <a:gd name="T52" fmla="*/ 144 w 176"/>
                                <a:gd name="T53" fmla="*/ 8 h 176"/>
                                <a:gd name="T54" fmla="*/ 168 w 176"/>
                                <a:gd name="T55" fmla="*/ 32 h 176"/>
                                <a:gd name="T56" fmla="*/ 161 w 176"/>
                                <a:gd name="T57" fmla="*/ 49 h 1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176" h="176">
                                  <a:moveTo>
                                    <a:pt x="144" y="0"/>
                                  </a:moveTo>
                                  <a:cubicBezTo>
                                    <a:pt x="135" y="0"/>
                                    <a:pt x="127" y="4"/>
                                    <a:pt x="121" y="9"/>
                                  </a:cubicBezTo>
                                  <a:cubicBezTo>
                                    <a:pt x="13" y="117"/>
                                    <a:pt x="13" y="117"/>
                                    <a:pt x="13" y="117"/>
                                  </a:cubicBezTo>
                                  <a:cubicBezTo>
                                    <a:pt x="0" y="176"/>
                                    <a:pt x="0" y="176"/>
                                    <a:pt x="0" y="176"/>
                                  </a:cubicBezTo>
                                  <a:cubicBezTo>
                                    <a:pt x="59" y="163"/>
                                    <a:pt x="59" y="163"/>
                                    <a:pt x="59" y="163"/>
                                  </a:cubicBezTo>
                                  <a:cubicBezTo>
                                    <a:pt x="167" y="55"/>
                                    <a:pt x="167" y="55"/>
                                    <a:pt x="167" y="55"/>
                                  </a:cubicBezTo>
                                  <a:cubicBezTo>
                                    <a:pt x="172" y="49"/>
                                    <a:pt x="176" y="41"/>
                                    <a:pt x="176" y="32"/>
                                  </a:cubicBezTo>
                                  <a:cubicBezTo>
                                    <a:pt x="176" y="14"/>
                                    <a:pt x="162" y="0"/>
                                    <a:pt x="144" y="0"/>
                                  </a:cubicBezTo>
                                  <a:moveTo>
                                    <a:pt x="52" y="155"/>
                                  </a:moveTo>
                                  <a:cubicBezTo>
                                    <a:pt x="24" y="162"/>
                                    <a:pt x="24" y="162"/>
                                    <a:pt x="24" y="162"/>
                                  </a:cubicBezTo>
                                  <a:cubicBezTo>
                                    <a:pt x="24" y="152"/>
                                    <a:pt x="24" y="152"/>
                                    <a:pt x="24" y="152"/>
                                  </a:cubicBezTo>
                                  <a:cubicBezTo>
                                    <a:pt x="14" y="152"/>
                                    <a:pt x="14" y="152"/>
                                    <a:pt x="14" y="152"/>
                                  </a:cubicBezTo>
                                  <a:cubicBezTo>
                                    <a:pt x="21" y="124"/>
                                    <a:pt x="21" y="124"/>
                                    <a:pt x="21" y="124"/>
                                  </a:cubicBezTo>
                                  <a:cubicBezTo>
                                    <a:pt x="52" y="124"/>
                                    <a:pt x="52" y="124"/>
                                    <a:pt x="52" y="124"/>
                                  </a:cubicBezTo>
                                  <a:lnTo>
                                    <a:pt x="52" y="155"/>
                                  </a:lnTo>
                                  <a:close/>
                                  <a:moveTo>
                                    <a:pt x="60" y="150"/>
                                  </a:moveTo>
                                  <a:cubicBezTo>
                                    <a:pt x="60" y="120"/>
                                    <a:pt x="60" y="120"/>
                                    <a:pt x="60" y="120"/>
                                  </a:cubicBezTo>
                                  <a:cubicBezTo>
                                    <a:pt x="60" y="118"/>
                                    <a:pt x="58" y="116"/>
                                    <a:pt x="56" y="116"/>
                                  </a:cubicBezTo>
                                  <a:cubicBezTo>
                                    <a:pt x="26" y="116"/>
                                    <a:pt x="26" y="116"/>
                                    <a:pt x="26" y="116"/>
                                  </a:cubicBezTo>
                                  <a:cubicBezTo>
                                    <a:pt x="112" y="30"/>
                                    <a:pt x="112" y="30"/>
                                    <a:pt x="112" y="30"/>
                                  </a:cubicBezTo>
                                  <a:cubicBezTo>
                                    <a:pt x="146" y="64"/>
                                    <a:pt x="146" y="64"/>
                                    <a:pt x="146" y="64"/>
                                  </a:cubicBezTo>
                                  <a:lnTo>
                                    <a:pt x="60" y="150"/>
                                  </a:lnTo>
                                  <a:close/>
                                  <a:moveTo>
                                    <a:pt x="161" y="49"/>
                                  </a:moveTo>
                                  <a:cubicBezTo>
                                    <a:pt x="152" y="58"/>
                                    <a:pt x="152" y="58"/>
                                    <a:pt x="152" y="58"/>
                                  </a:cubicBezTo>
                                  <a:cubicBezTo>
                                    <a:pt x="118" y="24"/>
                                    <a:pt x="118" y="24"/>
                                    <a:pt x="118" y="24"/>
                                  </a:cubicBezTo>
                                  <a:cubicBezTo>
                                    <a:pt x="127" y="15"/>
                                    <a:pt x="127" y="15"/>
                                    <a:pt x="127" y="15"/>
                                  </a:cubicBezTo>
                                  <a:cubicBezTo>
                                    <a:pt x="127" y="15"/>
                                    <a:pt x="134" y="8"/>
                                    <a:pt x="144" y="8"/>
                                  </a:cubicBezTo>
                                  <a:cubicBezTo>
                                    <a:pt x="157" y="8"/>
                                    <a:pt x="168" y="19"/>
                                    <a:pt x="168" y="32"/>
                                  </a:cubicBezTo>
                                  <a:cubicBezTo>
                                    <a:pt x="168" y="39"/>
                                    <a:pt x="165" y="45"/>
                                    <a:pt x="161" y="49"/>
                                  </a:cubicBezTo>
                                </a:path>
                              </a:pathLst>
                            </a:custGeom>
                            <a:grpFill/>
                            <a:ln>
                              <a:noFill/>
                            </a:ln>
                          </wps:spPr>
                          <wps:bodyPr vert="horz" wrap="square" lIns="91440" tIns="45720" rIns="91440" bIns="45720" numCol="1" anchor="t" anchorCtr="0" compatLnSpc="1">
                            <a:prstTxWarp prst="textNoShape">
                              <a:avLst/>
                            </a:prstTxWarp>
                          </wps:bodyPr>
                        </wps:wsp>
                      </wpg:grpSp>
                      <pic:pic xmlns:pic="http://schemas.openxmlformats.org/drawingml/2006/picture">
                        <pic:nvPicPr>
                          <pic:cNvPr id="21" name="Picture 20">
                            <a:extLst>
                              <a:ext uri="{FF2B5EF4-FFF2-40B4-BE49-F238E27FC236}">
                                <a16:creationId xmlns:a16="http://schemas.microsoft.com/office/drawing/2014/main" id="{BE44A03A-AA83-524C-82BC-63AA79E993A1}"/>
                              </a:ext>
                            </a:extLst>
                          </pic:cNvPr>
                          <pic:cNvPicPr>
                            <a:picLocks noChangeAspect="1"/>
                          </pic:cNvPicPr>
                        </pic:nvPicPr>
                        <pic:blipFill>
                          <a:blip r:embed="rId17" cstate="print">
                            <a:extLst>
                              <a:ext uri="{28A0092B-C50C-407E-A947-70E740481C1C}">
                                <a14:useLocalDpi xmlns:a14="http://schemas.microsoft.com/office/drawing/2010/main" val="0"/>
                              </a:ext>
                              <a:ext uri="{837473B0-CC2E-450A-ABE3-18F120FF3D39}">
                                <a1611:picAttrSrcUrl xmlns:a1611="http://schemas.microsoft.com/office/drawing/2016/11/main" r:id="rId18"/>
                              </a:ext>
                            </a:extLst>
                          </a:blip>
                          <a:stretch>
                            <a:fillRect/>
                          </a:stretch>
                        </pic:blipFill>
                        <pic:spPr>
                          <a:xfrm>
                            <a:off x="144780" y="152400"/>
                            <a:ext cx="702945" cy="70294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2977DB0" id="Group 28" o:spid="_x0000_s1026" style="position:absolute;margin-left:-14.4pt;margin-top:12pt;width:45.35pt;height:45.35pt;z-index:251679744;mso-width-relative:margin;mso-height-relative:margin" coordsize="9804,980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">
                <v:group id="Group 126" o:spid="_x0000_s1027" style="position:absolute;width:9804;height:9804" coordsize="9804,9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Rounded Rectangle 4" o:spid="_x0000_s1028" type="#_x0000_t176" style="position:absolute;width:9804;height:9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" filled="f" stroked="f" strokeweight="1pt">
                    <o:lock v:ext="edit" aspectratio="t"/>
                  </v:shape>
                  <v:shape id="Freeform 30" o:spid="_x0000_s1029" style="position:absolute;left:2568;top:2568;width:4667;height:4667;visibility:visible;mso-wrap-style:square;v-text-anchor:top" coordsize="176,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" path="m144,v-9,,-17,4,-23,9c13,117,13,117,13,117,,176,,176,,176,59,163,59,163,59,163,167,55,167,55,167,55v5,-6,9,-14,9,-23c176,14,162,,144,m52,155v-28,7,-28,7,-28,7c24,152,24,152,24,152v-10,,-10,,-10,c21,124,21,124,21,124v31,,31,,31,l52,155xm60,150v,-30,,-30,,-30c60,118,58,116,56,116v-30,,-30,,-30,c112,30,112,30,112,30v34,34,34,34,34,34l60,150xm161,49v-9,9,-9,9,-9,9c118,24,118,24,118,24v9,-9,9,-9,9,-9c127,15,134,8,144,8v13,,24,11,24,24c168,39,165,45,161,49e" filled="f" stroked="f">
                    <v:path arrowok="t" o:connecttype="custom" o:connectlocs="381867,0;320874,23867;34474,310267;0,466726;156459,432252;442859,145852;466726,84859;381867,0;137896,411037;63644,429600;63644,403082;37126,403082;55689,328830;137896,328830;137896,411037;159111,397778;159111,318222;148504,307615;68948,307615;297007,79556;387170,169719;159111,397778;426948,129941;403082,153807;312919,63644;336785,39778;381867,21215;445511,84859;426948,129941" o:connectangles="0,0,0,0,0,0,0,0,0,0,0,0,0,0,0,0,0,0,0,0,0,0,0,0,0,0,0,0,0"/>
                    <o:lock v:ext="edit" verticies="t"/>
                  </v:shape>
                </v:group>
                <v:shape id="Picture 20" o:spid="_x0000_s1030" type="#_x0000_t75" style="position:absolute;left:1447;top:1524;width:7030;height:70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">
                  <v:imagedata r:id="rId19" o:title=""/>
                </v:shape>
              </v:group>
            </w:pict>
          </mc:Fallback>
        </mc:AlternateContent>
      </w:r>
      <w:r w:rsidR="00D91505" w:rsidRPr="008D6554">
        <w:rPr>
          <w:sz w:val="32"/>
          <w:szCs w:val="32"/>
        </w:rPr>
        <w:t>What Do I Ea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0"/>
      </w:tblGrid>
      <w:tr w:rsidR="00D91505" w14:paraId="4DBF6C6A" w14:textId="77777777" w:rsidTr="00EB6D11">
        <w:tc>
          <w:tcPr>
            <w:tcW w:w="10070" w:type="dxa"/>
            <w:tcBorders>
              <w:bottom w:val="single" w:sz="4" w:space="0" w:color="auto"/>
            </w:tcBorders>
          </w:tcPr>
          <w:p w14:paraId="4F0BBADD" w14:textId="60C4D17C" w:rsidR="00D91505" w:rsidRDefault="00D91505" w:rsidP="00EB6D11">
            <w:pPr>
              <w:widowControl w:val="0"/>
              <w:autoSpaceDE w:val="0"/>
              <w:autoSpaceDN w:val="0"/>
              <w:adjustRightInd w:val="0"/>
              <w:spacing w:line="240" w:lineRule="auto"/>
              <w:rPr>
                <w:rFonts w:ascii="Arial" w:hAnsi="Arial" w:cs="Arial"/>
              </w:rPr>
            </w:pPr>
          </w:p>
          <w:p w14:paraId="100C9511" w14:textId="77777777" w:rsidR="00D91505" w:rsidRDefault="00D91505" w:rsidP="00EB6D11">
            <w:pPr>
              <w:widowControl w:val="0"/>
              <w:autoSpaceDE w:val="0"/>
              <w:autoSpaceDN w:val="0"/>
              <w:adjustRightInd w:val="0"/>
              <w:spacing w:line="240" w:lineRule="auto"/>
              <w:rPr>
                <w:rFonts w:ascii="Arial" w:hAnsi="Arial" w:cs="Arial"/>
              </w:rPr>
            </w:pPr>
          </w:p>
        </w:tc>
      </w:tr>
      <w:tr w:rsidR="00D91505" w14:paraId="61DEC6B2" w14:textId="77777777" w:rsidTr="00EB6D11">
        <w:tc>
          <w:tcPr>
            <w:tcW w:w="10070" w:type="dxa"/>
            <w:tcBorders>
              <w:top w:val="single" w:sz="4" w:space="0" w:color="auto"/>
              <w:bottom w:val="single" w:sz="4" w:space="0" w:color="auto"/>
            </w:tcBorders>
          </w:tcPr>
          <w:p w14:paraId="43AF0409" w14:textId="77777777" w:rsidR="00D91505" w:rsidRDefault="00D91505" w:rsidP="00EB6D11">
            <w:pPr>
              <w:widowControl w:val="0"/>
              <w:autoSpaceDE w:val="0"/>
              <w:autoSpaceDN w:val="0"/>
              <w:adjustRightInd w:val="0"/>
              <w:spacing w:line="240" w:lineRule="auto"/>
              <w:rPr>
                <w:rFonts w:ascii="Arial" w:hAnsi="Arial" w:cs="Arial"/>
              </w:rPr>
            </w:pPr>
          </w:p>
          <w:p w14:paraId="2C3AABD5" w14:textId="77777777" w:rsidR="00D91505" w:rsidRDefault="00D91505" w:rsidP="00EB6D11">
            <w:pPr>
              <w:widowControl w:val="0"/>
              <w:autoSpaceDE w:val="0"/>
              <w:autoSpaceDN w:val="0"/>
              <w:adjustRightInd w:val="0"/>
              <w:spacing w:line="240" w:lineRule="auto"/>
              <w:rPr>
                <w:rFonts w:ascii="Arial" w:hAnsi="Arial" w:cs="Arial"/>
              </w:rPr>
            </w:pPr>
          </w:p>
        </w:tc>
      </w:tr>
    </w:tbl>
    <w:p w14:paraId="3A797CF8" w14:textId="523FE2AC" w:rsidR="00D91505" w:rsidRDefault="00D91505" w:rsidP="00D91505">
      <w:r>
        <w:tab/>
      </w:r>
    </w:p>
    <w:p w14:paraId="61BC1BEB" w14:textId="77E7B813" w:rsidR="00D91505" w:rsidRDefault="00255E3C" w:rsidP="00D91505">
      <w:pPr>
        <w:pStyle w:val="Heading1"/>
      </w:pPr>
      <w:r>
        <w:rPr>
          <w:noProof/>
        </w:rPr>
        <mc:AlternateContent>
          <mc:Choice Requires="wpg">
            <w:drawing>
              <wp:anchor distT="0" distB="0" distL="114300" distR="114300" simplePos="0" relativeHeight="251669504" behindDoc="0" locked="0" layoutInCell="1" allowOverlap="1" wp14:anchorId="3D3C88A1" wp14:editId="7AC684E4">
                <wp:simplePos x="0" y="0"/>
                <wp:positionH relativeFrom="column">
                  <wp:posOffset>-182880</wp:posOffset>
                </wp:positionH>
                <wp:positionV relativeFrom="paragraph">
                  <wp:posOffset>158115</wp:posOffset>
                </wp:positionV>
                <wp:extent cx="576072" cy="576072"/>
                <wp:effectExtent l="0" t="0" r="0" b="0"/>
                <wp:wrapNone/>
                <wp:docPr id="29" name="Group 29"/>
                <wp:cNvGraphicFramePr/>
                <a:graphic xmlns:a="http://schemas.openxmlformats.org/drawingml/2006/main">
                  <a:graphicData uri="http://schemas.microsoft.com/office/word/2010/wordprocessingGroup">
                    <wpg:wgp>
                      <wpg:cNvGrpSpPr/>
                      <wpg:grpSpPr>
                        <a:xfrm>
                          <a:off x="0" y="0"/>
                          <a:ext cx="576072" cy="576072"/>
                          <a:chOff x="0" y="0"/>
                          <a:chExt cx="980440" cy="980440"/>
                        </a:xfrm>
                      </wpg:grpSpPr>
                      <wps:wsp>
                        <wps:cNvPr id="109" name="Rounded Rectangle 5">
                          <a:extLst>
                            <a:ext uri="{FF2B5EF4-FFF2-40B4-BE49-F238E27FC236}">
                              <a16:creationId xmlns:a16="http://schemas.microsoft.com/office/drawing/2014/main" id="{15BEAED3-3827-4991-8D7E-D0FBA70B9349}"/>
                            </a:ext>
                          </a:extLst>
                        </wps:cNvPr>
                        <wps:cNvSpPr>
                          <a:spLocks noChangeAspect="1"/>
                        </wps:cNvSpPr>
                        <wps:spPr>
                          <a:xfrm>
                            <a:off x="0" y="0"/>
                            <a:ext cx="980440" cy="980440"/>
                          </a:xfrm>
                          <a:prstGeom prst="flowChartAlternateProcess">
                            <a:avLst/>
                          </a:prstGeom>
                          <a:solidFill>
                            <a:srgbClr val="008066"/>
                          </a:solidFill>
                          <a:ln w="12700" cap="flat" cmpd="sng" algn="ctr">
                            <a:noFill/>
                            <a:prstDash val="solid"/>
                            <a:miter lim="800000"/>
                          </a:ln>
                          <a:effectLst/>
                        </wps:spPr>
                        <wps:bodyPr rtlCol="0" anchor="ctr"/>
                      </wps:wsp>
                      <pic:pic xmlns:pic="http://schemas.openxmlformats.org/drawingml/2006/picture">
                        <pic:nvPicPr>
                          <pic:cNvPr id="27" name="Picture 16">
                            <a:extLst>
                              <a:ext uri="{FF2B5EF4-FFF2-40B4-BE49-F238E27FC236}">
                                <a16:creationId xmlns:a16="http://schemas.microsoft.com/office/drawing/2014/main" id="{84A63967-5F7A-664B-80AA-63B886715C0F}"/>
                              </a:ext>
                            </a:extLst>
                          </pic:cNvPr>
                          <pic:cNvPicPr>
                            <a:picLocks noChangeAspect="1"/>
                          </pic:cNvPicPr>
                        </pic:nvPicPr>
                        <pic:blipFill>
                          <a:blip r:embed="rId20" cstate="print">
                            <a:extLst>
                              <a:ext uri="{28A0092B-C50C-407E-A947-70E740481C1C}">
                                <a14:useLocalDpi xmlns:a14="http://schemas.microsoft.com/office/drawing/2010/main" val="0"/>
                              </a:ext>
                              <a:ext uri="{837473B0-CC2E-450A-ABE3-18F120FF3D39}">
                                <a1611:picAttrSrcUrl xmlns:a1611="http://schemas.microsoft.com/office/drawing/2016/11/main" r:id="rId21"/>
                              </a:ext>
                            </a:extLst>
                          </a:blip>
                          <a:stretch>
                            <a:fillRect/>
                          </a:stretch>
                        </pic:blipFill>
                        <pic:spPr>
                          <a:xfrm>
                            <a:off x="83820" y="121920"/>
                            <a:ext cx="820420" cy="76263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98EC755" id="Group 29" o:spid="_x0000_s1026" style="position:absolute;margin-left:-14.4pt;margin-top:12.45pt;width:45.35pt;height:45.35pt;z-index:251669504;mso-width-relative:margin;mso-height-relative:margin" coordsize="9804,98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">
                <v:shape id="Rounded Rectangle 5" o:spid="_x0000_s1027" type="#_x0000_t176" style="position:absolute;width:9804;height:9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" fillcolor="#008066" stroked="f" strokeweight="1pt">
                  <o:lock v:ext="edit" aspectratio="t"/>
                </v:shape>
                <v:shape id="Picture 16" o:spid="_x0000_s1028" type="#_x0000_t75" style="position:absolute;left:838;top:1219;width:8204;height:76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">
                  <v:imagedata r:id="rId22" o:title=""/>
                </v:shape>
              </v:group>
            </w:pict>
          </mc:Fallback>
        </mc:AlternateContent>
      </w:r>
      <w:r w:rsidR="00D91505">
        <w:tab/>
      </w:r>
      <w:r w:rsidR="00D91505" w:rsidRPr="008D6554">
        <w:rPr>
          <w:sz w:val="32"/>
          <w:szCs w:val="32"/>
        </w:rPr>
        <w:t>How Do I Ea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0"/>
      </w:tblGrid>
      <w:tr w:rsidR="00D91505" w14:paraId="10FB63B7" w14:textId="77777777" w:rsidTr="00EB6D11">
        <w:tc>
          <w:tcPr>
            <w:tcW w:w="10070" w:type="dxa"/>
            <w:tcBorders>
              <w:bottom w:val="single" w:sz="4" w:space="0" w:color="auto"/>
            </w:tcBorders>
          </w:tcPr>
          <w:p w14:paraId="088800CF" w14:textId="77777777" w:rsidR="00D91505" w:rsidRDefault="00D91505" w:rsidP="00EB6D11">
            <w:pPr>
              <w:widowControl w:val="0"/>
              <w:autoSpaceDE w:val="0"/>
              <w:autoSpaceDN w:val="0"/>
              <w:adjustRightInd w:val="0"/>
              <w:spacing w:line="240" w:lineRule="auto"/>
              <w:rPr>
                <w:rFonts w:ascii="Arial" w:hAnsi="Arial" w:cs="Arial"/>
              </w:rPr>
            </w:pPr>
          </w:p>
          <w:p w14:paraId="6493B108" w14:textId="77777777" w:rsidR="00D91505" w:rsidRDefault="00D91505" w:rsidP="00EB6D11">
            <w:pPr>
              <w:widowControl w:val="0"/>
              <w:autoSpaceDE w:val="0"/>
              <w:autoSpaceDN w:val="0"/>
              <w:adjustRightInd w:val="0"/>
              <w:spacing w:line="240" w:lineRule="auto"/>
              <w:rPr>
                <w:rFonts w:ascii="Arial" w:hAnsi="Arial" w:cs="Arial"/>
              </w:rPr>
            </w:pPr>
          </w:p>
        </w:tc>
      </w:tr>
      <w:tr w:rsidR="00D91505" w14:paraId="2C45DF4D" w14:textId="77777777" w:rsidTr="00EB6D11">
        <w:tc>
          <w:tcPr>
            <w:tcW w:w="10070" w:type="dxa"/>
            <w:tcBorders>
              <w:top w:val="single" w:sz="4" w:space="0" w:color="auto"/>
              <w:bottom w:val="single" w:sz="4" w:space="0" w:color="auto"/>
            </w:tcBorders>
          </w:tcPr>
          <w:p w14:paraId="172D14DC" w14:textId="77777777" w:rsidR="00D91505" w:rsidRDefault="00D91505" w:rsidP="00EB6D11">
            <w:pPr>
              <w:widowControl w:val="0"/>
              <w:autoSpaceDE w:val="0"/>
              <w:autoSpaceDN w:val="0"/>
              <w:adjustRightInd w:val="0"/>
              <w:spacing w:line="240" w:lineRule="auto"/>
              <w:rPr>
                <w:rFonts w:ascii="Arial" w:hAnsi="Arial" w:cs="Arial"/>
              </w:rPr>
            </w:pPr>
          </w:p>
          <w:p w14:paraId="37860A4C" w14:textId="77777777" w:rsidR="00D91505" w:rsidRDefault="00D91505" w:rsidP="00EB6D11">
            <w:pPr>
              <w:widowControl w:val="0"/>
              <w:autoSpaceDE w:val="0"/>
              <w:autoSpaceDN w:val="0"/>
              <w:adjustRightInd w:val="0"/>
              <w:spacing w:line="240" w:lineRule="auto"/>
              <w:rPr>
                <w:rFonts w:ascii="Arial" w:hAnsi="Arial" w:cs="Arial"/>
              </w:rPr>
            </w:pPr>
          </w:p>
        </w:tc>
      </w:tr>
    </w:tbl>
    <w:p w14:paraId="0F9450B6" w14:textId="2729D56F" w:rsidR="00D91505" w:rsidRPr="001F0DAD" w:rsidRDefault="00D91505" w:rsidP="00D91505"/>
    <w:p w14:paraId="7672573E" w14:textId="0AEDCC28" w:rsidR="00D91505" w:rsidRPr="008D6554" w:rsidRDefault="00152E8F" w:rsidP="00D91505">
      <w:pPr>
        <w:pStyle w:val="Heading1"/>
        <w:ind w:firstLine="720"/>
        <w:rPr>
          <w:sz w:val="32"/>
          <w:szCs w:val="32"/>
        </w:rPr>
      </w:pPr>
      <w:r>
        <w:rPr>
          <w:noProof/>
        </w:rPr>
        <mc:AlternateContent>
          <mc:Choice Requires="wpg">
            <w:drawing>
              <wp:anchor distT="0" distB="0" distL="114300" distR="114300" simplePos="0" relativeHeight="251683840" behindDoc="0" locked="0" layoutInCell="1" allowOverlap="1" wp14:anchorId="65269D93" wp14:editId="2CE51ECF">
                <wp:simplePos x="0" y="0"/>
                <wp:positionH relativeFrom="column">
                  <wp:posOffset>-182880</wp:posOffset>
                </wp:positionH>
                <wp:positionV relativeFrom="paragraph">
                  <wp:posOffset>161925</wp:posOffset>
                </wp:positionV>
                <wp:extent cx="576072" cy="576072"/>
                <wp:effectExtent l="0" t="0" r="0" b="0"/>
                <wp:wrapNone/>
                <wp:docPr id="33" name="Group 33"/>
                <wp:cNvGraphicFramePr/>
                <a:graphic xmlns:a="http://schemas.openxmlformats.org/drawingml/2006/main">
                  <a:graphicData uri="http://schemas.microsoft.com/office/word/2010/wordprocessingGroup">
                    <wpg:wgp>
                      <wpg:cNvGrpSpPr/>
                      <wpg:grpSpPr>
                        <a:xfrm>
                          <a:off x="0" y="0"/>
                          <a:ext cx="576072" cy="576072"/>
                          <a:chOff x="0" y="0"/>
                          <a:chExt cx="980440" cy="980440"/>
                        </a:xfrm>
                      </wpg:grpSpPr>
                      <wps:wsp>
                        <wps:cNvPr id="32" name="Rounded Rectangle 6"/>
                        <wps:cNvSpPr>
                          <a:spLocks noChangeAspect="1"/>
                        </wps:cNvSpPr>
                        <wps:spPr>
                          <a:xfrm>
                            <a:off x="0" y="0"/>
                            <a:ext cx="980440" cy="980440"/>
                          </a:xfrm>
                          <a:prstGeom prst="flowChartAlternateProcess">
                            <a:avLst/>
                          </a:prstGeom>
                          <a:solidFill>
                            <a:srgbClr val="09A15E"/>
                          </a:solidFill>
                          <a:ln w="12700" cap="flat" cmpd="sng" algn="ctr">
                            <a:noFill/>
                            <a:prstDash val="solid"/>
                            <a:miter lim="800000"/>
                          </a:ln>
                          <a:effectLst/>
                        </wps:spPr>
                        <wps:bodyPr rtlCol="0" anchor="ctr"/>
                      </wps:wsp>
                      <pic:pic xmlns:pic="http://schemas.openxmlformats.org/drawingml/2006/picture">
                        <pic:nvPicPr>
                          <pic:cNvPr id="19" name="Picture 18">
                            <a:extLst>
                              <a:ext uri="{FF2B5EF4-FFF2-40B4-BE49-F238E27FC236}">
                                <a16:creationId xmlns:a16="http://schemas.microsoft.com/office/drawing/2014/main" id="{74D2C728-C2F6-6E42-A098-033D1185DBCA}"/>
                              </a:ext>
                            </a:extLst>
                          </pic:cNvPr>
                          <pic:cNvPicPr>
                            <a:picLocks noChangeAspect="1"/>
                          </pic:cNvPicPr>
                        </pic:nvPicPr>
                        <pic:blipFill>
                          <a:blip r:embed="rId23" cstate="print">
                            <a:extLst>
                              <a:ext uri="{28A0092B-C50C-407E-A947-70E740481C1C}">
                                <a14:useLocalDpi xmlns:a14="http://schemas.microsoft.com/office/drawing/2010/main" val="0"/>
                              </a:ext>
                              <a:ext uri="{837473B0-CC2E-450A-ABE3-18F120FF3D39}">
                                <a1611:picAttrSrcUrl xmlns:a1611="http://schemas.microsoft.com/office/drawing/2016/11/main" r:id="rId24"/>
                              </a:ext>
                            </a:extLst>
                          </a:blip>
                          <a:stretch>
                            <a:fillRect/>
                          </a:stretch>
                        </pic:blipFill>
                        <pic:spPr>
                          <a:xfrm>
                            <a:off x="83820" y="99060"/>
                            <a:ext cx="804545" cy="80454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9AA4D0E" id="Group 33" o:spid="_x0000_s1026" style="position:absolute;margin-left:-14.4pt;margin-top:12.75pt;width:45.35pt;height:45.35pt;z-index:251683840;mso-width-relative:margin;mso-height-relative:margin" coordsize="9804,98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">
                <v:shape id="Rounded Rectangle 6" o:spid="_x0000_s1027" type="#_x0000_t176" style="position:absolute;width:9804;height:9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" fillcolor="#09a15e" stroked="f" strokeweight="1pt">
                  <o:lock v:ext="edit" aspectratio="t"/>
                </v:shape>
                <v:shape id="Picture 18" o:spid="_x0000_s1028" type="#_x0000_t75" style="position:absolute;left:838;top:990;width:8045;height:80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">
                  <v:imagedata r:id="rId25" o:title=""/>
                </v:shape>
              </v:group>
            </w:pict>
          </mc:Fallback>
        </mc:AlternateContent>
      </w:r>
      <w:r w:rsidR="008111EF" w:rsidRPr="008D6554">
        <w:rPr>
          <w:sz w:val="32"/>
          <w:szCs w:val="32"/>
        </w:rPr>
        <w:t>How Much Do I Ea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0"/>
      </w:tblGrid>
      <w:tr w:rsidR="00D91505" w14:paraId="288665FF" w14:textId="77777777" w:rsidTr="00EB6D11">
        <w:tc>
          <w:tcPr>
            <w:tcW w:w="10070" w:type="dxa"/>
            <w:tcBorders>
              <w:bottom w:val="single" w:sz="4" w:space="0" w:color="auto"/>
            </w:tcBorders>
          </w:tcPr>
          <w:p w14:paraId="1B89D266" w14:textId="0172B9C0" w:rsidR="00D91505" w:rsidRDefault="00D91505" w:rsidP="00EB6D11">
            <w:pPr>
              <w:widowControl w:val="0"/>
              <w:autoSpaceDE w:val="0"/>
              <w:autoSpaceDN w:val="0"/>
              <w:adjustRightInd w:val="0"/>
              <w:spacing w:line="240" w:lineRule="auto"/>
              <w:rPr>
                <w:rFonts w:ascii="Arial" w:hAnsi="Arial" w:cs="Arial"/>
              </w:rPr>
            </w:pPr>
          </w:p>
          <w:p w14:paraId="115943B0" w14:textId="77777777" w:rsidR="00D91505" w:rsidRDefault="00D91505" w:rsidP="00EB6D11">
            <w:pPr>
              <w:widowControl w:val="0"/>
              <w:autoSpaceDE w:val="0"/>
              <w:autoSpaceDN w:val="0"/>
              <w:adjustRightInd w:val="0"/>
              <w:spacing w:line="240" w:lineRule="auto"/>
              <w:rPr>
                <w:rFonts w:ascii="Arial" w:hAnsi="Arial" w:cs="Arial"/>
              </w:rPr>
            </w:pPr>
          </w:p>
        </w:tc>
      </w:tr>
      <w:tr w:rsidR="00D91505" w14:paraId="0EB7A3B6" w14:textId="77777777" w:rsidTr="00EB6D11">
        <w:tc>
          <w:tcPr>
            <w:tcW w:w="10070" w:type="dxa"/>
            <w:tcBorders>
              <w:top w:val="single" w:sz="4" w:space="0" w:color="auto"/>
              <w:bottom w:val="single" w:sz="4" w:space="0" w:color="auto"/>
            </w:tcBorders>
          </w:tcPr>
          <w:p w14:paraId="47039DCF" w14:textId="77777777" w:rsidR="00D91505" w:rsidRDefault="00D91505" w:rsidP="00EB6D11">
            <w:pPr>
              <w:widowControl w:val="0"/>
              <w:autoSpaceDE w:val="0"/>
              <w:autoSpaceDN w:val="0"/>
              <w:adjustRightInd w:val="0"/>
              <w:spacing w:line="240" w:lineRule="auto"/>
              <w:rPr>
                <w:rFonts w:ascii="Arial" w:hAnsi="Arial" w:cs="Arial"/>
              </w:rPr>
            </w:pPr>
          </w:p>
          <w:p w14:paraId="70C9F48C" w14:textId="77777777" w:rsidR="00D91505" w:rsidRDefault="00D91505" w:rsidP="00EB6D11">
            <w:pPr>
              <w:widowControl w:val="0"/>
              <w:autoSpaceDE w:val="0"/>
              <w:autoSpaceDN w:val="0"/>
              <w:adjustRightInd w:val="0"/>
              <w:spacing w:line="240" w:lineRule="auto"/>
              <w:rPr>
                <w:rFonts w:ascii="Arial" w:hAnsi="Arial" w:cs="Arial"/>
              </w:rPr>
            </w:pPr>
          </w:p>
        </w:tc>
      </w:tr>
    </w:tbl>
    <w:p w14:paraId="3610328B" w14:textId="6ED4CA9C" w:rsidR="00D91505" w:rsidRDefault="00D91505" w:rsidP="00D91505">
      <w:r>
        <w:tab/>
      </w:r>
    </w:p>
    <w:p w14:paraId="266FC588" w14:textId="746DBF6D" w:rsidR="00D91505" w:rsidRDefault="00E16518" w:rsidP="00D91505">
      <w:pPr>
        <w:pStyle w:val="Heading1"/>
      </w:pPr>
      <w:r>
        <w:rPr>
          <w:noProof/>
        </w:rPr>
        <mc:AlternateContent>
          <mc:Choice Requires="wpg">
            <w:drawing>
              <wp:anchor distT="0" distB="0" distL="114300" distR="114300" simplePos="0" relativeHeight="251677696" behindDoc="0" locked="0" layoutInCell="1" allowOverlap="1" wp14:anchorId="11780707" wp14:editId="04AFD5D5">
                <wp:simplePos x="0" y="0"/>
                <wp:positionH relativeFrom="column">
                  <wp:posOffset>-163932</wp:posOffset>
                </wp:positionH>
                <wp:positionV relativeFrom="paragraph">
                  <wp:posOffset>158115</wp:posOffset>
                </wp:positionV>
                <wp:extent cx="576072" cy="576072"/>
                <wp:effectExtent l="0" t="0" r="0" b="0"/>
                <wp:wrapNone/>
                <wp:docPr id="34" name="Group 34"/>
                <wp:cNvGraphicFramePr/>
                <a:graphic xmlns:a="http://schemas.openxmlformats.org/drawingml/2006/main">
                  <a:graphicData uri="http://schemas.microsoft.com/office/word/2010/wordprocessingGroup">
                    <wpg:wgp>
                      <wpg:cNvGrpSpPr/>
                      <wpg:grpSpPr>
                        <a:xfrm>
                          <a:off x="0" y="0"/>
                          <a:ext cx="576072" cy="576072"/>
                          <a:chOff x="0" y="0"/>
                          <a:chExt cx="980440" cy="980440"/>
                        </a:xfrm>
                      </wpg:grpSpPr>
                      <wps:wsp>
                        <wps:cNvPr id="132" name="Rounded Rectangle 3">
                          <a:extLst>
                            <a:ext uri="{FF2B5EF4-FFF2-40B4-BE49-F238E27FC236}">
                              <a16:creationId xmlns:a16="http://schemas.microsoft.com/office/drawing/2014/main" id="{053A7BF7-C37C-4B54-8322-D8275E2B04B8}"/>
                            </a:ext>
                          </a:extLst>
                        </wps:cNvPr>
                        <wps:cNvSpPr>
                          <a:spLocks noChangeAspect="1"/>
                        </wps:cNvSpPr>
                        <wps:spPr>
                          <a:xfrm>
                            <a:off x="0" y="0"/>
                            <a:ext cx="980440" cy="980440"/>
                          </a:xfrm>
                          <a:prstGeom prst="flowChartAlternateProcess">
                            <a:avLst/>
                          </a:prstGeom>
                          <a:solidFill>
                            <a:srgbClr val="09A15E"/>
                          </a:solidFill>
                          <a:ln w="12700" cap="flat" cmpd="sng" algn="ctr">
                            <a:noFill/>
                            <a:prstDash val="solid"/>
                            <a:miter lim="800000"/>
                          </a:ln>
                          <a:effectLst/>
                        </wps:spPr>
                        <wps:bodyPr rtlCol="0" anchor="ctr"/>
                      </wps:wsp>
                      <wps:wsp>
                        <wps:cNvPr id="40" name="Freeform 5"/>
                        <wps:cNvSpPr>
                          <a:spLocks noEditPoints="1"/>
                        </wps:cNvSpPr>
                        <wps:spPr bwMode="auto">
                          <a:xfrm>
                            <a:off x="121920" y="144780"/>
                            <a:ext cx="737027" cy="704648"/>
                          </a:xfrm>
                          <a:custGeom>
                            <a:avLst/>
                            <a:gdLst>
                              <a:gd name="T0" fmla="*/ 175 w 176"/>
                              <a:gd name="T1" fmla="*/ 85 h 176"/>
                              <a:gd name="T2" fmla="*/ 144 w 176"/>
                              <a:gd name="T3" fmla="*/ 54 h 176"/>
                              <a:gd name="T4" fmla="*/ 144 w 176"/>
                              <a:gd name="T5" fmla="*/ 12 h 176"/>
                              <a:gd name="T6" fmla="*/ 140 w 176"/>
                              <a:gd name="T7" fmla="*/ 8 h 176"/>
                              <a:gd name="T8" fmla="*/ 116 w 176"/>
                              <a:gd name="T9" fmla="*/ 8 h 176"/>
                              <a:gd name="T10" fmla="*/ 112 w 176"/>
                              <a:gd name="T11" fmla="*/ 12 h 176"/>
                              <a:gd name="T12" fmla="*/ 112 w 176"/>
                              <a:gd name="T13" fmla="*/ 22 h 176"/>
                              <a:gd name="T14" fmla="*/ 91 w 176"/>
                              <a:gd name="T15" fmla="*/ 1 h 176"/>
                              <a:gd name="T16" fmla="*/ 88 w 176"/>
                              <a:gd name="T17" fmla="*/ 0 h 176"/>
                              <a:gd name="T18" fmla="*/ 85 w 176"/>
                              <a:gd name="T19" fmla="*/ 1 h 176"/>
                              <a:gd name="T20" fmla="*/ 1 w 176"/>
                              <a:gd name="T21" fmla="*/ 85 h 176"/>
                              <a:gd name="T22" fmla="*/ 0 w 176"/>
                              <a:gd name="T23" fmla="*/ 88 h 176"/>
                              <a:gd name="T24" fmla="*/ 4 w 176"/>
                              <a:gd name="T25" fmla="*/ 92 h 176"/>
                              <a:gd name="T26" fmla="*/ 7 w 176"/>
                              <a:gd name="T27" fmla="*/ 91 h 176"/>
                              <a:gd name="T28" fmla="*/ 24 w 176"/>
                              <a:gd name="T29" fmla="*/ 74 h 176"/>
                              <a:gd name="T30" fmla="*/ 24 w 176"/>
                              <a:gd name="T31" fmla="*/ 172 h 176"/>
                              <a:gd name="T32" fmla="*/ 28 w 176"/>
                              <a:gd name="T33" fmla="*/ 176 h 176"/>
                              <a:gd name="T34" fmla="*/ 148 w 176"/>
                              <a:gd name="T35" fmla="*/ 176 h 176"/>
                              <a:gd name="T36" fmla="*/ 152 w 176"/>
                              <a:gd name="T37" fmla="*/ 172 h 176"/>
                              <a:gd name="T38" fmla="*/ 152 w 176"/>
                              <a:gd name="T39" fmla="*/ 74 h 176"/>
                              <a:gd name="T40" fmla="*/ 169 w 176"/>
                              <a:gd name="T41" fmla="*/ 91 h 176"/>
                              <a:gd name="T42" fmla="*/ 172 w 176"/>
                              <a:gd name="T43" fmla="*/ 92 h 176"/>
                              <a:gd name="T44" fmla="*/ 176 w 176"/>
                              <a:gd name="T45" fmla="*/ 88 h 176"/>
                              <a:gd name="T46" fmla="*/ 175 w 176"/>
                              <a:gd name="T47" fmla="*/ 85 h 176"/>
                              <a:gd name="T48" fmla="*/ 120 w 176"/>
                              <a:gd name="T49" fmla="*/ 16 h 176"/>
                              <a:gd name="T50" fmla="*/ 136 w 176"/>
                              <a:gd name="T51" fmla="*/ 16 h 176"/>
                              <a:gd name="T52" fmla="*/ 136 w 176"/>
                              <a:gd name="T53" fmla="*/ 46 h 176"/>
                              <a:gd name="T54" fmla="*/ 120 w 176"/>
                              <a:gd name="T55" fmla="*/ 30 h 176"/>
                              <a:gd name="T56" fmla="*/ 120 w 176"/>
                              <a:gd name="T57" fmla="*/ 16 h 176"/>
                              <a:gd name="T58" fmla="*/ 64 w 176"/>
                              <a:gd name="T59" fmla="*/ 168 h 176"/>
                              <a:gd name="T60" fmla="*/ 32 w 176"/>
                              <a:gd name="T61" fmla="*/ 168 h 176"/>
                              <a:gd name="T62" fmla="*/ 32 w 176"/>
                              <a:gd name="T63" fmla="*/ 160 h 176"/>
                              <a:gd name="T64" fmla="*/ 64 w 176"/>
                              <a:gd name="T65" fmla="*/ 160 h 176"/>
                              <a:gd name="T66" fmla="*/ 64 w 176"/>
                              <a:gd name="T67" fmla="*/ 168 h 176"/>
                              <a:gd name="T68" fmla="*/ 104 w 176"/>
                              <a:gd name="T69" fmla="*/ 168 h 176"/>
                              <a:gd name="T70" fmla="*/ 72 w 176"/>
                              <a:gd name="T71" fmla="*/ 168 h 176"/>
                              <a:gd name="T72" fmla="*/ 72 w 176"/>
                              <a:gd name="T73" fmla="*/ 104 h 176"/>
                              <a:gd name="T74" fmla="*/ 104 w 176"/>
                              <a:gd name="T75" fmla="*/ 104 h 176"/>
                              <a:gd name="T76" fmla="*/ 104 w 176"/>
                              <a:gd name="T77" fmla="*/ 168 h 176"/>
                              <a:gd name="T78" fmla="*/ 144 w 176"/>
                              <a:gd name="T79" fmla="*/ 168 h 176"/>
                              <a:gd name="T80" fmla="*/ 112 w 176"/>
                              <a:gd name="T81" fmla="*/ 168 h 176"/>
                              <a:gd name="T82" fmla="*/ 112 w 176"/>
                              <a:gd name="T83" fmla="*/ 160 h 176"/>
                              <a:gd name="T84" fmla="*/ 144 w 176"/>
                              <a:gd name="T85" fmla="*/ 160 h 176"/>
                              <a:gd name="T86" fmla="*/ 144 w 176"/>
                              <a:gd name="T87" fmla="*/ 168 h 176"/>
                              <a:gd name="T88" fmla="*/ 144 w 176"/>
                              <a:gd name="T89" fmla="*/ 152 h 176"/>
                              <a:gd name="T90" fmla="*/ 112 w 176"/>
                              <a:gd name="T91" fmla="*/ 152 h 176"/>
                              <a:gd name="T92" fmla="*/ 112 w 176"/>
                              <a:gd name="T93" fmla="*/ 100 h 176"/>
                              <a:gd name="T94" fmla="*/ 108 w 176"/>
                              <a:gd name="T95" fmla="*/ 96 h 176"/>
                              <a:gd name="T96" fmla="*/ 68 w 176"/>
                              <a:gd name="T97" fmla="*/ 96 h 176"/>
                              <a:gd name="T98" fmla="*/ 64 w 176"/>
                              <a:gd name="T99" fmla="*/ 100 h 176"/>
                              <a:gd name="T100" fmla="*/ 64 w 176"/>
                              <a:gd name="T101" fmla="*/ 152 h 176"/>
                              <a:gd name="T102" fmla="*/ 32 w 176"/>
                              <a:gd name="T103" fmla="*/ 152 h 176"/>
                              <a:gd name="T104" fmla="*/ 32 w 176"/>
                              <a:gd name="T105" fmla="*/ 66 h 176"/>
                              <a:gd name="T106" fmla="*/ 88 w 176"/>
                              <a:gd name="T107" fmla="*/ 10 h 176"/>
                              <a:gd name="T108" fmla="*/ 144 w 176"/>
                              <a:gd name="T109" fmla="*/ 66 h 176"/>
                              <a:gd name="T110" fmla="*/ 144 w 176"/>
                              <a:gd name="T111" fmla="*/ 152 h 176"/>
                              <a:gd name="T112" fmla="*/ 92 w 176"/>
                              <a:gd name="T113" fmla="*/ 144 h 176"/>
                              <a:gd name="T114" fmla="*/ 96 w 176"/>
                              <a:gd name="T115" fmla="*/ 140 h 176"/>
                              <a:gd name="T116" fmla="*/ 92 w 176"/>
                              <a:gd name="T117" fmla="*/ 136 h 176"/>
                              <a:gd name="T118" fmla="*/ 88 w 176"/>
                              <a:gd name="T119" fmla="*/ 140 h 176"/>
                              <a:gd name="T120" fmla="*/ 92 w 176"/>
                              <a:gd name="T121" fmla="*/ 144 h 1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Lst>
                            <a:rect l="0" t="0" r="r" b="b"/>
                            <a:pathLst>
                              <a:path w="176" h="176">
                                <a:moveTo>
                                  <a:pt x="175" y="85"/>
                                </a:moveTo>
                                <a:cubicBezTo>
                                  <a:pt x="144" y="54"/>
                                  <a:pt x="144" y="54"/>
                                  <a:pt x="144" y="54"/>
                                </a:cubicBezTo>
                                <a:cubicBezTo>
                                  <a:pt x="144" y="12"/>
                                  <a:pt x="144" y="12"/>
                                  <a:pt x="144" y="12"/>
                                </a:cubicBezTo>
                                <a:cubicBezTo>
                                  <a:pt x="144" y="10"/>
                                  <a:pt x="142" y="8"/>
                                  <a:pt x="140" y="8"/>
                                </a:cubicBezTo>
                                <a:cubicBezTo>
                                  <a:pt x="116" y="8"/>
                                  <a:pt x="116" y="8"/>
                                  <a:pt x="116" y="8"/>
                                </a:cubicBezTo>
                                <a:cubicBezTo>
                                  <a:pt x="114" y="8"/>
                                  <a:pt x="112" y="10"/>
                                  <a:pt x="112" y="12"/>
                                </a:cubicBezTo>
                                <a:cubicBezTo>
                                  <a:pt x="112" y="22"/>
                                  <a:pt x="112" y="22"/>
                                  <a:pt x="112" y="22"/>
                                </a:cubicBezTo>
                                <a:cubicBezTo>
                                  <a:pt x="91" y="1"/>
                                  <a:pt x="91" y="1"/>
                                  <a:pt x="91" y="1"/>
                                </a:cubicBezTo>
                                <a:cubicBezTo>
                                  <a:pt x="90" y="0"/>
                                  <a:pt x="89" y="0"/>
                                  <a:pt x="88" y="0"/>
                                </a:cubicBezTo>
                                <a:cubicBezTo>
                                  <a:pt x="87" y="0"/>
                                  <a:pt x="86" y="0"/>
                                  <a:pt x="85" y="1"/>
                                </a:cubicBezTo>
                                <a:cubicBezTo>
                                  <a:pt x="1" y="85"/>
                                  <a:pt x="1" y="85"/>
                                  <a:pt x="1" y="85"/>
                                </a:cubicBezTo>
                                <a:cubicBezTo>
                                  <a:pt x="0" y="86"/>
                                  <a:pt x="0" y="87"/>
                                  <a:pt x="0" y="88"/>
                                </a:cubicBezTo>
                                <a:cubicBezTo>
                                  <a:pt x="0" y="90"/>
                                  <a:pt x="2" y="92"/>
                                  <a:pt x="4" y="92"/>
                                </a:cubicBezTo>
                                <a:cubicBezTo>
                                  <a:pt x="5" y="92"/>
                                  <a:pt x="6" y="92"/>
                                  <a:pt x="7" y="91"/>
                                </a:cubicBezTo>
                                <a:cubicBezTo>
                                  <a:pt x="24" y="74"/>
                                  <a:pt x="24" y="74"/>
                                  <a:pt x="24" y="74"/>
                                </a:cubicBezTo>
                                <a:cubicBezTo>
                                  <a:pt x="24" y="172"/>
                                  <a:pt x="24" y="172"/>
                                  <a:pt x="24" y="172"/>
                                </a:cubicBezTo>
                                <a:cubicBezTo>
                                  <a:pt x="24" y="174"/>
                                  <a:pt x="26" y="176"/>
                                  <a:pt x="28" y="176"/>
                                </a:cubicBezTo>
                                <a:cubicBezTo>
                                  <a:pt x="148" y="176"/>
                                  <a:pt x="148" y="176"/>
                                  <a:pt x="148" y="176"/>
                                </a:cubicBezTo>
                                <a:cubicBezTo>
                                  <a:pt x="150" y="176"/>
                                  <a:pt x="152" y="174"/>
                                  <a:pt x="152" y="172"/>
                                </a:cubicBezTo>
                                <a:cubicBezTo>
                                  <a:pt x="152" y="74"/>
                                  <a:pt x="152" y="74"/>
                                  <a:pt x="152" y="74"/>
                                </a:cubicBezTo>
                                <a:cubicBezTo>
                                  <a:pt x="169" y="91"/>
                                  <a:pt x="169" y="91"/>
                                  <a:pt x="169" y="91"/>
                                </a:cubicBezTo>
                                <a:cubicBezTo>
                                  <a:pt x="170" y="92"/>
                                  <a:pt x="171" y="92"/>
                                  <a:pt x="172" y="92"/>
                                </a:cubicBezTo>
                                <a:cubicBezTo>
                                  <a:pt x="174" y="92"/>
                                  <a:pt x="176" y="90"/>
                                  <a:pt x="176" y="88"/>
                                </a:cubicBezTo>
                                <a:cubicBezTo>
                                  <a:pt x="176" y="87"/>
                                  <a:pt x="176" y="86"/>
                                  <a:pt x="175" y="85"/>
                                </a:cubicBezTo>
                                <a:moveTo>
                                  <a:pt x="120" y="16"/>
                                </a:moveTo>
                                <a:cubicBezTo>
                                  <a:pt x="136" y="16"/>
                                  <a:pt x="136" y="16"/>
                                  <a:pt x="136" y="16"/>
                                </a:cubicBezTo>
                                <a:cubicBezTo>
                                  <a:pt x="136" y="46"/>
                                  <a:pt x="136" y="46"/>
                                  <a:pt x="136" y="46"/>
                                </a:cubicBezTo>
                                <a:cubicBezTo>
                                  <a:pt x="120" y="30"/>
                                  <a:pt x="120" y="30"/>
                                  <a:pt x="120" y="30"/>
                                </a:cubicBezTo>
                                <a:lnTo>
                                  <a:pt x="120" y="16"/>
                                </a:lnTo>
                                <a:close/>
                                <a:moveTo>
                                  <a:pt x="64" y="168"/>
                                </a:moveTo>
                                <a:cubicBezTo>
                                  <a:pt x="32" y="168"/>
                                  <a:pt x="32" y="168"/>
                                  <a:pt x="32" y="168"/>
                                </a:cubicBezTo>
                                <a:cubicBezTo>
                                  <a:pt x="32" y="160"/>
                                  <a:pt x="32" y="160"/>
                                  <a:pt x="32" y="160"/>
                                </a:cubicBezTo>
                                <a:cubicBezTo>
                                  <a:pt x="64" y="160"/>
                                  <a:pt x="64" y="160"/>
                                  <a:pt x="64" y="160"/>
                                </a:cubicBezTo>
                                <a:lnTo>
                                  <a:pt x="64" y="168"/>
                                </a:lnTo>
                                <a:close/>
                                <a:moveTo>
                                  <a:pt x="104" y="168"/>
                                </a:moveTo>
                                <a:cubicBezTo>
                                  <a:pt x="72" y="168"/>
                                  <a:pt x="72" y="168"/>
                                  <a:pt x="72" y="168"/>
                                </a:cubicBezTo>
                                <a:cubicBezTo>
                                  <a:pt x="72" y="104"/>
                                  <a:pt x="72" y="104"/>
                                  <a:pt x="72" y="104"/>
                                </a:cubicBezTo>
                                <a:cubicBezTo>
                                  <a:pt x="104" y="104"/>
                                  <a:pt x="104" y="104"/>
                                  <a:pt x="104" y="104"/>
                                </a:cubicBezTo>
                                <a:lnTo>
                                  <a:pt x="104" y="168"/>
                                </a:lnTo>
                                <a:close/>
                                <a:moveTo>
                                  <a:pt x="144" y="168"/>
                                </a:moveTo>
                                <a:cubicBezTo>
                                  <a:pt x="112" y="168"/>
                                  <a:pt x="112" y="168"/>
                                  <a:pt x="112" y="168"/>
                                </a:cubicBezTo>
                                <a:cubicBezTo>
                                  <a:pt x="112" y="160"/>
                                  <a:pt x="112" y="160"/>
                                  <a:pt x="112" y="160"/>
                                </a:cubicBezTo>
                                <a:cubicBezTo>
                                  <a:pt x="144" y="160"/>
                                  <a:pt x="144" y="160"/>
                                  <a:pt x="144" y="160"/>
                                </a:cubicBezTo>
                                <a:lnTo>
                                  <a:pt x="144" y="168"/>
                                </a:lnTo>
                                <a:close/>
                                <a:moveTo>
                                  <a:pt x="144" y="152"/>
                                </a:moveTo>
                                <a:cubicBezTo>
                                  <a:pt x="112" y="152"/>
                                  <a:pt x="112" y="152"/>
                                  <a:pt x="112" y="152"/>
                                </a:cubicBezTo>
                                <a:cubicBezTo>
                                  <a:pt x="112" y="100"/>
                                  <a:pt x="112" y="100"/>
                                  <a:pt x="112" y="100"/>
                                </a:cubicBezTo>
                                <a:cubicBezTo>
                                  <a:pt x="112" y="98"/>
                                  <a:pt x="110" y="96"/>
                                  <a:pt x="108" y="96"/>
                                </a:cubicBezTo>
                                <a:cubicBezTo>
                                  <a:pt x="68" y="96"/>
                                  <a:pt x="68" y="96"/>
                                  <a:pt x="68" y="96"/>
                                </a:cubicBezTo>
                                <a:cubicBezTo>
                                  <a:pt x="66" y="96"/>
                                  <a:pt x="64" y="98"/>
                                  <a:pt x="64" y="100"/>
                                </a:cubicBezTo>
                                <a:cubicBezTo>
                                  <a:pt x="64" y="152"/>
                                  <a:pt x="64" y="152"/>
                                  <a:pt x="64" y="152"/>
                                </a:cubicBezTo>
                                <a:cubicBezTo>
                                  <a:pt x="32" y="152"/>
                                  <a:pt x="32" y="152"/>
                                  <a:pt x="32" y="152"/>
                                </a:cubicBezTo>
                                <a:cubicBezTo>
                                  <a:pt x="32" y="66"/>
                                  <a:pt x="32" y="66"/>
                                  <a:pt x="32" y="66"/>
                                </a:cubicBezTo>
                                <a:cubicBezTo>
                                  <a:pt x="88" y="10"/>
                                  <a:pt x="88" y="10"/>
                                  <a:pt x="88" y="10"/>
                                </a:cubicBezTo>
                                <a:cubicBezTo>
                                  <a:pt x="144" y="66"/>
                                  <a:pt x="144" y="66"/>
                                  <a:pt x="144" y="66"/>
                                </a:cubicBezTo>
                                <a:lnTo>
                                  <a:pt x="144" y="152"/>
                                </a:lnTo>
                                <a:close/>
                                <a:moveTo>
                                  <a:pt x="92" y="144"/>
                                </a:moveTo>
                                <a:cubicBezTo>
                                  <a:pt x="94" y="144"/>
                                  <a:pt x="96" y="142"/>
                                  <a:pt x="96" y="140"/>
                                </a:cubicBezTo>
                                <a:cubicBezTo>
                                  <a:pt x="96" y="138"/>
                                  <a:pt x="94" y="136"/>
                                  <a:pt x="92" y="136"/>
                                </a:cubicBezTo>
                                <a:cubicBezTo>
                                  <a:pt x="90" y="136"/>
                                  <a:pt x="88" y="138"/>
                                  <a:pt x="88" y="140"/>
                                </a:cubicBezTo>
                                <a:cubicBezTo>
                                  <a:pt x="88" y="142"/>
                                  <a:pt x="90" y="144"/>
                                  <a:pt x="92" y="144"/>
                                </a:cubicBezTo>
                              </a:path>
                            </a:pathLst>
                          </a:custGeom>
                          <a:solidFill>
                            <a:schemeClr val="bg1"/>
                          </a:solidFill>
                          <a:ln>
                            <a:noFill/>
                          </a:ln>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0D5DE48C" id="Group 34" o:spid="_x0000_s1026" style="position:absolute;margin-left:-12.9pt;margin-top:12.45pt;width:45.35pt;height:45.35pt;z-index:251677696;mso-width-relative:margin;mso-height-relative:margin" coordsize="9804,9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">
                <v:shape id="Rounded Rectangle 3" o:spid="_x0000_s1027" type="#_x0000_t176" style="position:absolute;width:9804;height:9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" fillcolor="#09a15e" stroked="f" strokeweight="1pt">
                  <o:lock v:ext="edit" aspectratio="t"/>
                </v:shape>
                <v:shape id="Freeform 5" o:spid="_x0000_s1028" style="position:absolute;left:1219;top:1447;width:7370;height:7047;visibility:visible;mso-wrap-style:square;v-text-anchor:top" coordsize="176,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" path="m175,85c144,54,144,54,144,54v,-42,,-42,,-42c144,10,142,8,140,8v-24,,-24,,-24,c114,8,112,10,112,12v,10,,10,,10c91,1,91,1,91,1,90,,89,,88,,87,,86,,85,1,1,85,1,85,1,85,,86,,87,,88v,2,2,4,4,4c5,92,6,92,7,91,24,74,24,74,24,74v,98,,98,,98c24,174,26,176,28,176v120,,120,,120,c150,176,152,174,152,172v,-98,,-98,,-98c169,91,169,91,169,91v1,1,2,1,3,1c174,92,176,90,176,88v,-1,,-2,-1,-3m120,16v16,,16,,16,c136,46,136,46,136,46,120,30,120,30,120,30r,-14xm64,168v-32,,-32,,-32,c32,160,32,160,32,160v32,,32,,32,l64,168xm104,168v-32,,-32,,-32,c72,104,72,104,72,104v32,,32,,32,l104,168xm144,168v-32,,-32,,-32,c112,160,112,160,112,160v32,,32,,32,l144,168xm144,152v-32,,-32,,-32,c112,100,112,100,112,100v,-2,-2,-4,-4,-4c68,96,68,96,68,96v-2,,-4,2,-4,4c64,152,64,152,64,152v-32,,-32,,-32,c32,66,32,66,32,66,88,10,88,10,88,10v56,56,56,56,56,56l144,152xm92,144v2,,4,-2,4,-4c96,138,94,136,92,136v-2,,-4,2,-4,4c88,142,90,144,92,144e" fillcolor="white [3212]" stroked="f">
                  <v:path arrowok="t" o:connecttype="custom" o:connectlocs="732839,340313;603022,216199;603022,48044;586271,32029;485768,32029;469017,48044;469017,88081;381076,4004;368514,0;355951,4004;4188,340313;0,352324;16751,368339;29314,364335;100504,296272;100504,688633;117254,704648;619773,704648;636523,688633;636523,296272;707713,364335;720276,368339;737027,352324;732839,340313;502518,64059;569521,64059;569521,184169;502518,120110;502518,64059;268010,672619;134005,672619;134005,640589;268010,640589;268010,672619;435516,672619;301511,672619;301511,416383;435516,416383;435516,672619;603022,672619;469017,672619;469017,640589;603022,640589;603022,672619;603022,608560;469017,608560;469017,400368;452267,384353;284760,384353;268010,400368;268010,608560;134005,608560;134005,264243;368514,40037;603022,264243;603022,608560;385264,576530;402015,560515;385264,544501;368514,560515;385264,576530" o:connectangles="0,0,0,0,0,0,0,0,0,0,0,0,0,0,0,0,0,0,0,0,0,0,0,0,0,0,0,0,0,0,0,0,0,0,0,0,0,0,0,0,0,0,0,0,0,0,0,0,0,0,0,0,0,0,0,0,0,0,0,0,0"/>
                  <o:lock v:ext="edit" verticies="t"/>
                </v:shape>
              </v:group>
            </w:pict>
          </mc:Fallback>
        </mc:AlternateContent>
      </w:r>
      <w:r w:rsidR="00D91505">
        <w:tab/>
      </w:r>
      <w:r w:rsidR="008111EF" w:rsidRPr="008D6554">
        <w:rPr>
          <w:sz w:val="32"/>
          <w:szCs w:val="32"/>
        </w:rPr>
        <w:t>Where Does the Energy Go?</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0"/>
      </w:tblGrid>
      <w:tr w:rsidR="00D91505" w14:paraId="126F0263" w14:textId="77777777" w:rsidTr="00EB6D11">
        <w:tc>
          <w:tcPr>
            <w:tcW w:w="10070" w:type="dxa"/>
            <w:tcBorders>
              <w:bottom w:val="single" w:sz="4" w:space="0" w:color="auto"/>
            </w:tcBorders>
          </w:tcPr>
          <w:p w14:paraId="28F9AD60" w14:textId="28DB1C01" w:rsidR="00D91505" w:rsidRDefault="00D91505" w:rsidP="00EB6D11">
            <w:pPr>
              <w:widowControl w:val="0"/>
              <w:autoSpaceDE w:val="0"/>
              <w:autoSpaceDN w:val="0"/>
              <w:adjustRightInd w:val="0"/>
              <w:spacing w:line="240" w:lineRule="auto"/>
              <w:rPr>
                <w:rFonts w:ascii="Arial" w:hAnsi="Arial" w:cs="Arial"/>
              </w:rPr>
            </w:pPr>
          </w:p>
          <w:p w14:paraId="0D7D13D8" w14:textId="77777777" w:rsidR="00D91505" w:rsidRDefault="00D91505" w:rsidP="00EB6D11">
            <w:pPr>
              <w:widowControl w:val="0"/>
              <w:autoSpaceDE w:val="0"/>
              <w:autoSpaceDN w:val="0"/>
              <w:adjustRightInd w:val="0"/>
              <w:spacing w:line="240" w:lineRule="auto"/>
              <w:rPr>
                <w:rFonts w:ascii="Arial" w:hAnsi="Arial" w:cs="Arial"/>
              </w:rPr>
            </w:pPr>
          </w:p>
        </w:tc>
      </w:tr>
      <w:tr w:rsidR="00D91505" w14:paraId="0BDAA1E1" w14:textId="77777777" w:rsidTr="00EB6D11">
        <w:tc>
          <w:tcPr>
            <w:tcW w:w="10070" w:type="dxa"/>
            <w:tcBorders>
              <w:top w:val="single" w:sz="4" w:space="0" w:color="auto"/>
              <w:bottom w:val="single" w:sz="4" w:space="0" w:color="auto"/>
            </w:tcBorders>
          </w:tcPr>
          <w:p w14:paraId="47BB5D4A" w14:textId="77777777" w:rsidR="00D91505" w:rsidRDefault="00D91505" w:rsidP="00EB6D11">
            <w:pPr>
              <w:widowControl w:val="0"/>
              <w:autoSpaceDE w:val="0"/>
              <w:autoSpaceDN w:val="0"/>
              <w:adjustRightInd w:val="0"/>
              <w:spacing w:line="240" w:lineRule="auto"/>
              <w:rPr>
                <w:rFonts w:ascii="Arial" w:hAnsi="Arial" w:cs="Arial"/>
              </w:rPr>
            </w:pPr>
          </w:p>
          <w:p w14:paraId="79F6CB1A" w14:textId="77777777" w:rsidR="00D91505" w:rsidRDefault="00D91505" w:rsidP="00EB6D11">
            <w:pPr>
              <w:widowControl w:val="0"/>
              <w:autoSpaceDE w:val="0"/>
              <w:autoSpaceDN w:val="0"/>
              <w:adjustRightInd w:val="0"/>
              <w:spacing w:line="240" w:lineRule="auto"/>
              <w:rPr>
                <w:rFonts w:ascii="Arial" w:hAnsi="Arial" w:cs="Arial"/>
              </w:rPr>
            </w:pPr>
          </w:p>
        </w:tc>
      </w:tr>
    </w:tbl>
    <w:p w14:paraId="2D394C9A" w14:textId="61F24915" w:rsidR="00D91505" w:rsidRDefault="00D91505" w:rsidP="001F0DAD"/>
    <w:p w14:paraId="0E27FE6C" w14:textId="77777777" w:rsidR="00C17849" w:rsidRPr="00C50209" w:rsidRDefault="00C17849" w:rsidP="00C17849">
      <w:pPr>
        <w:pStyle w:val="Heading1"/>
        <w:jc w:val="center"/>
        <w:rPr>
          <w:rStyle w:val="Heading2Char"/>
          <w:color w:val="000633"/>
          <w:sz w:val="36"/>
          <w:szCs w:val="36"/>
        </w:rPr>
      </w:pPr>
      <w:r>
        <w:rPr>
          <w:rStyle w:val="Heading2Char"/>
          <w:color w:val="000633"/>
          <w:sz w:val="36"/>
          <w:szCs w:val="36"/>
        </w:rPr>
        <w:t>K</w:t>
      </w:r>
      <w:r w:rsidRPr="00C50209">
        <w:rPr>
          <w:rStyle w:val="Heading2Char"/>
          <w:color w:val="000633"/>
          <w:sz w:val="36"/>
          <w:szCs w:val="36"/>
        </w:rPr>
        <w:t>aizen to Your Goal!</w:t>
      </w:r>
    </w:p>
    <w:p w14:paraId="2F5840B0" w14:textId="77777777" w:rsidR="00C17849" w:rsidRPr="00234469" w:rsidRDefault="00C17849" w:rsidP="00C17849"/>
    <w:p w14:paraId="67B67667" w14:textId="10E32081" w:rsidR="00C17849" w:rsidRDefault="00C17849" w:rsidP="00C17849">
      <w:pPr>
        <w:rPr>
          <w:rFonts w:ascii="Arial" w:hAnsi="Arial" w:cs="Arial"/>
          <w:i/>
          <w:iCs/>
        </w:rPr>
      </w:pPr>
      <w:r w:rsidRPr="1542A38E">
        <w:rPr>
          <w:rFonts w:ascii="Arial" w:hAnsi="Arial" w:cs="Arial"/>
          <w:b/>
          <w:bCs/>
        </w:rPr>
        <w:t>1)  Goal I want to accomplish</w:t>
      </w:r>
      <w:r w:rsidRPr="1542A38E">
        <w:rPr>
          <w:rFonts w:ascii="Arial" w:hAnsi="Arial" w:cs="Arial"/>
        </w:rPr>
        <w:t>: (</w:t>
      </w:r>
      <w:r w:rsidRPr="1542A38E">
        <w:rPr>
          <w:rFonts w:ascii="Arial" w:hAnsi="Arial" w:cs="Arial"/>
          <w:i/>
          <w:iCs/>
        </w:rPr>
        <w:t xml:space="preserve">Ex: I want </w:t>
      </w:r>
      <w:r>
        <w:rPr>
          <w:rFonts w:ascii="Arial" w:hAnsi="Arial" w:cs="Arial"/>
          <w:i/>
          <w:iCs/>
        </w:rPr>
        <w:t xml:space="preserve">to </w:t>
      </w:r>
      <w:r w:rsidR="00284789">
        <w:rPr>
          <w:rFonts w:ascii="Arial" w:hAnsi="Arial" w:cs="Arial"/>
          <w:i/>
          <w:iCs/>
        </w:rPr>
        <w:t>be mindful when I eat</w:t>
      </w:r>
      <w:r w:rsidRPr="1542A38E">
        <w:rPr>
          <w:rFonts w:ascii="Arial" w:hAnsi="Arial" w:cs="Arial"/>
          <w:i/>
          <w:iC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C17849" w:rsidRPr="00AB6622" w14:paraId="0A7BFB5E" w14:textId="77777777" w:rsidTr="00EB6D11">
        <w:tc>
          <w:tcPr>
            <w:tcW w:w="10790" w:type="dxa"/>
            <w:tcBorders>
              <w:bottom w:val="single" w:sz="4" w:space="0" w:color="auto"/>
            </w:tcBorders>
          </w:tcPr>
          <w:p w14:paraId="5DE93EC8" w14:textId="77777777" w:rsidR="00C17849" w:rsidRPr="00AB6622" w:rsidRDefault="00C17849" w:rsidP="00EB6D11">
            <w:pPr>
              <w:widowControl w:val="0"/>
              <w:autoSpaceDE w:val="0"/>
              <w:autoSpaceDN w:val="0"/>
              <w:adjustRightInd w:val="0"/>
              <w:spacing w:line="240" w:lineRule="auto"/>
              <w:rPr>
                <w:rFonts w:ascii="Arial" w:hAnsi="Arial" w:cs="Arial"/>
              </w:rPr>
            </w:pPr>
          </w:p>
          <w:p w14:paraId="581A780A" w14:textId="77777777" w:rsidR="00C17849" w:rsidRPr="00AB6622" w:rsidRDefault="00C17849" w:rsidP="00EB6D11">
            <w:pPr>
              <w:widowControl w:val="0"/>
              <w:autoSpaceDE w:val="0"/>
              <w:autoSpaceDN w:val="0"/>
              <w:adjustRightInd w:val="0"/>
              <w:spacing w:line="240" w:lineRule="auto"/>
              <w:rPr>
                <w:rFonts w:ascii="Arial" w:hAnsi="Arial" w:cs="Arial"/>
              </w:rPr>
            </w:pPr>
          </w:p>
        </w:tc>
      </w:tr>
      <w:tr w:rsidR="00C17849" w14:paraId="4553D5BB" w14:textId="77777777" w:rsidTr="00EB6D11">
        <w:tc>
          <w:tcPr>
            <w:tcW w:w="10790" w:type="dxa"/>
            <w:tcBorders>
              <w:top w:val="single" w:sz="4" w:space="0" w:color="auto"/>
              <w:bottom w:val="single" w:sz="4" w:space="0" w:color="auto"/>
            </w:tcBorders>
          </w:tcPr>
          <w:p w14:paraId="5166EF8F" w14:textId="77777777" w:rsidR="00C17849" w:rsidRDefault="00C17849" w:rsidP="00EB6D11">
            <w:pPr>
              <w:widowControl w:val="0"/>
              <w:autoSpaceDE w:val="0"/>
              <w:autoSpaceDN w:val="0"/>
              <w:adjustRightInd w:val="0"/>
              <w:spacing w:line="240" w:lineRule="auto"/>
              <w:rPr>
                <w:rFonts w:ascii="Arial" w:hAnsi="Arial" w:cs="Arial"/>
              </w:rPr>
            </w:pPr>
          </w:p>
          <w:p w14:paraId="75011371" w14:textId="77777777" w:rsidR="00C17849" w:rsidRDefault="00C17849" w:rsidP="00EB6D11">
            <w:pPr>
              <w:widowControl w:val="0"/>
              <w:autoSpaceDE w:val="0"/>
              <w:autoSpaceDN w:val="0"/>
              <w:adjustRightInd w:val="0"/>
              <w:spacing w:line="240" w:lineRule="auto"/>
              <w:rPr>
                <w:rFonts w:ascii="Arial" w:hAnsi="Arial" w:cs="Arial"/>
              </w:rPr>
            </w:pPr>
          </w:p>
        </w:tc>
      </w:tr>
    </w:tbl>
    <w:p w14:paraId="3C3B2E31" w14:textId="77777777" w:rsidR="00C17849" w:rsidRDefault="00C17849" w:rsidP="00C17849">
      <w:pPr>
        <w:widowControl w:val="0"/>
        <w:autoSpaceDE w:val="0"/>
        <w:autoSpaceDN w:val="0"/>
        <w:adjustRightInd w:val="0"/>
        <w:spacing w:line="240" w:lineRule="auto"/>
        <w:rPr>
          <w:rFonts w:ascii="Arial" w:hAnsi="Arial" w:cs="Arial"/>
        </w:rPr>
      </w:pPr>
    </w:p>
    <w:p w14:paraId="4567DDAD" w14:textId="77777777" w:rsidR="00C17849" w:rsidRPr="00702429" w:rsidRDefault="00C17849" w:rsidP="00C17849">
      <w:pPr>
        <w:rPr>
          <w:rFonts w:ascii="Arial" w:hAnsi="Arial" w:cs="Arial"/>
          <w:szCs w:val="24"/>
        </w:rPr>
      </w:pPr>
    </w:p>
    <w:p w14:paraId="3CB00173" w14:textId="3F23F2A0" w:rsidR="00C17849" w:rsidRDefault="00C17849" w:rsidP="00C17849">
      <w:pPr>
        <w:rPr>
          <w:rFonts w:ascii="Arial" w:hAnsi="Arial" w:cs="Arial"/>
          <w:i/>
          <w:iCs/>
          <w:szCs w:val="24"/>
        </w:rPr>
      </w:pPr>
      <w:r w:rsidRPr="00702429">
        <w:rPr>
          <w:rFonts w:ascii="Arial" w:hAnsi="Arial" w:cs="Arial"/>
          <w:b/>
          <w:bCs/>
          <w:szCs w:val="24"/>
        </w:rPr>
        <w:t>2)  One step I c</w:t>
      </w:r>
      <w:r>
        <w:rPr>
          <w:rFonts w:ascii="Arial" w:hAnsi="Arial" w:cs="Arial"/>
          <w:b/>
          <w:bCs/>
          <w:szCs w:val="24"/>
        </w:rPr>
        <w:t>an</w:t>
      </w:r>
      <w:r w:rsidRPr="00702429">
        <w:rPr>
          <w:rFonts w:ascii="Arial" w:hAnsi="Arial" w:cs="Arial"/>
          <w:b/>
          <w:bCs/>
          <w:szCs w:val="24"/>
        </w:rPr>
        <w:t xml:space="preserve"> take toward that goal:</w:t>
      </w:r>
      <w:r w:rsidRPr="00702429">
        <w:rPr>
          <w:rFonts w:ascii="Arial" w:hAnsi="Arial" w:cs="Arial"/>
          <w:szCs w:val="24"/>
        </w:rPr>
        <w:t xml:space="preserve"> (</w:t>
      </w:r>
      <w:r w:rsidRPr="00702429">
        <w:rPr>
          <w:rFonts w:ascii="Arial" w:hAnsi="Arial" w:cs="Arial"/>
          <w:i/>
          <w:iCs/>
          <w:szCs w:val="24"/>
        </w:rPr>
        <w:t>Ex</w:t>
      </w:r>
      <w:r>
        <w:rPr>
          <w:rFonts w:ascii="Arial" w:hAnsi="Arial" w:cs="Arial"/>
          <w:i/>
          <w:iCs/>
          <w:szCs w:val="24"/>
        </w:rPr>
        <w:t>:</w:t>
      </w:r>
      <w:r w:rsidRPr="00702429">
        <w:rPr>
          <w:rFonts w:ascii="Arial" w:hAnsi="Arial" w:cs="Arial"/>
          <w:i/>
          <w:iCs/>
          <w:szCs w:val="24"/>
        </w:rPr>
        <w:t xml:space="preserve"> </w:t>
      </w:r>
      <w:r>
        <w:rPr>
          <w:rFonts w:ascii="Arial" w:hAnsi="Arial" w:cs="Arial"/>
          <w:i/>
          <w:iCs/>
          <w:szCs w:val="24"/>
        </w:rPr>
        <w:t xml:space="preserve">I can </w:t>
      </w:r>
      <w:r w:rsidR="00BD72CC">
        <w:rPr>
          <w:rFonts w:ascii="Arial" w:hAnsi="Arial" w:cs="Arial"/>
          <w:i/>
          <w:iCs/>
          <w:szCs w:val="24"/>
        </w:rPr>
        <w:t>choose to eat at the table</w:t>
      </w:r>
      <w:r>
        <w:rPr>
          <w:rFonts w:ascii="Arial" w:hAnsi="Arial" w:cs="Arial"/>
          <w:i/>
          <w:iCs/>
          <w:szCs w:val="24"/>
        </w:rPr>
        <w:t>.</w:t>
      </w:r>
      <w:r w:rsidRPr="00702429">
        <w:rPr>
          <w:rFonts w:ascii="Arial" w:hAnsi="Arial" w:cs="Arial"/>
          <w:i/>
          <w:iCs/>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C17849" w:rsidRPr="00AB6622" w14:paraId="4D4B8383" w14:textId="77777777" w:rsidTr="00EB6D11">
        <w:tc>
          <w:tcPr>
            <w:tcW w:w="10790" w:type="dxa"/>
            <w:tcBorders>
              <w:bottom w:val="single" w:sz="4" w:space="0" w:color="auto"/>
            </w:tcBorders>
          </w:tcPr>
          <w:p w14:paraId="47347D2E" w14:textId="77777777" w:rsidR="00C17849" w:rsidRPr="00AB6622" w:rsidRDefault="00C17849" w:rsidP="00EB6D11">
            <w:pPr>
              <w:widowControl w:val="0"/>
              <w:autoSpaceDE w:val="0"/>
              <w:autoSpaceDN w:val="0"/>
              <w:adjustRightInd w:val="0"/>
              <w:spacing w:line="240" w:lineRule="auto"/>
              <w:rPr>
                <w:rFonts w:ascii="Arial" w:hAnsi="Arial" w:cs="Arial"/>
              </w:rPr>
            </w:pPr>
          </w:p>
          <w:p w14:paraId="43B336D6" w14:textId="77777777" w:rsidR="00C17849" w:rsidRPr="00AB6622" w:rsidRDefault="00C17849" w:rsidP="00EB6D11">
            <w:pPr>
              <w:widowControl w:val="0"/>
              <w:autoSpaceDE w:val="0"/>
              <w:autoSpaceDN w:val="0"/>
              <w:adjustRightInd w:val="0"/>
              <w:spacing w:line="240" w:lineRule="auto"/>
              <w:rPr>
                <w:rFonts w:ascii="Arial" w:hAnsi="Arial" w:cs="Arial"/>
              </w:rPr>
            </w:pPr>
          </w:p>
        </w:tc>
      </w:tr>
      <w:tr w:rsidR="00C17849" w14:paraId="32CCF316" w14:textId="77777777" w:rsidTr="00EB6D11">
        <w:tc>
          <w:tcPr>
            <w:tcW w:w="10790" w:type="dxa"/>
            <w:tcBorders>
              <w:top w:val="single" w:sz="4" w:space="0" w:color="auto"/>
              <w:bottom w:val="single" w:sz="4" w:space="0" w:color="auto"/>
            </w:tcBorders>
          </w:tcPr>
          <w:p w14:paraId="65011546" w14:textId="77777777" w:rsidR="00C17849" w:rsidRDefault="00C17849" w:rsidP="00EB6D11">
            <w:pPr>
              <w:widowControl w:val="0"/>
              <w:autoSpaceDE w:val="0"/>
              <w:autoSpaceDN w:val="0"/>
              <w:adjustRightInd w:val="0"/>
              <w:spacing w:line="240" w:lineRule="auto"/>
              <w:rPr>
                <w:rFonts w:ascii="Arial" w:hAnsi="Arial" w:cs="Arial"/>
              </w:rPr>
            </w:pPr>
          </w:p>
          <w:p w14:paraId="759A12B7" w14:textId="77777777" w:rsidR="00C17849" w:rsidRDefault="00C17849" w:rsidP="00EB6D11">
            <w:pPr>
              <w:widowControl w:val="0"/>
              <w:autoSpaceDE w:val="0"/>
              <w:autoSpaceDN w:val="0"/>
              <w:adjustRightInd w:val="0"/>
              <w:spacing w:line="240" w:lineRule="auto"/>
              <w:rPr>
                <w:rFonts w:ascii="Arial" w:hAnsi="Arial" w:cs="Arial"/>
              </w:rPr>
            </w:pPr>
          </w:p>
        </w:tc>
      </w:tr>
    </w:tbl>
    <w:p w14:paraId="7B966F86" w14:textId="77777777" w:rsidR="00C17849" w:rsidRDefault="00C17849" w:rsidP="00C17849">
      <w:pPr>
        <w:rPr>
          <w:rFonts w:ascii="Arial" w:hAnsi="Arial" w:cs="Arial"/>
          <w:b/>
          <w:bCs/>
          <w:szCs w:val="24"/>
        </w:rPr>
      </w:pPr>
    </w:p>
    <w:p w14:paraId="55417465" w14:textId="77777777" w:rsidR="00C17849" w:rsidRPr="00C56ABA" w:rsidRDefault="00C17849" w:rsidP="00C17849">
      <w:pPr>
        <w:rPr>
          <w:rFonts w:ascii="Arial" w:hAnsi="Arial" w:cs="Arial"/>
          <w:i/>
          <w:iCs/>
          <w:szCs w:val="24"/>
        </w:rPr>
      </w:pPr>
      <w:r w:rsidRPr="00702429">
        <w:rPr>
          <w:rFonts w:ascii="Arial" w:hAnsi="Arial" w:cs="Arial"/>
          <w:b/>
          <w:bCs/>
          <w:szCs w:val="24"/>
        </w:rPr>
        <w:t xml:space="preserve">3)  Ways I can break </w:t>
      </w:r>
      <w:r>
        <w:rPr>
          <w:rFonts w:ascii="Arial" w:hAnsi="Arial" w:cs="Arial"/>
          <w:b/>
          <w:bCs/>
          <w:szCs w:val="24"/>
        </w:rPr>
        <w:t>this step</w:t>
      </w:r>
      <w:r w:rsidRPr="00304290">
        <w:rPr>
          <w:rFonts w:ascii="Arial" w:hAnsi="Arial" w:cs="Arial"/>
          <w:szCs w:val="24"/>
        </w:rPr>
        <w:t xml:space="preserve"> </w:t>
      </w:r>
      <w:r w:rsidRPr="00702429">
        <w:rPr>
          <w:rFonts w:ascii="Arial" w:hAnsi="Arial" w:cs="Arial"/>
          <w:b/>
          <w:bCs/>
          <w:szCs w:val="24"/>
        </w:rPr>
        <w:t>into small</w:t>
      </w:r>
      <w:r>
        <w:rPr>
          <w:rFonts w:ascii="Arial" w:hAnsi="Arial" w:cs="Arial"/>
          <w:b/>
          <w:bCs/>
          <w:szCs w:val="24"/>
        </w:rPr>
        <w:t>er</w:t>
      </w:r>
      <w:r w:rsidRPr="00702429">
        <w:rPr>
          <w:rFonts w:ascii="Arial" w:hAnsi="Arial" w:cs="Arial"/>
          <w:b/>
          <w:bCs/>
          <w:szCs w:val="24"/>
        </w:rPr>
        <w:t xml:space="preserve"> action</w:t>
      </w:r>
      <w:r>
        <w:rPr>
          <w:rFonts w:ascii="Arial" w:hAnsi="Arial" w:cs="Arial"/>
          <w:b/>
          <w:bCs/>
          <w:szCs w:val="24"/>
        </w:rPr>
        <w:t xml:space="preserve">s: </w:t>
      </w:r>
      <w:r>
        <w:rPr>
          <w:rFonts w:ascii="Arial" w:hAnsi="Arial" w:cs="Arial"/>
          <w:i/>
          <w:iCs/>
          <w:szCs w:val="24"/>
        </w:rPr>
        <w:t>List as many actions you can think o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C17849" w14:paraId="5437F8A8" w14:textId="77777777" w:rsidTr="00EB6D11">
        <w:tc>
          <w:tcPr>
            <w:tcW w:w="10790" w:type="dxa"/>
            <w:tcBorders>
              <w:bottom w:val="single" w:sz="4" w:space="0" w:color="auto"/>
            </w:tcBorders>
          </w:tcPr>
          <w:p w14:paraId="4B1B2553" w14:textId="77777777" w:rsidR="00C17849" w:rsidRDefault="00C17849" w:rsidP="00EB6D11">
            <w:pPr>
              <w:widowControl w:val="0"/>
              <w:autoSpaceDE w:val="0"/>
              <w:autoSpaceDN w:val="0"/>
              <w:adjustRightInd w:val="0"/>
              <w:spacing w:line="240" w:lineRule="auto"/>
              <w:rPr>
                <w:rFonts w:ascii="Arial" w:hAnsi="Arial" w:cs="Arial"/>
              </w:rPr>
            </w:pPr>
          </w:p>
          <w:p w14:paraId="6B73CACD" w14:textId="77777777" w:rsidR="00C17849" w:rsidRDefault="00C17849" w:rsidP="00EB6D11">
            <w:pPr>
              <w:widowControl w:val="0"/>
              <w:autoSpaceDE w:val="0"/>
              <w:autoSpaceDN w:val="0"/>
              <w:adjustRightInd w:val="0"/>
              <w:spacing w:line="240" w:lineRule="auto"/>
              <w:rPr>
                <w:rFonts w:ascii="Arial" w:hAnsi="Arial" w:cs="Arial"/>
              </w:rPr>
            </w:pPr>
          </w:p>
        </w:tc>
      </w:tr>
      <w:tr w:rsidR="00C17849" w14:paraId="7DA416D0" w14:textId="77777777" w:rsidTr="00EB6D11">
        <w:tc>
          <w:tcPr>
            <w:tcW w:w="10790" w:type="dxa"/>
            <w:tcBorders>
              <w:top w:val="single" w:sz="4" w:space="0" w:color="auto"/>
              <w:bottom w:val="single" w:sz="4" w:space="0" w:color="auto"/>
            </w:tcBorders>
          </w:tcPr>
          <w:p w14:paraId="024B2B50" w14:textId="77777777" w:rsidR="00C17849" w:rsidRDefault="00C17849" w:rsidP="00EB6D11">
            <w:pPr>
              <w:widowControl w:val="0"/>
              <w:autoSpaceDE w:val="0"/>
              <w:autoSpaceDN w:val="0"/>
              <w:adjustRightInd w:val="0"/>
              <w:spacing w:line="240" w:lineRule="auto"/>
              <w:rPr>
                <w:rFonts w:ascii="Arial" w:hAnsi="Arial" w:cs="Arial"/>
              </w:rPr>
            </w:pPr>
          </w:p>
          <w:p w14:paraId="18C94D38" w14:textId="77777777" w:rsidR="00C17849" w:rsidRDefault="00C17849" w:rsidP="00EB6D11">
            <w:pPr>
              <w:widowControl w:val="0"/>
              <w:autoSpaceDE w:val="0"/>
              <w:autoSpaceDN w:val="0"/>
              <w:adjustRightInd w:val="0"/>
              <w:spacing w:line="240" w:lineRule="auto"/>
              <w:rPr>
                <w:rFonts w:ascii="Arial" w:hAnsi="Arial" w:cs="Arial"/>
              </w:rPr>
            </w:pPr>
          </w:p>
        </w:tc>
      </w:tr>
      <w:tr w:rsidR="00C17849" w14:paraId="72E88C39" w14:textId="77777777" w:rsidTr="00EB6D11">
        <w:tc>
          <w:tcPr>
            <w:tcW w:w="10790" w:type="dxa"/>
            <w:tcBorders>
              <w:top w:val="single" w:sz="4" w:space="0" w:color="auto"/>
              <w:bottom w:val="single" w:sz="4" w:space="0" w:color="auto"/>
            </w:tcBorders>
          </w:tcPr>
          <w:p w14:paraId="1B0C269F" w14:textId="77777777" w:rsidR="00C17849" w:rsidRDefault="00C17849" w:rsidP="00EB6D11">
            <w:pPr>
              <w:widowControl w:val="0"/>
              <w:autoSpaceDE w:val="0"/>
              <w:autoSpaceDN w:val="0"/>
              <w:adjustRightInd w:val="0"/>
              <w:spacing w:line="240" w:lineRule="auto"/>
              <w:rPr>
                <w:rFonts w:ascii="Arial" w:hAnsi="Arial" w:cs="Arial"/>
              </w:rPr>
            </w:pPr>
          </w:p>
          <w:p w14:paraId="3C325B62" w14:textId="77777777" w:rsidR="00C17849" w:rsidRDefault="00C17849" w:rsidP="00EB6D11">
            <w:pPr>
              <w:widowControl w:val="0"/>
              <w:autoSpaceDE w:val="0"/>
              <w:autoSpaceDN w:val="0"/>
              <w:adjustRightInd w:val="0"/>
              <w:spacing w:line="240" w:lineRule="auto"/>
              <w:rPr>
                <w:rFonts w:ascii="Arial" w:hAnsi="Arial" w:cs="Arial"/>
              </w:rPr>
            </w:pPr>
          </w:p>
        </w:tc>
      </w:tr>
      <w:tr w:rsidR="00C17849" w14:paraId="235F4CA1" w14:textId="77777777" w:rsidTr="00EB6D11">
        <w:tc>
          <w:tcPr>
            <w:tcW w:w="10790" w:type="dxa"/>
            <w:tcBorders>
              <w:top w:val="single" w:sz="4" w:space="0" w:color="auto"/>
              <w:bottom w:val="single" w:sz="4" w:space="0" w:color="auto"/>
            </w:tcBorders>
          </w:tcPr>
          <w:p w14:paraId="5E586DCD" w14:textId="77777777" w:rsidR="00C17849" w:rsidRDefault="00C17849" w:rsidP="00EB6D11">
            <w:pPr>
              <w:widowControl w:val="0"/>
              <w:autoSpaceDE w:val="0"/>
              <w:autoSpaceDN w:val="0"/>
              <w:adjustRightInd w:val="0"/>
              <w:spacing w:line="240" w:lineRule="auto"/>
              <w:rPr>
                <w:rFonts w:ascii="Arial" w:hAnsi="Arial" w:cs="Arial"/>
              </w:rPr>
            </w:pPr>
          </w:p>
          <w:p w14:paraId="01793E7F" w14:textId="77777777" w:rsidR="00C17849" w:rsidRDefault="00C17849" w:rsidP="00EB6D11">
            <w:pPr>
              <w:widowControl w:val="0"/>
              <w:autoSpaceDE w:val="0"/>
              <w:autoSpaceDN w:val="0"/>
              <w:adjustRightInd w:val="0"/>
              <w:spacing w:line="240" w:lineRule="auto"/>
              <w:rPr>
                <w:rFonts w:ascii="Arial" w:hAnsi="Arial" w:cs="Arial"/>
              </w:rPr>
            </w:pPr>
          </w:p>
        </w:tc>
      </w:tr>
      <w:tr w:rsidR="00C17849" w14:paraId="493E759F" w14:textId="77777777" w:rsidTr="00EB6D11">
        <w:tc>
          <w:tcPr>
            <w:tcW w:w="10790" w:type="dxa"/>
            <w:tcBorders>
              <w:top w:val="single" w:sz="4" w:space="0" w:color="auto"/>
              <w:bottom w:val="single" w:sz="4" w:space="0" w:color="auto"/>
            </w:tcBorders>
          </w:tcPr>
          <w:p w14:paraId="1A0B82B3" w14:textId="77777777" w:rsidR="00C17849" w:rsidRDefault="00C17849" w:rsidP="00EB6D11">
            <w:pPr>
              <w:widowControl w:val="0"/>
              <w:autoSpaceDE w:val="0"/>
              <w:autoSpaceDN w:val="0"/>
              <w:adjustRightInd w:val="0"/>
              <w:spacing w:line="240" w:lineRule="auto"/>
              <w:rPr>
                <w:rFonts w:ascii="Arial" w:hAnsi="Arial" w:cs="Arial"/>
              </w:rPr>
            </w:pPr>
          </w:p>
          <w:p w14:paraId="46A1D392" w14:textId="77777777" w:rsidR="00C17849" w:rsidRDefault="00C17849" w:rsidP="00EB6D11">
            <w:pPr>
              <w:widowControl w:val="0"/>
              <w:autoSpaceDE w:val="0"/>
              <w:autoSpaceDN w:val="0"/>
              <w:adjustRightInd w:val="0"/>
              <w:spacing w:line="240" w:lineRule="auto"/>
              <w:rPr>
                <w:rFonts w:ascii="Arial" w:hAnsi="Arial" w:cs="Arial"/>
              </w:rPr>
            </w:pPr>
          </w:p>
        </w:tc>
      </w:tr>
      <w:tr w:rsidR="00C17849" w14:paraId="157FAF72" w14:textId="77777777" w:rsidTr="00EB6D11">
        <w:tc>
          <w:tcPr>
            <w:tcW w:w="10790" w:type="dxa"/>
            <w:tcBorders>
              <w:top w:val="single" w:sz="4" w:space="0" w:color="auto"/>
              <w:bottom w:val="single" w:sz="4" w:space="0" w:color="auto"/>
            </w:tcBorders>
          </w:tcPr>
          <w:p w14:paraId="7C33345E" w14:textId="77777777" w:rsidR="00C17849" w:rsidRDefault="00C17849" w:rsidP="00EB6D11">
            <w:pPr>
              <w:widowControl w:val="0"/>
              <w:autoSpaceDE w:val="0"/>
              <w:autoSpaceDN w:val="0"/>
              <w:adjustRightInd w:val="0"/>
              <w:spacing w:line="240" w:lineRule="auto"/>
              <w:rPr>
                <w:rFonts w:ascii="Arial" w:hAnsi="Arial" w:cs="Arial"/>
              </w:rPr>
            </w:pPr>
          </w:p>
          <w:p w14:paraId="536CF1A9" w14:textId="77777777" w:rsidR="00C17849" w:rsidRDefault="00C17849" w:rsidP="00EB6D11">
            <w:pPr>
              <w:widowControl w:val="0"/>
              <w:autoSpaceDE w:val="0"/>
              <w:autoSpaceDN w:val="0"/>
              <w:adjustRightInd w:val="0"/>
              <w:spacing w:line="240" w:lineRule="auto"/>
              <w:rPr>
                <w:rFonts w:ascii="Arial" w:hAnsi="Arial" w:cs="Arial"/>
              </w:rPr>
            </w:pPr>
          </w:p>
        </w:tc>
      </w:tr>
      <w:tr w:rsidR="00C17849" w14:paraId="7FB1A192" w14:textId="77777777" w:rsidTr="00EB6D11">
        <w:tc>
          <w:tcPr>
            <w:tcW w:w="10790" w:type="dxa"/>
            <w:tcBorders>
              <w:top w:val="single" w:sz="4" w:space="0" w:color="auto"/>
              <w:bottom w:val="single" w:sz="4" w:space="0" w:color="auto"/>
            </w:tcBorders>
          </w:tcPr>
          <w:p w14:paraId="5E7A7417" w14:textId="77777777" w:rsidR="00C17849" w:rsidRDefault="00C17849" w:rsidP="00EB6D11">
            <w:pPr>
              <w:widowControl w:val="0"/>
              <w:autoSpaceDE w:val="0"/>
              <w:autoSpaceDN w:val="0"/>
              <w:adjustRightInd w:val="0"/>
              <w:spacing w:line="240" w:lineRule="auto"/>
              <w:rPr>
                <w:rFonts w:ascii="Arial" w:hAnsi="Arial" w:cs="Arial"/>
              </w:rPr>
            </w:pPr>
          </w:p>
          <w:p w14:paraId="1AC481BB" w14:textId="77777777" w:rsidR="00C17849" w:rsidRDefault="00C17849" w:rsidP="00EB6D11">
            <w:pPr>
              <w:widowControl w:val="0"/>
              <w:autoSpaceDE w:val="0"/>
              <w:autoSpaceDN w:val="0"/>
              <w:adjustRightInd w:val="0"/>
              <w:spacing w:line="240" w:lineRule="auto"/>
              <w:rPr>
                <w:rFonts w:ascii="Arial" w:hAnsi="Arial" w:cs="Arial"/>
              </w:rPr>
            </w:pPr>
          </w:p>
        </w:tc>
      </w:tr>
      <w:tr w:rsidR="00C17849" w14:paraId="621FC1BB" w14:textId="77777777" w:rsidTr="00EB6D11">
        <w:tc>
          <w:tcPr>
            <w:tcW w:w="10790" w:type="dxa"/>
            <w:tcBorders>
              <w:top w:val="single" w:sz="4" w:space="0" w:color="auto"/>
              <w:bottom w:val="single" w:sz="4" w:space="0" w:color="auto"/>
            </w:tcBorders>
          </w:tcPr>
          <w:p w14:paraId="5C90588C" w14:textId="77777777" w:rsidR="00C17849" w:rsidRDefault="00C17849" w:rsidP="00EB6D11">
            <w:pPr>
              <w:widowControl w:val="0"/>
              <w:autoSpaceDE w:val="0"/>
              <w:autoSpaceDN w:val="0"/>
              <w:adjustRightInd w:val="0"/>
              <w:spacing w:line="240" w:lineRule="auto"/>
              <w:rPr>
                <w:rFonts w:ascii="Arial" w:hAnsi="Arial" w:cs="Arial"/>
              </w:rPr>
            </w:pPr>
          </w:p>
          <w:p w14:paraId="28A1CC1A" w14:textId="77777777" w:rsidR="00C17849" w:rsidRDefault="00C17849" w:rsidP="00EB6D11">
            <w:pPr>
              <w:widowControl w:val="0"/>
              <w:autoSpaceDE w:val="0"/>
              <w:autoSpaceDN w:val="0"/>
              <w:adjustRightInd w:val="0"/>
              <w:spacing w:line="240" w:lineRule="auto"/>
              <w:rPr>
                <w:rFonts w:ascii="Arial" w:hAnsi="Arial" w:cs="Arial"/>
              </w:rPr>
            </w:pPr>
          </w:p>
        </w:tc>
      </w:tr>
      <w:tr w:rsidR="00C17849" w14:paraId="68A1B6E1" w14:textId="77777777" w:rsidTr="00EB6D11">
        <w:tc>
          <w:tcPr>
            <w:tcW w:w="10790" w:type="dxa"/>
            <w:tcBorders>
              <w:top w:val="single" w:sz="4" w:space="0" w:color="auto"/>
              <w:bottom w:val="single" w:sz="4" w:space="0" w:color="auto"/>
            </w:tcBorders>
          </w:tcPr>
          <w:p w14:paraId="77581D4A" w14:textId="77777777" w:rsidR="00C17849" w:rsidRDefault="00C17849" w:rsidP="00EB6D11">
            <w:pPr>
              <w:widowControl w:val="0"/>
              <w:autoSpaceDE w:val="0"/>
              <w:autoSpaceDN w:val="0"/>
              <w:adjustRightInd w:val="0"/>
              <w:spacing w:line="240" w:lineRule="auto"/>
              <w:rPr>
                <w:rFonts w:ascii="Arial" w:hAnsi="Arial" w:cs="Arial"/>
              </w:rPr>
            </w:pPr>
          </w:p>
          <w:p w14:paraId="0A68917A" w14:textId="77777777" w:rsidR="00C17849" w:rsidRDefault="00C17849" w:rsidP="00EB6D11">
            <w:pPr>
              <w:widowControl w:val="0"/>
              <w:autoSpaceDE w:val="0"/>
              <w:autoSpaceDN w:val="0"/>
              <w:adjustRightInd w:val="0"/>
              <w:spacing w:line="240" w:lineRule="auto"/>
              <w:rPr>
                <w:rFonts w:ascii="Arial" w:hAnsi="Arial" w:cs="Arial"/>
              </w:rPr>
            </w:pPr>
          </w:p>
        </w:tc>
      </w:tr>
      <w:tr w:rsidR="00C17849" w14:paraId="4963CDB4" w14:textId="77777777" w:rsidTr="00EB6D11">
        <w:tc>
          <w:tcPr>
            <w:tcW w:w="10790" w:type="dxa"/>
            <w:tcBorders>
              <w:top w:val="single" w:sz="4" w:space="0" w:color="auto"/>
              <w:bottom w:val="single" w:sz="4" w:space="0" w:color="auto"/>
            </w:tcBorders>
          </w:tcPr>
          <w:p w14:paraId="1EF1D378" w14:textId="77777777" w:rsidR="00C17849" w:rsidRDefault="00C17849" w:rsidP="00EB6D11">
            <w:pPr>
              <w:widowControl w:val="0"/>
              <w:autoSpaceDE w:val="0"/>
              <w:autoSpaceDN w:val="0"/>
              <w:adjustRightInd w:val="0"/>
              <w:spacing w:line="240" w:lineRule="auto"/>
              <w:rPr>
                <w:rFonts w:ascii="Arial" w:hAnsi="Arial" w:cs="Arial"/>
              </w:rPr>
            </w:pPr>
          </w:p>
          <w:p w14:paraId="3E4A747E" w14:textId="77777777" w:rsidR="00C17849" w:rsidRDefault="00C17849" w:rsidP="00EB6D11">
            <w:pPr>
              <w:widowControl w:val="0"/>
              <w:autoSpaceDE w:val="0"/>
              <w:autoSpaceDN w:val="0"/>
              <w:adjustRightInd w:val="0"/>
              <w:spacing w:line="240" w:lineRule="auto"/>
              <w:rPr>
                <w:rFonts w:ascii="Arial" w:hAnsi="Arial" w:cs="Arial"/>
              </w:rPr>
            </w:pPr>
          </w:p>
        </w:tc>
      </w:tr>
      <w:tr w:rsidR="00C17849" w14:paraId="61FB6134" w14:textId="77777777" w:rsidTr="00EB6D11">
        <w:tc>
          <w:tcPr>
            <w:tcW w:w="10790" w:type="dxa"/>
            <w:tcBorders>
              <w:top w:val="single" w:sz="4" w:space="0" w:color="auto"/>
              <w:bottom w:val="single" w:sz="4" w:space="0" w:color="auto"/>
            </w:tcBorders>
          </w:tcPr>
          <w:p w14:paraId="14D75A9E" w14:textId="77777777" w:rsidR="00C17849" w:rsidRDefault="00C17849" w:rsidP="00EB6D11">
            <w:pPr>
              <w:widowControl w:val="0"/>
              <w:autoSpaceDE w:val="0"/>
              <w:autoSpaceDN w:val="0"/>
              <w:adjustRightInd w:val="0"/>
              <w:spacing w:line="240" w:lineRule="auto"/>
              <w:rPr>
                <w:rFonts w:ascii="Arial" w:hAnsi="Arial" w:cs="Arial"/>
              </w:rPr>
            </w:pPr>
          </w:p>
          <w:p w14:paraId="24BC2C47" w14:textId="77777777" w:rsidR="00C17849" w:rsidRDefault="00C17849" w:rsidP="00EB6D11">
            <w:pPr>
              <w:widowControl w:val="0"/>
              <w:autoSpaceDE w:val="0"/>
              <w:autoSpaceDN w:val="0"/>
              <w:adjustRightInd w:val="0"/>
              <w:spacing w:line="240" w:lineRule="auto"/>
              <w:rPr>
                <w:rFonts w:ascii="Arial" w:hAnsi="Arial" w:cs="Arial"/>
              </w:rPr>
            </w:pPr>
          </w:p>
        </w:tc>
      </w:tr>
      <w:tr w:rsidR="00C17849" w14:paraId="5C7509A9" w14:textId="77777777" w:rsidTr="00EB6D11">
        <w:tc>
          <w:tcPr>
            <w:tcW w:w="10790" w:type="dxa"/>
            <w:tcBorders>
              <w:top w:val="single" w:sz="4" w:space="0" w:color="auto"/>
              <w:bottom w:val="single" w:sz="4" w:space="0" w:color="auto"/>
            </w:tcBorders>
          </w:tcPr>
          <w:p w14:paraId="03CCF7B0" w14:textId="77777777" w:rsidR="00C17849" w:rsidRDefault="00C17849" w:rsidP="00EB6D11">
            <w:pPr>
              <w:widowControl w:val="0"/>
              <w:autoSpaceDE w:val="0"/>
              <w:autoSpaceDN w:val="0"/>
              <w:adjustRightInd w:val="0"/>
              <w:spacing w:line="240" w:lineRule="auto"/>
              <w:rPr>
                <w:rFonts w:ascii="Arial" w:hAnsi="Arial" w:cs="Arial"/>
              </w:rPr>
            </w:pPr>
          </w:p>
          <w:p w14:paraId="6946CEB6" w14:textId="77777777" w:rsidR="00C17849" w:rsidRDefault="00C17849" w:rsidP="00EB6D11">
            <w:pPr>
              <w:widowControl w:val="0"/>
              <w:autoSpaceDE w:val="0"/>
              <w:autoSpaceDN w:val="0"/>
              <w:adjustRightInd w:val="0"/>
              <w:spacing w:line="240" w:lineRule="auto"/>
              <w:rPr>
                <w:rFonts w:ascii="Arial" w:hAnsi="Arial" w:cs="Arial"/>
              </w:rPr>
            </w:pPr>
          </w:p>
        </w:tc>
      </w:tr>
    </w:tbl>
    <w:p w14:paraId="26EA861E" w14:textId="77777777" w:rsidR="00C17849" w:rsidRPr="001F0DAD" w:rsidRDefault="00C17849" w:rsidP="001F0DAD"/>
    <w:sectPr w:rsidR="00C17849" w:rsidRPr="001F0DAD" w:rsidSect="009316C8">
      <w:footerReference w:type="default" r:id="rId26"/>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9FA69C" w14:textId="77777777" w:rsidR="00E2288D" w:rsidRDefault="00E2288D" w:rsidP="00AC1219">
      <w:pPr>
        <w:spacing w:after="0" w:line="240" w:lineRule="auto"/>
      </w:pPr>
      <w:r>
        <w:separator/>
      </w:r>
    </w:p>
  </w:endnote>
  <w:endnote w:type="continuationSeparator" w:id="0">
    <w:p w14:paraId="00F71FDA" w14:textId="77777777" w:rsidR="00E2288D" w:rsidRDefault="00E2288D" w:rsidP="00AC12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5E226" w14:textId="7D7606E7" w:rsidR="00AC1219" w:rsidRDefault="008C0F16" w:rsidP="008C0F16">
    <w:pPr>
      <w:pStyle w:val="Footer"/>
      <w:jc w:val="right"/>
    </w:pPr>
    <w:r>
      <w:rPr>
        <w:noProof/>
      </w:rPr>
      <w:drawing>
        <wp:anchor distT="0" distB="0" distL="114300" distR="114300" simplePos="0" relativeHeight="251658240" behindDoc="0" locked="0" layoutInCell="1" allowOverlap="1" wp14:anchorId="51271546" wp14:editId="7B0AED32">
          <wp:simplePos x="0" y="0"/>
          <wp:positionH relativeFrom="column">
            <wp:posOffset>-396240</wp:posOffset>
          </wp:positionH>
          <wp:positionV relativeFrom="paragraph">
            <wp:posOffset>-76200</wp:posOffset>
          </wp:positionV>
          <wp:extent cx="2328033" cy="457200"/>
          <wp:effectExtent l="0" t="0" r="0" b="0"/>
          <wp:wrapNone/>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2328033" cy="457200"/>
                  </a:xfrm>
                  <a:prstGeom prst="rect">
                    <a:avLst/>
                  </a:prstGeom>
                </pic:spPr>
              </pic:pic>
            </a:graphicData>
          </a:graphic>
        </wp:anchor>
      </w:drawing>
    </w:r>
    <w:r w:rsidR="00672232">
      <w:t>Nourish – 2</w:t>
    </w:r>
    <w:r w:rsidR="00672232" w:rsidRPr="00672232">
      <w:rPr>
        <w:vertAlign w:val="superscript"/>
      </w:rPr>
      <w:t>nd</w:t>
    </w:r>
    <w:r w:rsidR="00672232">
      <w:t xml:space="preserve"> Course Handout Packet - page </w:t>
    </w:r>
    <w:r w:rsidR="00672232">
      <w:fldChar w:fldCharType="begin"/>
    </w:r>
    <w:r w:rsidR="00672232">
      <w:instrText xml:space="preserve"> PAGE   \* MERGEFORMAT </w:instrText>
    </w:r>
    <w:r w:rsidR="00672232">
      <w:fldChar w:fldCharType="separate"/>
    </w:r>
    <w:r w:rsidR="00672232">
      <w:t>1</w:t>
    </w:r>
    <w:r w:rsidR="00672232">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BE3A61" w14:textId="77777777" w:rsidR="00E2288D" w:rsidRDefault="00E2288D" w:rsidP="00AC1219">
      <w:pPr>
        <w:spacing w:after="0" w:line="240" w:lineRule="auto"/>
      </w:pPr>
      <w:r>
        <w:separator/>
      </w:r>
    </w:p>
  </w:footnote>
  <w:footnote w:type="continuationSeparator" w:id="0">
    <w:p w14:paraId="0CF950E8" w14:textId="77777777" w:rsidR="00E2288D" w:rsidRDefault="00E2288D" w:rsidP="00AC12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107C"/>
    <w:multiLevelType w:val="hybridMultilevel"/>
    <w:tmpl w:val="0D44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5125C"/>
    <w:multiLevelType w:val="hybridMultilevel"/>
    <w:tmpl w:val="22407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F0733"/>
    <w:multiLevelType w:val="hybridMultilevel"/>
    <w:tmpl w:val="9D228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F485D"/>
    <w:multiLevelType w:val="hybridMultilevel"/>
    <w:tmpl w:val="9630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F4D7A"/>
    <w:multiLevelType w:val="hybridMultilevel"/>
    <w:tmpl w:val="0D1EB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63E58"/>
    <w:multiLevelType w:val="hybridMultilevel"/>
    <w:tmpl w:val="1260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A31B95"/>
    <w:multiLevelType w:val="hybridMultilevel"/>
    <w:tmpl w:val="A33E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E82221"/>
    <w:multiLevelType w:val="hybridMultilevel"/>
    <w:tmpl w:val="1E085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B6780F"/>
    <w:multiLevelType w:val="hybridMultilevel"/>
    <w:tmpl w:val="2E2EF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060B33"/>
    <w:multiLevelType w:val="hybridMultilevel"/>
    <w:tmpl w:val="E79E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D10D5"/>
    <w:multiLevelType w:val="hybridMultilevel"/>
    <w:tmpl w:val="01823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931F1C"/>
    <w:multiLevelType w:val="hybridMultilevel"/>
    <w:tmpl w:val="4F8C2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515106"/>
    <w:multiLevelType w:val="hybridMultilevel"/>
    <w:tmpl w:val="47DE8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2717DF"/>
    <w:multiLevelType w:val="hybridMultilevel"/>
    <w:tmpl w:val="17D82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511399"/>
    <w:multiLevelType w:val="hybridMultilevel"/>
    <w:tmpl w:val="15941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3"/>
  </w:num>
  <w:num w:numId="4">
    <w:abstractNumId w:val="10"/>
  </w:num>
  <w:num w:numId="5">
    <w:abstractNumId w:val="14"/>
  </w:num>
  <w:num w:numId="6">
    <w:abstractNumId w:val="12"/>
  </w:num>
  <w:num w:numId="7">
    <w:abstractNumId w:val="6"/>
  </w:num>
  <w:num w:numId="8">
    <w:abstractNumId w:val="1"/>
  </w:num>
  <w:num w:numId="9">
    <w:abstractNumId w:val="7"/>
  </w:num>
  <w:num w:numId="10">
    <w:abstractNumId w:val="3"/>
  </w:num>
  <w:num w:numId="11">
    <w:abstractNumId w:val="5"/>
  </w:num>
  <w:num w:numId="12">
    <w:abstractNumId w:val="2"/>
  </w:num>
  <w:num w:numId="13">
    <w:abstractNumId w:val="11"/>
  </w:num>
  <w:num w:numId="14">
    <w:abstractNumId w:val="4"/>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jMzMbe0sDSwMLJU0lEKTi0uzszPAykwrAUAy4MDZywAAAA="/>
  </w:docVars>
  <w:rsids>
    <w:rsidRoot w:val="00AC1219"/>
    <w:rsid w:val="0001325B"/>
    <w:rsid w:val="000707F6"/>
    <w:rsid w:val="0007587A"/>
    <w:rsid w:val="00152E8F"/>
    <w:rsid w:val="001607A6"/>
    <w:rsid w:val="001C155C"/>
    <w:rsid w:val="001D16ED"/>
    <w:rsid w:val="001D2867"/>
    <w:rsid w:val="001F0DAD"/>
    <w:rsid w:val="00236472"/>
    <w:rsid w:val="00255E3C"/>
    <w:rsid w:val="00284789"/>
    <w:rsid w:val="002927D3"/>
    <w:rsid w:val="002D323E"/>
    <w:rsid w:val="002D489A"/>
    <w:rsid w:val="002E4B5D"/>
    <w:rsid w:val="002F6C1D"/>
    <w:rsid w:val="0030148B"/>
    <w:rsid w:val="003E04B9"/>
    <w:rsid w:val="003E1F50"/>
    <w:rsid w:val="00426352"/>
    <w:rsid w:val="00472B78"/>
    <w:rsid w:val="00473DFF"/>
    <w:rsid w:val="004D024C"/>
    <w:rsid w:val="004E74BE"/>
    <w:rsid w:val="00510B56"/>
    <w:rsid w:val="00532ACF"/>
    <w:rsid w:val="00567E5A"/>
    <w:rsid w:val="00572A56"/>
    <w:rsid w:val="00581855"/>
    <w:rsid w:val="005A5665"/>
    <w:rsid w:val="005E0F96"/>
    <w:rsid w:val="006235F9"/>
    <w:rsid w:val="00650972"/>
    <w:rsid w:val="006536B1"/>
    <w:rsid w:val="006578E7"/>
    <w:rsid w:val="00672232"/>
    <w:rsid w:val="006A3CE4"/>
    <w:rsid w:val="006E6FD1"/>
    <w:rsid w:val="006E7131"/>
    <w:rsid w:val="007743E5"/>
    <w:rsid w:val="008111EF"/>
    <w:rsid w:val="008436AF"/>
    <w:rsid w:val="00862335"/>
    <w:rsid w:val="00873D9D"/>
    <w:rsid w:val="00897030"/>
    <w:rsid w:val="008B78E8"/>
    <w:rsid w:val="008C0F16"/>
    <w:rsid w:val="008C6602"/>
    <w:rsid w:val="008D6554"/>
    <w:rsid w:val="008F2E56"/>
    <w:rsid w:val="009021A0"/>
    <w:rsid w:val="009316C8"/>
    <w:rsid w:val="009346AA"/>
    <w:rsid w:val="00952F9D"/>
    <w:rsid w:val="00957EFA"/>
    <w:rsid w:val="00984247"/>
    <w:rsid w:val="0098446F"/>
    <w:rsid w:val="00A01A87"/>
    <w:rsid w:val="00AC1219"/>
    <w:rsid w:val="00AE67F0"/>
    <w:rsid w:val="00B030D7"/>
    <w:rsid w:val="00B4300C"/>
    <w:rsid w:val="00BD72CC"/>
    <w:rsid w:val="00BE50BD"/>
    <w:rsid w:val="00C17849"/>
    <w:rsid w:val="00CD23F7"/>
    <w:rsid w:val="00D22275"/>
    <w:rsid w:val="00D87F76"/>
    <w:rsid w:val="00D91505"/>
    <w:rsid w:val="00E01593"/>
    <w:rsid w:val="00E16518"/>
    <w:rsid w:val="00E2288D"/>
    <w:rsid w:val="00E40360"/>
    <w:rsid w:val="00E46230"/>
    <w:rsid w:val="00EA126D"/>
    <w:rsid w:val="00F11117"/>
    <w:rsid w:val="00F246CD"/>
    <w:rsid w:val="00F4234A"/>
    <w:rsid w:val="00FD304F"/>
    <w:rsid w:val="26DFFE5C"/>
    <w:rsid w:val="2EAB62E7"/>
    <w:rsid w:val="32D01B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F71B1E"/>
  <w15:chartTrackingRefBased/>
  <w15:docId w15:val="{66955B26-E880-4C00-B615-AD9B272FA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0DAD"/>
    <w:pPr>
      <w:spacing w:line="360" w:lineRule="auto"/>
    </w:pPr>
    <w:rPr>
      <w:sz w:val="24"/>
    </w:rPr>
  </w:style>
  <w:style w:type="paragraph" w:styleId="Heading1">
    <w:name w:val="heading 1"/>
    <w:basedOn w:val="Normal"/>
    <w:next w:val="Normal"/>
    <w:link w:val="Heading1Char"/>
    <w:uiPriority w:val="9"/>
    <w:qFormat/>
    <w:rsid w:val="009021A0"/>
    <w:pPr>
      <w:keepNext/>
      <w:keepLines/>
      <w:spacing w:before="400" w:after="40" w:line="240" w:lineRule="auto"/>
      <w:outlineLvl w:val="0"/>
    </w:pPr>
    <w:rPr>
      <w:rFonts w:asciiTheme="majorHAnsi" w:eastAsiaTheme="majorEastAsia" w:hAnsiTheme="majorHAnsi" w:cstheme="majorBidi"/>
      <w:color w:val="000633"/>
      <w:sz w:val="36"/>
      <w:szCs w:val="36"/>
    </w:rPr>
  </w:style>
  <w:style w:type="paragraph" w:styleId="Heading2">
    <w:name w:val="heading 2"/>
    <w:basedOn w:val="Normal"/>
    <w:next w:val="Normal"/>
    <w:link w:val="Heading2Char"/>
    <w:uiPriority w:val="9"/>
    <w:unhideWhenUsed/>
    <w:qFormat/>
    <w:rsid w:val="009021A0"/>
    <w:pPr>
      <w:keepNext/>
      <w:keepLines/>
      <w:spacing w:before="40" w:after="0" w:line="240" w:lineRule="auto"/>
      <w:outlineLvl w:val="1"/>
    </w:pPr>
    <w:rPr>
      <w:rFonts w:asciiTheme="majorHAnsi" w:eastAsiaTheme="majorEastAsia" w:hAnsiTheme="majorHAnsi" w:cstheme="majorBidi"/>
      <w:color w:val="F45C21"/>
      <w:sz w:val="32"/>
      <w:szCs w:val="32"/>
    </w:rPr>
  </w:style>
  <w:style w:type="paragraph" w:styleId="Heading3">
    <w:name w:val="heading 3"/>
    <w:basedOn w:val="Normal"/>
    <w:next w:val="Normal"/>
    <w:link w:val="Heading3Char"/>
    <w:uiPriority w:val="9"/>
    <w:semiHidden/>
    <w:unhideWhenUsed/>
    <w:qFormat/>
    <w:rsid w:val="00AC12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C1219"/>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AC12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C12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C12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C12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C12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21A0"/>
    <w:rPr>
      <w:rFonts w:asciiTheme="majorHAnsi" w:eastAsiaTheme="majorEastAsia" w:hAnsiTheme="majorHAnsi" w:cstheme="majorBidi"/>
      <w:color w:val="000633"/>
      <w:sz w:val="36"/>
      <w:szCs w:val="36"/>
    </w:rPr>
  </w:style>
  <w:style w:type="character" w:customStyle="1" w:styleId="Heading2Char">
    <w:name w:val="Heading 2 Char"/>
    <w:basedOn w:val="DefaultParagraphFont"/>
    <w:link w:val="Heading2"/>
    <w:uiPriority w:val="9"/>
    <w:rsid w:val="009021A0"/>
    <w:rPr>
      <w:rFonts w:asciiTheme="majorHAnsi" w:eastAsiaTheme="majorEastAsia" w:hAnsiTheme="majorHAnsi" w:cstheme="majorBidi"/>
      <w:color w:val="F45C21"/>
      <w:sz w:val="32"/>
      <w:szCs w:val="32"/>
    </w:rPr>
  </w:style>
  <w:style w:type="character" w:customStyle="1" w:styleId="Heading3Char">
    <w:name w:val="Heading 3 Char"/>
    <w:basedOn w:val="DefaultParagraphFont"/>
    <w:link w:val="Heading3"/>
    <w:uiPriority w:val="9"/>
    <w:semiHidden/>
    <w:rsid w:val="00AC12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C12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C12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C12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C12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C12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C121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C1219"/>
    <w:pPr>
      <w:spacing w:line="240" w:lineRule="auto"/>
    </w:pPr>
    <w:rPr>
      <w:b/>
      <w:bCs/>
      <w:smallCaps/>
      <w:color w:val="44546A" w:themeColor="text2"/>
    </w:rPr>
  </w:style>
  <w:style w:type="paragraph" w:styleId="Title">
    <w:name w:val="Title"/>
    <w:basedOn w:val="Normal"/>
    <w:next w:val="Normal"/>
    <w:link w:val="TitleChar"/>
    <w:uiPriority w:val="10"/>
    <w:qFormat/>
    <w:rsid w:val="00957EFA"/>
    <w:pPr>
      <w:spacing w:after="0" w:line="204" w:lineRule="auto"/>
      <w:contextualSpacing/>
    </w:pPr>
    <w:rPr>
      <w:rFonts w:asciiTheme="majorHAnsi" w:eastAsiaTheme="majorEastAsia" w:hAnsiTheme="majorHAnsi" w:cstheme="majorBidi"/>
      <w:caps/>
      <w:color w:val="000633"/>
      <w:spacing w:val="-15"/>
      <w:sz w:val="48"/>
      <w:szCs w:val="72"/>
    </w:rPr>
  </w:style>
  <w:style w:type="character" w:customStyle="1" w:styleId="TitleChar">
    <w:name w:val="Title Char"/>
    <w:basedOn w:val="DefaultParagraphFont"/>
    <w:link w:val="Title"/>
    <w:uiPriority w:val="10"/>
    <w:rsid w:val="00957EFA"/>
    <w:rPr>
      <w:rFonts w:asciiTheme="majorHAnsi" w:eastAsiaTheme="majorEastAsia" w:hAnsiTheme="majorHAnsi" w:cstheme="majorBidi"/>
      <w:caps/>
      <w:color w:val="000633"/>
      <w:spacing w:val="-15"/>
      <w:sz w:val="48"/>
      <w:szCs w:val="72"/>
    </w:rPr>
  </w:style>
  <w:style w:type="paragraph" w:styleId="Subtitle">
    <w:name w:val="Subtitle"/>
    <w:basedOn w:val="Normal"/>
    <w:next w:val="Normal"/>
    <w:link w:val="SubtitleChar"/>
    <w:uiPriority w:val="11"/>
    <w:qFormat/>
    <w:rsid w:val="009021A0"/>
    <w:pPr>
      <w:numPr>
        <w:ilvl w:val="1"/>
      </w:numPr>
      <w:spacing w:after="240" w:line="240" w:lineRule="auto"/>
    </w:pPr>
    <w:rPr>
      <w:rFonts w:asciiTheme="majorHAnsi" w:eastAsiaTheme="majorEastAsia" w:hAnsiTheme="majorHAnsi" w:cstheme="majorBidi"/>
      <w:color w:val="F45C21"/>
      <w:sz w:val="28"/>
      <w:szCs w:val="28"/>
    </w:rPr>
  </w:style>
  <w:style w:type="character" w:customStyle="1" w:styleId="SubtitleChar">
    <w:name w:val="Subtitle Char"/>
    <w:basedOn w:val="DefaultParagraphFont"/>
    <w:link w:val="Subtitle"/>
    <w:uiPriority w:val="11"/>
    <w:rsid w:val="009021A0"/>
    <w:rPr>
      <w:rFonts w:asciiTheme="majorHAnsi" w:eastAsiaTheme="majorEastAsia" w:hAnsiTheme="majorHAnsi" w:cstheme="majorBidi"/>
      <w:color w:val="F45C21"/>
      <w:sz w:val="28"/>
      <w:szCs w:val="28"/>
    </w:rPr>
  </w:style>
  <w:style w:type="character" w:styleId="Strong">
    <w:name w:val="Strong"/>
    <w:basedOn w:val="DefaultParagraphFont"/>
    <w:uiPriority w:val="22"/>
    <w:qFormat/>
    <w:rsid w:val="00AC1219"/>
    <w:rPr>
      <w:b/>
      <w:bCs/>
    </w:rPr>
  </w:style>
  <w:style w:type="character" w:styleId="Emphasis">
    <w:name w:val="Emphasis"/>
    <w:basedOn w:val="DefaultParagraphFont"/>
    <w:uiPriority w:val="20"/>
    <w:qFormat/>
    <w:rsid w:val="00AC1219"/>
    <w:rPr>
      <w:i/>
      <w:iCs/>
    </w:rPr>
  </w:style>
  <w:style w:type="paragraph" w:styleId="NoSpacing">
    <w:name w:val="No Spacing"/>
    <w:uiPriority w:val="1"/>
    <w:qFormat/>
    <w:rsid w:val="00AC1219"/>
    <w:pPr>
      <w:spacing w:after="0" w:line="240" w:lineRule="auto"/>
    </w:pPr>
  </w:style>
  <w:style w:type="paragraph" w:styleId="Quote">
    <w:name w:val="Quote"/>
    <w:basedOn w:val="Normal"/>
    <w:next w:val="Normal"/>
    <w:link w:val="QuoteChar"/>
    <w:uiPriority w:val="29"/>
    <w:qFormat/>
    <w:rsid w:val="00AC1219"/>
    <w:pPr>
      <w:spacing w:before="120" w:after="120"/>
      <w:ind w:left="720"/>
    </w:pPr>
    <w:rPr>
      <w:color w:val="44546A" w:themeColor="text2"/>
      <w:szCs w:val="24"/>
    </w:rPr>
  </w:style>
  <w:style w:type="character" w:customStyle="1" w:styleId="QuoteChar">
    <w:name w:val="Quote Char"/>
    <w:basedOn w:val="DefaultParagraphFont"/>
    <w:link w:val="Quote"/>
    <w:uiPriority w:val="29"/>
    <w:rsid w:val="00AC1219"/>
    <w:rPr>
      <w:color w:val="44546A" w:themeColor="text2"/>
      <w:sz w:val="24"/>
      <w:szCs w:val="24"/>
    </w:rPr>
  </w:style>
  <w:style w:type="paragraph" w:styleId="IntenseQuote">
    <w:name w:val="Intense Quote"/>
    <w:basedOn w:val="Normal"/>
    <w:next w:val="Normal"/>
    <w:link w:val="IntenseQuoteChar"/>
    <w:uiPriority w:val="30"/>
    <w:qFormat/>
    <w:rsid w:val="00AC12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C12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C1219"/>
    <w:rPr>
      <w:i/>
      <w:iCs/>
      <w:color w:val="595959" w:themeColor="text1" w:themeTint="A6"/>
    </w:rPr>
  </w:style>
  <w:style w:type="character" w:styleId="IntenseEmphasis">
    <w:name w:val="Intense Emphasis"/>
    <w:basedOn w:val="DefaultParagraphFont"/>
    <w:uiPriority w:val="21"/>
    <w:qFormat/>
    <w:rsid w:val="00AC1219"/>
    <w:rPr>
      <w:b/>
      <w:bCs/>
      <w:i/>
      <w:iCs/>
    </w:rPr>
  </w:style>
  <w:style w:type="character" w:styleId="SubtleReference">
    <w:name w:val="Subtle Reference"/>
    <w:basedOn w:val="DefaultParagraphFont"/>
    <w:uiPriority w:val="31"/>
    <w:qFormat/>
    <w:rsid w:val="00AC12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C1219"/>
    <w:rPr>
      <w:b/>
      <w:bCs/>
      <w:smallCaps/>
      <w:color w:val="44546A" w:themeColor="text2"/>
      <w:u w:val="single"/>
    </w:rPr>
  </w:style>
  <w:style w:type="character" w:styleId="BookTitle">
    <w:name w:val="Book Title"/>
    <w:basedOn w:val="DefaultParagraphFont"/>
    <w:uiPriority w:val="33"/>
    <w:qFormat/>
    <w:rsid w:val="00AC1219"/>
    <w:rPr>
      <w:b/>
      <w:bCs/>
      <w:smallCaps/>
      <w:spacing w:val="10"/>
    </w:rPr>
  </w:style>
  <w:style w:type="paragraph" w:styleId="TOCHeading">
    <w:name w:val="TOC Heading"/>
    <w:basedOn w:val="Heading1"/>
    <w:next w:val="Normal"/>
    <w:uiPriority w:val="39"/>
    <w:semiHidden/>
    <w:unhideWhenUsed/>
    <w:qFormat/>
    <w:rsid w:val="00AC1219"/>
    <w:pPr>
      <w:outlineLvl w:val="9"/>
    </w:pPr>
  </w:style>
  <w:style w:type="paragraph" w:styleId="Header">
    <w:name w:val="header"/>
    <w:basedOn w:val="Normal"/>
    <w:link w:val="HeaderChar"/>
    <w:uiPriority w:val="99"/>
    <w:unhideWhenUsed/>
    <w:rsid w:val="00AC12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1219"/>
    <w:rPr>
      <w:sz w:val="28"/>
    </w:rPr>
  </w:style>
  <w:style w:type="paragraph" w:styleId="Footer">
    <w:name w:val="footer"/>
    <w:basedOn w:val="Normal"/>
    <w:link w:val="FooterChar"/>
    <w:uiPriority w:val="99"/>
    <w:unhideWhenUsed/>
    <w:rsid w:val="00AC12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1219"/>
    <w:rPr>
      <w:sz w:val="28"/>
    </w:rPr>
  </w:style>
  <w:style w:type="character" w:styleId="Hyperlink">
    <w:name w:val="Hyperlink"/>
    <w:basedOn w:val="DefaultParagraphFont"/>
    <w:uiPriority w:val="99"/>
    <w:unhideWhenUsed/>
    <w:rsid w:val="0007587A"/>
    <w:rPr>
      <w:color w:val="0563C1" w:themeColor="hyperlink"/>
      <w:u w:val="single"/>
    </w:rPr>
  </w:style>
  <w:style w:type="character" w:styleId="UnresolvedMention">
    <w:name w:val="Unresolved Mention"/>
    <w:basedOn w:val="DefaultParagraphFont"/>
    <w:uiPriority w:val="99"/>
    <w:semiHidden/>
    <w:unhideWhenUsed/>
    <w:rsid w:val="0007587A"/>
    <w:rPr>
      <w:color w:val="605E5C"/>
      <w:shd w:val="clear" w:color="auto" w:fill="E1DFDD"/>
    </w:rPr>
  </w:style>
  <w:style w:type="paragraph" w:styleId="ListParagraph">
    <w:name w:val="List Paragraph"/>
    <w:basedOn w:val="Normal"/>
    <w:uiPriority w:val="34"/>
    <w:qFormat/>
    <w:rsid w:val="0007587A"/>
    <w:pPr>
      <w:ind w:left="720"/>
      <w:contextualSpacing/>
    </w:pPr>
  </w:style>
  <w:style w:type="paragraph" w:styleId="NormalWeb">
    <w:name w:val="Normal (Web)"/>
    <w:basedOn w:val="Normal"/>
    <w:uiPriority w:val="99"/>
    <w:unhideWhenUsed/>
    <w:rsid w:val="006536B1"/>
    <w:pPr>
      <w:spacing w:before="100" w:beforeAutospacing="1" w:after="100" w:afterAutospacing="1" w:line="240" w:lineRule="auto"/>
    </w:pPr>
    <w:rPr>
      <w:rFonts w:ascii="Times New Roman" w:eastAsia="Times New Roman" w:hAnsi="Times New Roman" w:cs="Times New Roman"/>
      <w:szCs w:val="24"/>
    </w:rPr>
  </w:style>
  <w:style w:type="table" w:styleId="TableGrid">
    <w:name w:val="Table Grid"/>
    <w:basedOn w:val="TableNormal"/>
    <w:uiPriority w:val="39"/>
    <w:rsid w:val="00E403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3131308">
      <w:bodyDiv w:val="1"/>
      <w:marLeft w:val="0"/>
      <w:marRight w:val="0"/>
      <w:marTop w:val="0"/>
      <w:marBottom w:val="0"/>
      <w:divBdr>
        <w:top w:val="none" w:sz="0" w:space="0" w:color="auto"/>
        <w:left w:val="none" w:sz="0" w:space="0" w:color="auto"/>
        <w:bottom w:val="none" w:sz="0" w:space="0" w:color="auto"/>
        <w:right w:val="none" w:sz="0" w:space="0" w:color="auto"/>
      </w:divBdr>
    </w:div>
    <w:div w:id="1777745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yperlink" Target="https://pxhere.com/en/photo/1447953"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pixabay.com/en/food-logo-chef-2085075/" TargetMode="Externa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5.jpe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pixabay.com/en/fast-food-meal-food-lunch-drink-99180/" TargetMode="Externa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8.png"/><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8.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mawscm.deviantart.com/art/clock-icon-171368844" TargetMode="External"/><Relationship Id="rId22" Type="http://schemas.openxmlformats.org/officeDocument/2006/relationships/image" Target="media/image10.pn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7FCD39F41A1D4D83FCFCD657F48F12" ma:contentTypeVersion="14" ma:contentTypeDescription="Create a new document." ma:contentTypeScope="" ma:versionID="898cab2262bb5e6fba77ced26411b8f9">
  <xsd:schema xmlns:xsd="http://www.w3.org/2001/XMLSchema" xmlns:xs="http://www.w3.org/2001/XMLSchema" xmlns:p="http://schemas.microsoft.com/office/2006/metadata/properties" xmlns:ns2="bd59869c-8c19-4d89-ad34-dc7b09787b4b" xmlns:ns3="2a5d7c57-f217-4c91-a592-825cc7a3238f" targetNamespace="http://schemas.microsoft.com/office/2006/metadata/properties" ma:root="true" ma:fieldsID="f9a9b796c9129d63b0e3b5df8733248c" ns2:_="" ns3:_="">
    <xsd:import namespace="bd59869c-8c19-4d89-ad34-dc7b09787b4b"/>
    <xsd:import namespace="2a5d7c57-f217-4c91-a592-825cc7a323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Details" minOccurs="0"/>
                <xsd:element ref="ns3:SharedWithUsers" minOccurs="0"/>
                <xsd:element ref="ns2:Document_x0020_View"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59869c-8c19-4d89-ad34-dc7b09787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Document_x0020_View" ma:index="16" nillable="true" ma:displayName="Document View" ma:format="Image" ma:internalName="Document_x0020_View">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5d7c57-f217-4c91-a592-825cc7a3238f"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_x0020_View xmlns="bd59869c-8c19-4d89-ad34-dc7b09787b4b">
      <Url xsi:nil="true"/>
      <Description xsi:nil="true"/>
    </Document_x0020_View>
  </documentManagement>
</p:properties>
</file>

<file path=customXml/itemProps1.xml><?xml version="1.0" encoding="utf-8"?>
<ds:datastoreItem xmlns:ds="http://schemas.openxmlformats.org/officeDocument/2006/customXml" ds:itemID="{F7CB2D59-0E02-4B36-BFB7-904A6029E5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59869c-8c19-4d89-ad34-dc7b09787b4b"/>
    <ds:schemaRef ds:uri="2a5d7c57-f217-4c91-a592-825cc7a32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CD39D7-E883-4A72-BC19-5D1053A14B6C}">
  <ds:schemaRefs>
    <ds:schemaRef ds:uri="http://schemas.microsoft.com/sharepoint/v3/contenttype/forms"/>
  </ds:schemaRefs>
</ds:datastoreItem>
</file>

<file path=customXml/itemProps3.xml><?xml version="1.0" encoding="utf-8"?>
<ds:datastoreItem xmlns:ds="http://schemas.openxmlformats.org/officeDocument/2006/customXml" ds:itemID="{0560F4D2-D9DD-4182-9E65-15DB9FBB3F05}">
  <ds:schemaRefs>
    <ds:schemaRef ds:uri="http://schemas.microsoft.com/office/2006/metadata/properties"/>
    <ds:schemaRef ds:uri="http://schemas.microsoft.com/office/infopath/2007/PartnerControls"/>
    <ds:schemaRef ds:uri="bd59869c-8c19-4d89-ad34-dc7b09787b4b"/>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3</Pages>
  <Words>223</Words>
  <Characters>946</Characters>
  <Application>Microsoft Office Word</Application>
  <DocSecurity>0</DocSecurity>
  <Lines>14</Lines>
  <Paragraphs>5</Paragraphs>
  <ScaleCrop>false</ScaleCrop>
  <Company/>
  <LinksUpToDate>false</LinksUpToDate>
  <CharactersWithSpaces>1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y Lopez</dc:creator>
  <cp:keywords/>
  <dc:description/>
  <cp:lastModifiedBy>Amanda Baushke</cp:lastModifiedBy>
  <cp:revision>60</cp:revision>
  <dcterms:created xsi:type="dcterms:W3CDTF">2020-12-22T21:59:00Z</dcterms:created>
  <dcterms:modified xsi:type="dcterms:W3CDTF">2021-05-25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7FCD39F41A1D4D83FCFCD657F48F12</vt:lpwstr>
  </property>
</Properties>
</file>